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4769B6" w14:textId="43424BF4" w:rsidR="00364B03" w:rsidRPr="00C32618" w:rsidRDefault="001E1403" w:rsidP="00C32618">
      <w:pPr>
        <w:jc w:val="center"/>
        <w:rPr>
          <w:rFonts w:asciiTheme="minorBidi" w:hAnsiTheme="minorBidi"/>
          <w:sz w:val="24"/>
          <w:szCs w:val="24"/>
        </w:rPr>
      </w:pPr>
      <w:r>
        <w:rPr>
          <w:rFonts w:asciiTheme="minorBidi" w:eastAsia="Times New Roman" w:hAnsiTheme="minorBidi"/>
          <w:noProof/>
          <w:color w:val="002060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15C2D504" wp14:editId="5CCC2866">
                <wp:simplePos x="0" y="0"/>
                <wp:positionH relativeFrom="page">
                  <wp:posOffset>19050</wp:posOffset>
                </wp:positionH>
                <wp:positionV relativeFrom="paragraph">
                  <wp:posOffset>-121285</wp:posOffset>
                </wp:positionV>
                <wp:extent cx="7543800" cy="272415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43800" cy="2724150"/>
                          <a:chOff x="0" y="0"/>
                          <a:chExt cx="7543800" cy="272415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8" t="24082" r="89261" b="39379"/>
                          <a:stretch/>
                        </pic:blipFill>
                        <pic:spPr bwMode="auto">
                          <a:xfrm>
                            <a:off x="0" y="333375"/>
                            <a:ext cx="7543800" cy="237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5" name="Group 5"/>
                        <wpg:cNvGrpSpPr/>
                        <wpg:grpSpPr>
                          <a:xfrm>
                            <a:off x="904875" y="0"/>
                            <a:ext cx="1781175" cy="2257425"/>
                            <a:chOff x="0" y="0"/>
                            <a:chExt cx="1781175" cy="2247900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9">
                                      <a14:imgEffect>
                                        <a14:brightnessContrast bright="19000" contrast="2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1953" r="15012" b="2577"/>
                            <a:stretch/>
                          </pic:blipFill>
                          <pic:spPr bwMode="auto">
                            <a:xfrm>
                              <a:off x="133350" y="133350"/>
                              <a:ext cx="1513840" cy="2000250"/>
                            </a:xfrm>
                            <a:prstGeom prst="rect">
                              <a:avLst/>
                            </a:prstGeom>
                            <a:noFill/>
                            <a:ln w="133350" cap="flat" cmpd="sng" algn="ctr">
                              <a:noFill/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ffectLst/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3" name="Frame 3"/>
                          <wps:cNvSpPr/>
                          <wps:spPr>
                            <a:xfrm>
                              <a:off x="0" y="0"/>
                              <a:ext cx="1781175" cy="2247900"/>
                            </a:xfrm>
                            <a:prstGeom prst="frame">
                              <a:avLst>
                                <a:gd name="adj1" fmla="val 7500"/>
                              </a:avLst>
                            </a:prstGeom>
                            <a:solidFill>
                              <a:srgbClr val="FBAC37">
                                <a:alpha val="82000"/>
                              </a:srgbClr>
                            </a:solidFill>
                            <a:ln w="12700" cap="flat" cmpd="sng" algn="ctr">
                              <a:solidFill>
                                <a:srgbClr val="FFC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" name="Text Box 6"/>
                        <wps:cNvSpPr txBox="1"/>
                        <wps:spPr>
                          <a:xfrm>
                            <a:off x="2638425" y="1419225"/>
                            <a:ext cx="4762500" cy="13049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7A6CD3" w14:textId="076AC259" w:rsidR="00BF6272" w:rsidRDefault="00BF6272" w:rsidP="00BF6272">
                              <w:pPr>
                                <w:pStyle w:val="titleparagraph"/>
                                <w:jc w:val="both"/>
                                <w:rPr>
                                  <w:rFonts w:asciiTheme="minorBidi" w:eastAsia="Times New Roman" w:hAnsiTheme="minorBidi"/>
                                  <w:color w:val="002060"/>
                                  <w:sz w:val="32"/>
                                  <w:lang w:val="en-US"/>
                                  <w14:reflection w14:blurRad="0" w14:stA="100000" w14:stPos="0" w14:endA="0" w14:endPos="0" w14:dist="0" w14:dir="0" w14:fadeDir="0" w14:sx="0" w14:sy="0" w14:kx="0" w14:ky="0" w14:algn="b"/>
                                </w:rPr>
                              </w:pPr>
                              <w:r w:rsidRPr="00C32618">
                                <w:rPr>
                                  <w:rFonts w:asciiTheme="minorBidi" w:eastAsia="Times New Roman" w:hAnsiTheme="minorBidi"/>
                                  <w:b/>
                                  <w:color w:val="002060"/>
                                  <w:sz w:val="32"/>
                                  <w:lang w:val="en-US"/>
                                  <w14:reflection w14:blurRad="0" w14:stA="100000" w14:stPos="0" w14:endA="0" w14:endPos="0" w14:dist="0" w14:dir="0" w14:fadeDir="0" w14:sx="0" w14:sy="0" w14:kx="0" w14:ky="0" w14:algn="b"/>
                                </w:rPr>
                                <w:t xml:space="preserve">Prof. Dr. </w:t>
                              </w:r>
                              <w:r w:rsidRPr="00BF6272">
                                <w:rPr>
                                  <w:rFonts w:asciiTheme="minorBidi" w:eastAsia="Times New Roman" w:hAnsiTheme="minorBidi"/>
                                  <w:color w:val="002060"/>
                                  <w:sz w:val="32"/>
                                  <w:lang w:val="en-US"/>
                                  <w14:reflection w14:blurRad="0" w14:stA="100000" w14:stPos="0" w14:endA="0" w14:endPos="0" w14:dist="0" w14:dir="0" w14:fadeDir="0" w14:sx="0" w14:sy="0" w14:kx="0" w14:ky="0" w14:algn="b"/>
                                </w:rPr>
                                <w:t>Ghada</w:t>
                              </w:r>
                              <w:r w:rsidRPr="00C32618">
                                <w:rPr>
                                  <w:rFonts w:asciiTheme="minorBidi" w:eastAsia="Times New Roman" w:hAnsiTheme="minorBidi"/>
                                  <w:b/>
                                  <w:color w:val="002060"/>
                                  <w:sz w:val="32"/>
                                  <w:lang w:val="en-US"/>
                                  <w14:reflection w14:blurRad="0" w14:stA="100000" w14:stPos="0" w14:endA="0" w14:endPos="0" w14:dist="0" w14:dir="0" w14:fadeDir="0" w14:sx="0" w14:sy="0" w14:kx="0" w14:ky="0" w14:algn="b"/>
                                </w:rPr>
                                <w:t xml:space="preserve"> Mohammed Rehan Hussein</w:t>
                              </w:r>
                            </w:p>
                            <w:p w14:paraId="58CC1E76" w14:textId="41A30F51" w:rsidR="00BF6272" w:rsidRPr="00BF6272" w:rsidRDefault="00BF6272" w:rsidP="00BF6272">
                              <w:pPr>
                                <w:pStyle w:val="titleparagraph"/>
                                <w:jc w:val="both"/>
                                <w:rPr>
                                  <w:rFonts w:asciiTheme="minorBidi" w:eastAsia="Times New Roman" w:hAnsiTheme="minorBidi"/>
                                  <w:color w:val="FFFFFF" w:themeColor="background1"/>
                                  <w:sz w:val="32"/>
                                  <w:lang w:val="en-US"/>
                                </w:rPr>
                              </w:pPr>
                              <w:r w:rsidRPr="00F954B5">
                                <w:rPr>
                                  <w:rFonts w:asciiTheme="minorBidi" w:eastAsia="Times New Roman" w:hAnsiTheme="minorBidi" w:cstheme="minorBidi"/>
                                  <w:color w:val="FFFFFF" w:themeColor="background1"/>
                                  <w:sz w:val="32"/>
                                  <w:lang w:val="en-US"/>
                                </w:rPr>
                                <w:t>Architect, Urban Designer</w:t>
                              </w:r>
                              <w:r w:rsidRPr="00F50FFB">
                                <w:rPr>
                                  <w:rFonts w:asciiTheme="minorBidi" w:eastAsia="Times New Roman" w:hAnsiTheme="minorBidi" w:cstheme="minorBidi"/>
                                  <w:color w:val="002060"/>
                                  <w:sz w:val="28"/>
                                  <w:szCs w:val="28"/>
                                  <w:lang w:val="en-US"/>
                                </w:rPr>
                                <w:t xml:space="preserve"> </w:t>
                              </w:r>
                              <w:r w:rsidRPr="00C32618">
                                <w:rPr>
                                  <w:rFonts w:asciiTheme="minorBidi" w:eastAsia="Times New Roman" w:hAnsiTheme="minorBidi" w:cstheme="minorBidi"/>
                                  <w:color w:val="002060"/>
                                  <w:lang w:val="en-US"/>
                                </w:rPr>
                                <w:t>(Ph.D.) Cairo University, Egypt</w:t>
                              </w:r>
                            </w:p>
                            <w:p w14:paraId="7235E207" w14:textId="182D1BBC" w:rsidR="00BF6272" w:rsidRDefault="00BF6272" w:rsidP="00BF6272">
                              <w:pPr>
                                <w:rPr>
                                  <w:lang w:val="en-US" w:eastAsia="en-GB"/>
                                </w:rPr>
                              </w:pPr>
                            </w:p>
                            <w:p w14:paraId="158DB213" w14:textId="77777777" w:rsidR="00BF6272" w:rsidRPr="00BF6272" w:rsidRDefault="00BF6272" w:rsidP="00BF6272">
                              <w:pPr>
                                <w:rPr>
                                  <w:lang w:val="en-US" w:eastAsia="en-GB"/>
                                </w:rPr>
                              </w:pPr>
                            </w:p>
                            <w:p w14:paraId="1993A67E" w14:textId="77777777" w:rsidR="00BF6272" w:rsidRPr="00C32618" w:rsidRDefault="00BF6272" w:rsidP="00BF6272">
                              <w:pPr>
                                <w:rPr>
                                  <w:lang w:val="en-US" w:eastAsia="en-GB"/>
                                </w:rPr>
                              </w:pPr>
                            </w:p>
                            <w:p w14:paraId="69D3B62B" w14:textId="77777777" w:rsidR="00BF6272" w:rsidRPr="00BF6272" w:rsidRDefault="00BF6272">
                              <w:pPr>
                                <w:rPr>
                                  <w:lang w:val="en-US"/>
                                  <w14:reflection w14:blurRad="0" w14:stA="100000" w14:stPos="0" w14:endA="0" w14:endPos="0" w14:dist="0" w14:dir="0" w14:fadeDir="0" w14:sx="0" w14:sy="0" w14:kx="0" w14:ky="0" w14:algn="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476250" y="2181225"/>
                            <a:ext cx="2686050" cy="4095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B86F2F" w14:textId="7808194A" w:rsidR="00F50FFB" w:rsidRPr="00F50FFB" w:rsidRDefault="00F50FFB">
                              <w:pPr>
                                <w:rPr>
                                  <w:b/>
                                  <w:bCs/>
                                  <w:outline/>
                                  <w:color w:val="FBAC37"/>
                                  <w:sz w:val="40"/>
                                  <w:szCs w:val="40"/>
                                  <w:lang w:val="en-US"/>
                                  <w14:textOutline w14:w="19050" w14:cap="rnd" w14:cmpd="sng" w14:algn="ctr">
                                    <w14:solidFill>
                                      <w14:srgbClr w14:val="FBAC37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noFill/>
                                  </w14:textFill>
                                </w:rPr>
                              </w:pPr>
                              <w:r w:rsidRPr="00F50FFB">
                                <w:rPr>
                                  <w:b/>
                                  <w:bCs/>
                                  <w:outline/>
                                  <w:color w:val="FBAC37"/>
                                  <w:sz w:val="40"/>
                                  <w:szCs w:val="40"/>
                                  <w:lang w:val="en-US"/>
                                  <w14:textOutline w14:w="19050" w14:cap="rnd" w14:cmpd="sng" w14:algn="ctr">
                                    <w14:solidFill>
                                      <w14:srgbClr w14:val="FBAC37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noFill/>
                                  </w14:textFill>
                                </w:rPr>
                                <w:t xml:space="preserve">Curriculum </w:t>
                              </w:r>
                              <w:r w:rsidR="00023103" w:rsidRPr="00F50FFB">
                                <w:rPr>
                                  <w:b/>
                                  <w:bCs/>
                                  <w:outline/>
                                  <w:color w:val="FBAC37"/>
                                  <w:sz w:val="40"/>
                                  <w:szCs w:val="40"/>
                                  <w:lang w:val="en-US"/>
                                  <w14:textOutline w14:w="19050" w14:cap="rnd" w14:cmpd="sng" w14:algn="ctr">
                                    <w14:solidFill>
                                      <w14:srgbClr w14:val="FBAC37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noFill/>
                                  </w14:textFill>
                                </w:rPr>
                                <w:t>Vita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2800350" y="9525"/>
                            <a:ext cx="3409950" cy="11334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3C48A0" w14:textId="27EB8F1C" w:rsidR="001E1403" w:rsidRPr="00C32618" w:rsidRDefault="001E1403" w:rsidP="001E1403">
                              <w:pPr>
                                <w:rPr>
                                  <w:rFonts w:asciiTheme="minorBidi" w:eastAsiaTheme="majorEastAsia" w:hAnsiTheme="minorBidi"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</w:pPr>
                              <w:r w:rsidRPr="00C32618">
                                <w:rPr>
                                  <w:rFonts w:asciiTheme="minorBidi" w:eastAsiaTheme="majorEastAsia" w:hAnsiTheme="minorBidi"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Vi</w:t>
                              </w:r>
                              <w:r>
                                <w:rPr>
                                  <w:rFonts w:asciiTheme="minorBidi" w:eastAsiaTheme="majorEastAsia" w:hAnsiTheme="minorBidi"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l</w:t>
                              </w:r>
                              <w:r w:rsidRPr="00C32618">
                                <w:rPr>
                                  <w:rFonts w:asciiTheme="minorBidi" w:eastAsiaTheme="majorEastAsia" w:hAnsiTheme="minorBidi"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la No.2, Street No.102, Neighborhood No.10,</w:t>
                              </w:r>
                            </w:p>
                            <w:p w14:paraId="2CA50BB9" w14:textId="770983AB" w:rsidR="001E1403" w:rsidRPr="00C32618" w:rsidRDefault="001E1403" w:rsidP="00F10B87">
                              <w:pPr>
                                <w:rPr>
                                  <w:rFonts w:asciiTheme="minorBidi" w:eastAsiaTheme="majorEastAsia" w:hAnsiTheme="minorBidi"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</w:pPr>
                              <w:r w:rsidRPr="00C32618">
                                <w:rPr>
                                  <w:rFonts w:asciiTheme="minorBidi" w:eastAsiaTheme="majorEastAsia" w:hAnsiTheme="minorBidi"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6th. of October City, Egypt</w:t>
                              </w:r>
                            </w:p>
                            <w:p w14:paraId="4D87D2B2" w14:textId="5B01664C" w:rsidR="001E1403" w:rsidRDefault="001E1403" w:rsidP="001E1403">
                              <w:pPr>
                                <w:rPr>
                                  <w:rFonts w:asciiTheme="minorBidi" w:eastAsiaTheme="majorEastAsia" w:hAnsiTheme="minorBidi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</w:pPr>
                              <w:r w:rsidRPr="00C32618">
                                <w:rPr>
                                  <w:rFonts w:asciiTheme="minorBidi" w:eastAsiaTheme="majorEastAsia" w:hAnsiTheme="minorBidi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 xml:space="preserve">Email: </w:t>
                              </w:r>
                              <w:hyperlink r:id="rId10" w:history="1">
                                <w:r w:rsidR="00F10B87" w:rsidRPr="00C04AD2">
                                  <w:rPr>
                                    <w:rStyle w:val="Hyperlink"/>
                                    <w:rFonts w:asciiTheme="minorBidi" w:eastAsiaTheme="majorEastAsia" w:hAnsiTheme="minorBidi"/>
                                    <w:b/>
                                    <w:bCs/>
                                    <w:sz w:val="24"/>
                                    <w:szCs w:val="24"/>
                                    <w:lang w:val="en-US" w:eastAsia="en-GB"/>
                                  </w:rPr>
                                  <w:t>ghadarehan@yahoo.com</w:t>
                                </w:r>
                              </w:hyperlink>
                            </w:p>
                            <w:p w14:paraId="7C04BD42" w14:textId="11914B11" w:rsidR="00F10B87" w:rsidRPr="00C32618" w:rsidRDefault="00F10B87" w:rsidP="001E1403">
                              <w:pPr>
                                <w:rPr>
                                  <w:rFonts w:asciiTheme="minorBidi" w:eastAsiaTheme="majorEastAsia" w:hAnsiTheme="minorBidi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</w:pPr>
                              <w:r>
                                <w:rPr>
                                  <w:rFonts w:asciiTheme="minorBidi" w:eastAsiaTheme="majorEastAsia" w:hAnsiTheme="minorBidi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0096</w:t>
                              </w:r>
                              <w:r w:rsidR="00F97F46">
                                <w:rPr>
                                  <w:rFonts w:asciiTheme="minorBidi" w:eastAsiaTheme="majorEastAsia" w:hAnsiTheme="minorBidi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8722850</w:t>
                              </w:r>
                              <w:r w:rsidR="00F97F46" w:rsidRPr="00F97F46">
                                <w:rPr>
                                  <w:rFonts w:asciiTheme="minorBidi" w:eastAsiaTheme="majorEastAsia" w:hAnsiTheme="minorBidi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3</w:t>
                              </w:r>
                              <w:r w:rsidR="00F97F46">
                                <w:rPr>
                                  <w:rFonts w:asciiTheme="minorBidi" w:eastAsiaTheme="majorEastAsia" w:hAnsiTheme="minorBidi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6</w:t>
                              </w:r>
                            </w:p>
                            <w:p w14:paraId="6EAAC244" w14:textId="77777777" w:rsidR="001E1403" w:rsidRPr="00C32618" w:rsidRDefault="001E1403" w:rsidP="001E1403">
                              <w:pPr>
                                <w:rPr>
                                  <w:rFonts w:asciiTheme="minorBidi" w:hAnsiTheme="minorBidi"/>
                                  <w:sz w:val="24"/>
                                  <w:szCs w:val="24"/>
                                </w:rPr>
                              </w:pPr>
                              <w:r w:rsidRPr="00C32618">
                                <w:rPr>
                                  <w:rFonts w:asciiTheme="minorBidi" w:eastAsiaTheme="majorEastAsia" w:hAnsiTheme="minorBidi"/>
                                  <w:color w:val="002060"/>
                                  <w:sz w:val="24"/>
                                  <w:szCs w:val="24"/>
                                  <w:lang w:val="en-US" w:eastAsia="en-GB"/>
                                </w:rPr>
                                <w:t>Tel.: 00201211945851 (Egypt)</w:t>
                              </w:r>
                            </w:p>
                            <w:p w14:paraId="4A1DA250" w14:textId="0E9D5E6E" w:rsidR="001E1403" w:rsidRPr="00023103" w:rsidRDefault="001E1403" w:rsidP="001E1403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C2D504" id="Group 10" o:spid="_x0000_s1026" style="position:absolute;left:0;text-align:left;margin-left:1.5pt;margin-top:-9.55pt;width:594pt;height:214.5pt;z-index:251667456;mso-position-horizontal-relative:page;mso-height-relative:margin" coordsize="75438,27241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top:3333;width:75438;height:23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">
                  <v:imagedata r:id="rId11" o:title="" croptop="15782f" cropbottom="25807f" cropleft="1224f" cropright="58498f"/>
                </v:shape>
                <v:group id="Group 5" o:spid="_x0000_s1028" style="position:absolute;left:9048;width:17812;height:22574" coordsize="17811,22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Picture 2" o:spid="_x0000_s1029" type="#_x0000_t75" style="position:absolute;left:1333;top:1333;width:15138;height:20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" strokeweight="10.5pt">
                    <v:stroke joinstyle="round"/>
                    <v:imagedata r:id="rId12" o:title="" croptop="7834f" cropbottom="1689f" cropright="9838f"/>
                  </v:shape>
                  <v:shape id="Frame 3" o:spid="_x0000_s1030" style="position:absolute;width:17811;height:22479;visibility:visible;mso-wrap-style:square;v-text-anchor:middle" coordsize="1781175,2247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" path="m,l1781175,r,2247900l,2247900,,xm133588,133588r,1980724l1647587,2114312r,-1980724l133588,133588xe" fillcolor="#fbac37" strokecolor="#ffc000" strokeweight="1pt">
                    <v:fill opacity="53713f"/>
                    <v:stroke joinstyle="miter"/>
                    <v:path arrowok="t" o:connecttype="custom" o:connectlocs="0,0;1781175,0;1781175,2247900;0,2247900;0,0;133588,133588;133588,2114312;1647587,2114312;1647587,133588;133588,133588" o:connectangles="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1" type="#_x0000_t202" style="position:absolute;left:26384;top:14192;width:47625;height:13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037A6CD3" w14:textId="076AC259" w:rsidR="00BF6272" w:rsidRDefault="00BF6272" w:rsidP="00BF6272">
                        <w:pPr>
                          <w:pStyle w:val="titleparagraph"/>
                          <w:jc w:val="both"/>
                          <w:rPr>
                            <w:rFonts w:asciiTheme="minorBidi" w:eastAsia="Times New Roman" w:hAnsiTheme="minorBidi"/>
                            <w:color w:val="002060"/>
                            <w:sz w:val="32"/>
                            <w:lang w:val="en-US"/>
                            <w14:reflection w14:blurRad="0" w14:stA="100000" w14:stPos="0" w14:endA="0" w14:endPos="0" w14:dist="0" w14:dir="0" w14:fadeDir="0" w14:sx="0" w14:sy="0" w14:kx="0" w14:ky="0" w14:algn="b"/>
                          </w:rPr>
                        </w:pPr>
                        <w:r w:rsidRPr="00C32618">
                          <w:rPr>
                            <w:rFonts w:asciiTheme="minorBidi" w:eastAsia="Times New Roman" w:hAnsiTheme="minorBidi"/>
                            <w:b/>
                            <w:color w:val="002060"/>
                            <w:sz w:val="32"/>
                            <w:lang w:val="en-US"/>
                            <w14:reflection w14:blurRad="0" w14:stA="100000" w14:stPos="0" w14:endA="0" w14:endPos="0" w14:dist="0" w14:dir="0" w14:fadeDir="0" w14:sx="0" w14:sy="0" w14:kx="0" w14:ky="0" w14:algn="b"/>
                          </w:rPr>
                          <w:t xml:space="preserve">Prof. Dr. </w:t>
                        </w:r>
                        <w:r w:rsidRPr="00BF6272">
                          <w:rPr>
                            <w:rFonts w:asciiTheme="minorBidi" w:eastAsia="Times New Roman" w:hAnsiTheme="minorBidi"/>
                            <w:color w:val="002060"/>
                            <w:sz w:val="32"/>
                            <w:lang w:val="en-US"/>
                            <w14:reflection w14:blurRad="0" w14:stA="100000" w14:stPos="0" w14:endA="0" w14:endPos="0" w14:dist="0" w14:dir="0" w14:fadeDir="0" w14:sx="0" w14:sy="0" w14:kx="0" w14:ky="0" w14:algn="b"/>
                          </w:rPr>
                          <w:t>Ghada</w:t>
                        </w:r>
                        <w:r w:rsidRPr="00C32618">
                          <w:rPr>
                            <w:rFonts w:asciiTheme="minorBidi" w:eastAsia="Times New Roman" w:hAnsiTheme="minorBidi"/>
                            <w:b/>
                            <w:color w:val="002060"/>
                            <w:sz w:val="32"/>
                            <w:lang w:val="en-US"/>
                            <w14:reflection w14:blurRad="0" w14:stA="100000" w14:stPos="0" w14:endA="0" w14:endPos="0" w14:dist="0" w14:dir="0" w14:fadeDir="0" w14:sx="0" w14:sy="0" w14:kx="0" w14:ky="0" w14:algn="b"/>
                          </w:rPr>
                          <w:t xml:space="preserve"> Mohammed Rehan Hussein</w:t>
                        </w:r>
                      </w:p>
                      <w:p w14:paraId="58CC1E76" w14:textId="41A30F51" w:rsidR="00BF6272" w:rsidRPr="00BF6272" w:rsidRDefault="00BF6272" w:rsidP="00BF6272">
                        <w:pPr>
                          <w:pStyle w:val="titleparagraph"/>
                          <w:jc w:val="both"/>
                          <w:rPr>
                            <w:rFonts w:asciiTheme="minorBidi" w:eastAsia="Times New Roman" w:hAnsiTheme="minorBidi"/>
                            <w:color w:val="FFFFFF" w:themeColor="background1"/>
                            <w:sz w:val="32"/>
                            <w:lang w:val="en-US"/>
                          </w:rPr>
                        </w:pPr>
                        <w:r w:rsidRPr="00F954B5">
                          <w:rPr>
                            <w:rFonts w:asciiTheme="minorBidi" w:eastAsia="Times New Roman" w:hAnsiTheme="minorBidi" w:cstheme="minorBidi"/>
                            <w:color w:val="FFFFFF" w:themeColor="background1"/>
                            <w:sz w:val="32"/>
                            <w:lang w:val="en-US"/>
                          </w:rPr>
                          <w:t>Architect, Urban Designer</w:t>
                        </w:r>
                        <w:r w:rsidRPr="00F50FFB">
                          <w:rPr>
                            <w:rFonts w:asciiTheme="minorBidi" w:eastAsia="Times New Roman" w:hAnsiTheme="minorBidi" w:cstheme="minorBidi"/>
                            <w:color w:val="002060"/>
                            <w:sz w:val="28"/>
                            <w:szCs w:val="28"/>
                            <w:lang w:val="en-US"/>
                          </w:rPr>
                          <w:t xml:space="preserve"> </w:t>
                        </w:r>
                        <w:r w:rsidRPr="00C32618">
                          <w:rPr>
                            <w:rFonts w:asciiTheme="minorBidi" w:eastAsia="Times New Roman" w:hAnsiTheme="minorBidi" w:cstheme="minorBidi"/>
                            <w:color w:val="002060"/>
                            <w:lang w:val="en-US"/>
                          </w:rPr>
                          <w:t>(Ph.D.) Cairo University, Egypt</w:t>
                        </w:r>
                      </w:p>
                      <w:p w14:paraId="7235E207" w14:textId="182D1BBC" w:rsidR="00BF6272" w:rsidRDefault="00BF6272" w:rsidP="00BF6272">
                        <w:pPr>
                          <w:rPr>
                            <w:lang w:val="en-US" w:eastAsia="en-GB"/>
                          </w:rPr>
                        </w:pPr>
                      </w:p>
                      <w:p w14:paraId="158DB213" w14:textId="77777777" w:rsidR="00BF6272" w:rsidRPr="00BF6272" w:rsidRDefault="00BF6272" w:rsidP="00BF6272">
                        <w:pPr>
                          <w:rPr>
                            <w:lang w:val="en-US" w:eastAsia="en-GB"/>
                          </w:rPr>
                        </w:pPr>
                      </w:p>
                      <w:p w14:paraId="1993A67E" w14:textId="77777777" w:rsidR="00BF6272" w:rsidRPr="00C32618" w:rsidRDefault="00BF6272" w:rsidP="00BF6272">
                        <w:pPr>
                          <w:rPr>
                            <w:lang w:val="en-US" w:eastAsia="en-GB"/>
                          </w:rPr>
                        </w:pPr>
                      </w:p>
                      <w:p w14:paraId="69D3B62B" w14:textId="77777777" w:rsidR="00BF6272" w:rsidRPr="00BF6272" w:rsidRDefault="00BF6272">
                        <w:pPr>
                          <w:rPr>
                            <w:lang w:val="en-US"/>
                            <w14:reflection w14:blurRad="0" w14:stA="100000" w14:stPos="0" w14:endA="0" w14:endPos="0" w14:dist="0" w14:dir="0" w14:fadeDir="0" w14:sx="0" w14:sy="0" w14:kx="0" w14:ky="0" w14:algn="b"/>
                          </w:rPr>
                        </w:pPr>
                      </w:p>
                    </w:txbxContent>
                  </v:textbox>
                </v:shape>
                <v:shape id="Text Box 8" o:spid="_x0000_s1032" type="#_x0000_t202" style="position:absolute;left:4762;top:21812;width:26861;height:4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72B86F2F" w14:textId="7808194A" w:rsidR="00F50FFB" w:rsidRPr="00F50FFB" w:rsidRDefault="00F50FFB">
                        <w:pPr>
                          <w:rPr>
                            <w:b/>
                            <w:bCs/>
                            <w:outline/>
                            <w:color w:val="FBAC37"/>
                            <w:sz w:val="40"/>
                            <w:szCs w:val="40"/>
                            <w:lang w:val="en-US"/>
                            <w14:textOutline w14:w="19050" w14:cap="rnd" w14:cmpd="sng" w14:algn="ctr">
                              <w14:solidFill>
                                <w14:srgbClr w14:val="FBAC37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noFill/>
                            </w14:textFill>
                          </w:rPr>
                        </w:pPr>
                        <w:r w:rsidRPr="00F50FFB">
                          <w:rPr>
                            <w:b/>
                            <w:bCs/>
                            <w:outline/>
                            <w:color w:val="FBAC37"/>
                            <w:sz w:val="40"/>
                            <w:szCs w:val="40"/>
                            <w:lang w:val="en-US"/>
                            <w14:textOutline w14:w="19050" w14:cap="rnd" w14:cmpd="sng" w14:algn="ctr">
                              <w14:solidFill>
                                <w14:srgbClr w14:val="FBAC37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noFill/>
                            </w14:textFill>
                          </w:rPr>
                          <w:t xml:space="preserve">Curriculum </w:t>
                        </w:r>
                        <w:r w:rsidR="00023103" w:rsidRPr="00F50FFB">
                          <w:rPr>
                            <w:b/>
                            <w:bCs/>
                            <w:outline/>
                            <w:color w:val="FBAC37"/>
                            <w:sz w:val="40"/>
                            <w:szCs w:val="40"/>
                            <w:lang w:val="en-US"/>
                            <w14:textOutline w14:w="19050" w14:cap="rnd" w14:cmpd="sng" w14:algn="ctr">
                              <w14:solidFill>
                                <w14:srgbClr w14:val="FBAC37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noFill/>
                            </w14:textFill>
                          </w:rPr>
                          <w:t>Vitae</w:t>
                        </w:r>
                      </w:p>
                    </w:txbxContent>
                  </v:textbox>
                </v:shape>
                <v:shape id="Text Box 9" o:spid="_x0000_s1033" type="#_x0000_t202" style="position:absolute;left:28003;top:95;width:34100;height:11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463C48A0" w14:textId="27EB8F1C" w:rsidR="001E1403" w:rsidRPr="00C32618" w:rsidRDefault="001E1403" w:rsidP="001E1403">
                        <w:pPr>
                          <w:rPr>
                            <w:rFonts w:asciiTheme="minorBidi" w:eastAsiaTheme="majorEastAsia" w:hAnsiTheme="minorBidi"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</w:pPr>
                        <w:r w:rsidRPr="00C32618">
                          <w:rPr>
                            <w:rFonts w:asciiTheme="minorBidi" w:eastAsiaTheme="majorEastAsia" w:hAnsiTheme="minorBidi"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Vi</w:t>
                        </w:r>
                        <w:r>
                          <w:rPr>
                            <w:rFonts w:asciiTheme="minorBidi" w:eastAsiaTheme="majorEastAsia" w:hAnsiTheme="minorBidi"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l</w:t>
                        </w:r>
                        <w:r w:rsidRPr="00C32618">
                          <w:rPr>
                            <w:rFonts w:asciiTheme="minorBidi" w:eastAsiaTheme="majorEastAsia" w:hAnsiTheme="minorBidi"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la No.2, Street No.102, Neighborhood No.10,</w:t>
                        </w:r>
                      </w:p>
                      <w:p w14:paraId="2CA50BB9" w14:textId="770983AB" w:rsidR="001E1403" w:rsidRPr="00C32618" w:rsidRDefault="001E1403" w:rsidP="00F10B87">
                        <w:pPr>
                          <w:rPr>
                            <w:rFonts w:asciiTheme="minorBidi" w:eastAsiaTheme="majorEastAsia" w:hAnsiTheme="minorBidi"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</w:pPr>
                        <w:r w:rsidRPr="00C32618">
                          <w:rPr>
                            <w:rFonts w:asciiTheme="minorBidi" w:eastAsiaTheme="majorEastAsia" w:hAnsiTheme="minorBidi"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6th. of October City, Egypt</w:t>
                        </w:r>
                      </w:p>
                      <w:p w14:paraId="4D87D2B2" w14:textId="5B01664C" w:rsidR="001E1403" w:rsidRDefault="001E1403" w:rsidP="001E1403">
                        <w:pPr>
                          <w:rPr>
                            <w:rFonts w:asciiTheme="minorBidi" w:eastAsiaTheme="majorEastAsia" w:hAnsiTheme="minorBidi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</w:pPr>
                        <w:r w:rsidRPr="00C32618">
                          <w:rPr>
                            <w:rFonts w:asciiTheme="minorBidi" w:eastAsiaTheme="majorEastAsia" w:hAnsiTheme="minorBidi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 xml:space="preserve">Email: </w:t>
                        </w:r>
                        <w:hyperlink r:id="rId13" w:history="1">
                          <w:r w:rsidR="00F10B87" w:rsidRPr="00C04AD2">
                            <w:rPr>
                              <w:rStyle w:val="Hyperlink"/>
                              <w:rFonts w:asciiTheme="minorBidi" w:eastAsiaTheme="majorEastAsia" w:hAnsiTheme="minorBidi"/>
                              <w:b/>
                              <w:bCs/>
                              <w:sz w:val="24"/>
                              <w:szCs w:val="24"/>
                              <w:lang w:val="en-US" w:eastAsia="en-GB"/>
                            </w:rPr>
                            <w:t>ghadarehan@yahoo.com</w:t>
                          </w:r>
                        </w:hyperlink>
                      </w:p>
                      <w:p w14:paraId="7C04BD42" w14:textId="11914B11" w:rsidR="00F10B87" w:rsidRPr="00C32618" w:rsidRDefault="00F10B87" w:rsidP="001E1403">
                        <w:pPr>
                          <w:rPr>
                            <w:rFonts w:asciiTheme="minorBidi" w:eastAsiaTheme="majorEastAsia" w:hAnsiTheme="minorBidi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</w:pPr>
                        <w:r>
                          <w:rPr>
                            <w:rFonts w:asciiTheme="minorBidi" w:eastAsiaTheme="majorEastAsia" w:hAnsiTheme="minorBidi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0096</w:t>
                        </w:r>
                        <w:r w:rsidR="00F97F46">
                          <w:rPr>
                            <w:rFonts w:asciiTheme="minorBidi" w:eastAsiaTheme="majorEastAsia" w:hAnsiTheme="minorBidi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8722850</w:t>
                        </w:r>
                        <w:r w:rsidR="00F97F46" w:rsidRPr="00F97F46">
                          <w:rPr>
                            <w:rFonts w:asciiTheme="minorBidi" w:eastAsiaTheme="majorEastAsia" w:hAnsiTheme="minorBidi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3</w:t>
                        </w:r>
                        <w:r w:rsidR="00F97F46">
                          <w:rPr>
                            <w:rFonts w:asciiTheme="minorBidi" w:eastAsiaTheme="majorEastAsia" w:hAnsiTheme="minorBidi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6</w:t>
                        </w:r>
                      </w:p>
                      <w:p w14:paraId="6EAAC244" w14:textId="77777777" w:rsidR="001E1403" w:rsidRPr="00C32618" w:rsidRDefault="001E1403" w:rsidP="001E1403">
                        <w:pPr>
                          <w:rPr>
                            <w:rFonts w:asciiTheme="minorBidi" w:hAnsiTheme="minorBidi"/>
                            <w:sz w:val="24"/>
                            <w:szCs w:val="24"/>
                          </w:rPr>
                        </w:pPr>
                        <w:r w:rsidRPr="00C32618">
                          <w:rPr>
                            <w:rFonts w:asciiTheme="minorBidi" w:eastAsiaTheme="majorEastAsia" w:hAnsiTheme="minorBidi"/>
                            <w:color w:val="002060"/>
                            <w:sz w:val="24"/>
                            <w:szCs w:val="24"/>
                            <w:lang w:val="en-US" w:eastAsia="en-GB"/>
                          </w:rPr>
                          <w:t>Tel.: 00201211945851 (Egypt)</w:t>
                        </w:r>
                      </w:p>
                      <w:p w14:paraId="4A1DA250" w14:textId="0E9D5E6E" w:rsidR="001E1403" w:rsidRPr="00023103" w:rsidRDefault="001E1403" w:rsidP="001E1403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3DAF38AB" w14:textId="3E3C961E" w:rsidR="00241227" w:rsidRPr="001C331A" w:rsidRDefault="00241227" w:rsidP="00241227">
      <w:pPr>
        <w:rPr>
          <w:rFonts w:asciiTheme="minorBidi" w:eastAsia="Times New Roman" w:hAnsiTheme="minorBidi"/>
          <w:lang w:eastAsia="en-GB"/>
        </w:rPr>
      </w:pPr>
    </w:p>
    <w:p w14:paraId="7E38F375" w14:textId="684A1415" w:rsidR="00C32618" w:rsidRDefault="00C32618" w:rsidP="00897C1F">
      <w:pPr>
        <w:pStyle w:val="titleparagraph"/>
        <w:jc w:val="both"/>
        <w:rPr>
          <w:rFonts w:asciiTheme="minorBidi" w:eastAsia="Times New Roman" w:hAnsiTheme="minorBidi" w:cstheme="minorBidi"/>
          <w:color w:val="002060"/>
        </w:rPr>
      </w:pPr>
    </w:p>
    <w:p w14:paraId="6E905B77" w14:textId="000FF617" w:rsidR="00C32618" w:rsidRDefault="00C32618" w:rsidP="00897C1F">
      <w:pPr>
        <w:pStyle w:val="titleparagraph"/>
        <w:jc w:val="both"/>
        <w:rPr>
          <w:rFonts w:asciiTheme="minorBidi" w:eastAsia="Times New Roman" w:hAnsiTheme="minorBidi" w:cstheme="minorBidi"/>
          <w:color w:val="002060"/>
        </w:rPr>
      </w:pPr>
    </w:p>
    <w:p w14:paraId="4CCF122D" w14:textId="50E02D9A" w:rsidR="00C32618" w:rsidRDefault="00C32618" w:rsidP="00897C1F">
      <w:pPr>
        <w:pStyle w:val="titleparagraph"/>
        <w:jc w:val="both"/>
        <w:rPr>
          <w:rFonts w:asciiTheme="minorBidi" w:eastAsia="Times New Roman" w:hAnsiTheme="minorBidi" w:cstheme="minorBidi"/>
          <w:color w:val="002060"/>
        </w:rPr>
      </w:pPr>
    </w:p>
    <w:p w14:paraId="36DA3A60" w14:textId="3CE8B9B6" w:rsidR="00C32618" w:rsidRDefault="00C32618" w:rsidP="00C32618">
      <w:pPr>
        <w:pStyle w:val="titleparagraph"/>
        <w:jc w:val="both"/>
        <w:rPr>
          <w:rFonts w:asciiTheme="minorBidi" w:eastAsia="Times New Roman" w:hAnsiTheme="minorBidi"/>
          <w:color w:val="002060"/>
          <w:lang w:val="en-US"/>
        </w:rPr>
      </w:pPr>
    </w:p>
    <w:p w14:paraId="47294718" w14:textId="1599449B" w:rsidR="001E1403" w:rsidRDefault="001E1403" w:rsidP="001E1403">
      <w:pPr>
        <w:rPr>
          <w:lang w:val="en-US" w:eastAsia="en-GB"/>
        </w:rPr>
      </w:pPr>
    </w:p>
    <w:p w14:paraId="33E99C77" w14:textId="242456E0" w:rsidR="001E1403" w:rsidRDefault="001E1403" w:rsidP="001E1403">
      <w:pPr>
        <w:rPr>
          <w:lang w:val="en-US" w:eastAsia="en-GB"/>
        </w:rPr>
      </w:pPr>
    </w:p>
    <w:p w14:paraId="21259A75" w14:textId="3AA32E21" w:rsidR="001E1403" w:rsidRDefault="001E1403" w:rsidP="001E1403">
      <w:pPr>
        <w:rPr>
          <w:lang w:val="en-US" w:eastAsia="en-GB"/>
        </w:rPr>
      </w:pPr>
    </w:p>
    <w:p w14:paraId="212D8799" w14:textId="6AB7C9BA" w:rsidR="001E1403" w:rsidRDefault="001E1403" w:rsidP="001E1403">
      <w:pPr>
        <w:rPr>
          <w:lang w:val="en-US" w:eastAsia="en-GB"/>
        </w:rPr>
      </w:pPr>
    </w:p>
    <w:p w14:paraId="27C2D9E9" w14:textId="059072D0" w:rsidR="001E1403" w:rsidRDefault="00F97F46" w:rsidP="001E1403">
      <w:pPr>
        <w:rPr>
          <w:lang w:val="en-US" w:eastAsia="en-GB"/>
        </w:rPr>
      </w:pPr>
      <w:r>
        <w:rPr>
          <w:lang w:val="en-US" w:eastAsia="en-GB"/>
        </w:rPr>
        <w:t>6</w:t>
      </w:r>
    </w:p>
    <w:p w14:paraId="20A30FA2" w14:textId="77777777" w:rsidR="001E1403" w:rsidRDefault="001E1403" w:rsidP="001E1403">
      <w:pPr>
        <w:rPr>
          <w:rFonts w:ascii="CIDFont+F5" w:hAnsi="CIDFont+F5" w:cs="CIDFont+F5"/>
          <w:color w:val="1F4E79"/>
          <w:sz w:val="28"/>
          <w:szCs w:val="28"/>
          <w:lang w:val="en-US"/>
        </w:rPr>
      </w:pPr>
    </w:p>
    <w:p w14:paraId="08986031" w14:textId="2A9B7785" w:rsidR="001E1403" w:rsidRPr="001E1403" w:rsidRDefault="001E1403" w:rsidP="001E1403">
      <w:pPr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 w:rsidRPr="001E1403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TEACHING EXPERIENCE</w:t>
      </w:r>
    </w:p>
    <w:p w14:paraId="656699D1" w14:textId="5431E1B8" w:rsidR="001E1403" w:rsidRDefault="00000000" w:rsidP="001E1403">
      <w:pPr>
        <w:rPr>
          <w:rFonts w:ascii="CIDFont+F5" w:hAnsi="CIDFont+F5" w:cs="CIDFont+F5"/>
          <w:color w:val="1F4E79"/>
          <w:sz w:val="28"/>
          <w:szCs w:val="28"/>
          <w:lang w:val="en-US"/>
        </w:rPr>
      </w:pPr>
      <w:r>
        <w:rPr>
          <w:rFonts w:asciiTheme="minorBidi" w:hAnsiTheme="minorBidi"/>
          <w:color w:val="002060"/>
          <w14:glow w14:rad="38100">
            <w14:srgbClr w14:val="000000"/>
          </w14:glow>
        </w:rPr>
        <w:pict w14:anchorId="782DDF55">
          <v:rect id="_x0000_i1025" style="width:477.1pt;height:3.25pt" o:hrpct="990" o:hralign="center" o:hrstd="t" o:hrnoshade="t" o:hr="t" fillcolor="#0cf" stroked="f"/>
        </w:pict>
      </w:r>
    </w:p>
    <w:p w14:paraId="61EFA44F" w14:textId="09A9ABBC" w:rsidR="001E1403" w:rsidRPr="006C7F50" w:rsidRDefault="001E1403" w:rsidP="00F6159B">
      <w:pPr>
        <w:autoSpaceDE w:val="0"/>
        <w:autoSpaceDN w:val="0"/>
        <w:adjustRightInd w:val="0"/>
        <w:jc w:val="lowKashida"/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</w:pPr>
      <w:r w:rsidRPr="001E1403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>“</w:t>
      </w:r>
      <w:r w:rsidRPr="001E1403">
        <w:rPr>
          <w:rFonts w:ascii="CIDFont+F3" w:hAnsi="CIDFont+F3" w:cs="CIDFont+F3"/>
          <w:b/>
          <w:bCs/>
          <w:color w:val="C55911"/>
          <w:sz w:val="28"/>
          <w:szCs w:val="28"/>
          <w:lang w:val="en-US"/>
        </w:rPr>
        <w:t>2</w:t>
      </w:r>
      <w:r w:rsidR="004B54F4">
        <w:rPr>
          <w:rFonts w:ascii="CIDFont+F3" w:hAnsi="CIDFont+F3" w:cs="CIDFont+F3"/>
          <w:b/>
          <w:bCs/>
          <w:color w:val="C55911"/>
          <w:sz w:val="28"/>
          <w:szCs w:val="28"/>
          <w:lang w:val="en-US"/>
        </w:rPr>
        <w:t>2</w:t>
      </w:r>
      <w:r w:rsidRPr="001E1403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 xml:space="preserve">” </w:t>
      </w:r>
      <w:r w:rsidRPr="00F6159B">
        <w:rPr>
          <w:rFonts w:asciiTheme="minorBidi" w:hAnsiTheme="minorBidi"/>
          <w:color w:val="222E39"/>
          <w:sz w:val="24"/>
          <w:szCs w:val="24"/>
        </w:rPr>
        <w:t>years of “Academic Teaching Experience”:</w:t>
      </w:r>
      <w:r w:rsidRPr="001E1403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 xml:space="preserve"> “</w:t>
      </w:r>
      <w:r w:rsidR="006C7F50">
        <w:rPr>
          <w:rFonts w:ascii="CIDFont+F3" w:hAnsi="CIDFont+F3" w:cs="CIDFont+F3"/>
          <w:b/>
          <w:bCs/>
          <w:color w:val="C55911"/>
          <w:sz w:val="28"/>
          <w:szCs w:val="28"/>
          <w:lang w:val="en-US"/>
        </w:rPr>
        <w:t>11</w:t>
      </w:r>
      <w:r w:rsidRPr="001E1403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 xml:space="preserve">” </w:t>
      </w:r>
      <w:r w:rsidRPr="00F6159B">
        <w:rPr>
          <w:rFonts w:asciiTheme="minorBidi" w:hAnsiTheme="minorBidi"/>
          <w:color w:val="222E39"/>
          <w:sz w:val="24"/>
          <w:szCs w:val="24"/>
        </w:rPr>
        <w:t>After Ph.D. (in</w:t>
      </w:r>
      <w:r w:rsidR="006C7F50" w:rsidRPr="00F6159B">
        <w:rPr>
          <w:rFonts w:asciiTheme="minorBidi" w:hAnsiTheme="minorBidi"/>
          <w:color w:val="222E39"/>
          <w:sz w:val="24"/>
          <w:szCs w:val="24"/>
        </w:rPr>
        <w:t xml:space="preserve"> </w:t>
      </w:r>
      <w:r w:rsidRPr="00F6159B">
        <w:rPr>
          <w:rFonts w:asciiTheme="minorBidi" w:hAnsiTheme="minorBidi"/>
          <w:color w:val="222E39"/>
          <w:sz w:val="24"/>
          <w:szCs w:val="24"/>
        </w:rPr>
        <w:t>Egypt, kingdom of Saudi Arabia),</w:t>
      </w:r>
      <w:r w:rsidRPr="001E1403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 xml:space="preserve"> “</w:t>
      </w:r>
      <w:r w:rsidR="004B54F4">
        <w:rPr>
          <w:rFonts w:ascii="CIDFont+F3" w:hAnsi="CIDFont+F3" w:cs="CIDFont+F3"/>
          <w:b/>
          <w:bCs/>
          <w:color w:val="C55911"/>
          <w:sz w:val="28"/>
          <w:szCs w:val="28"/>
          <w:lang w:val="en-US"/>
        </w:rPr>
        <w:t>6</w:t>
      </w:r>
      <w:r w:rsidRPr="001E1403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 xml:space="preserve">” </w:t>
      </w:r>
      <w:r w:rsidR="006C7F50" w:rsidRPr="00F6159B">
        <w:rPr>
          <w:rFonts w:asciiTheme="minorBidi" w:hAnsiTheme="minorBidi"/>
          <w:color w:val="222E39"/>
          <w:sz w:val="24"/>
          <w:szCs w:val="24"/>
        </w:rPr>
        <w:t>(in Oman), and</w:t>
      </w:r>
      <w:r w:rsidR="006C7F50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 xml:space="preserve"> </w:t>
      </w:r>
      <w:r w:rsidR="006C7F50" w:rsidRPr="001E1403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>“</w:t>
      </w:r>
      <w:r w:rsidR="006C7F50">
        <w:rPr>
          <w:rFonts w:ascii="CIDFont+F3" w:hAnsi="CIDFont+F3" w:cs="CIDFont+F3"/>
          <w:b/>
          <w:bCs/>
          <w:color w:val="C55911"/>
          <w:sz w:val="28"/>
          <w:szCs w:val="28"/>
          <w:lang w:val="en-US"/>
        </w:rPr>
        <w:t>5</w:t>
      </w:r>
      <w:r w:rsidR="006C7F50" w:rsidRPr="001E1403">
        <w:rPr>
          <w:rFonts w:ascii="CIDFont+F3" w:hAnsi="CIDFont+F3" w:cs="CIDFont+F3"/>
          <w:b/>
          <w:bCs/>
          <w:color w:val="000000"/>
          <w:sz w:val="24"/>
          <w:szCs w:val="24"/>
          <w:lang w:val="en-US"/>
        </w:rPr>
        <w:t xml:space="preserve">” </w:t>
      </w:r>
      <w:r w:rsidR="006C7F50" w:rsidRPr="00F6159B">
        <w:rPr>
          <w:rFonts w:asciiTheme="minorBidi" w:hAnsiTheme="minorBidi"/>
          <w:color w:val="222E39"/>
          <w:sz w:val="24"/>
          <w:szCs w:val="24"/>
        </w:rPr>
        <w:t>before</w:t>
      </w:r>
      <w:r w:rsidRPr="00F6159B">
        <w:rPr>
          <w:rFonts w:asciiTheme="minorBidi" w:hAnsiTheme="minorBidi"/>
          <w:color w:val="222E39"/>
          <w:sz w:val="24"/>
          <w:szCs w:val="24"/>
        </w:rPr>
        <w:t xml:space="preserve"> Ph.D. (in Egypt).</w:t>
      </w:r>
    </w:p>
    <w:p w14:paraId="4DA86EF2" w14:textId="723FF63C" w:rsidR="001E1403" w:rsidRPr="00932A03" w:rsidRDefault="00932A03" w:rsidP="001E1403">
      <w:pPr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 w:rsidRPr="00932A03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PERSONAL INFORMATION</w:t>
      </w:r>
    </w:p>
    <w:p w14:paraId="2CE8AC16" w14:textId="4A9E982E" w:rsidR="001E1403" w:rsidRDefault="00000000" w:rsidP="001E1403">
      <w:pPr>
        <w:rPr>
          <w:lang w:val="en-US" w:eastAsia="en-GB"/>
        </w:rPr>
      </w:pPr>
      <w:bookmarkStart w:id="0" w:name="_Hlk42813269"/>
      <w:r>
        <w:rPr>
          <w:rFonts w:asciiTheme="minorBidi" w:hAnsiTheme="minorBidi"/>
          <w:color w:val="002060"/>
        </w:rPr>
        <w:pict w14:anchorId="32A6F8AB">
          <v:rect id="_x0000_i1026" style="width:481.9pt;height:4pt" o:hralign="center" o:hrstd="t" o:hrnoshade="t" o:hr="t" fillcolor="#0cf" stroked="f"/>
        </w:pict>
      </w:r>
      <w:bookmarkEnd w:id="0"/>
    </w:p>
    <w:p w14:paraId="2768318F" w14:textId="15399A52" w:rsidR="008B1ECB" w:rsidRPr="008B1ECB" w:rsidRDefault="008B1ECB" w:rsidP="008B1EC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  <w:r w:rsidRPr="008B1ECB">
        <w:rPr>
          <w:rFonts w:asciiTheme="minorBidi" w:hAnsiTheme="minorBidi"/>
          <w:b/>
          <w:bCs/>
          <w:sz w:val="24"/>
          <w:szCs w:val="24"/>
        </w:rPr>
        <w:t xml:space="preserve">Nationality </w:t>
      </w:r>
      <w:r w:rsidRPr="008B1ECB">
        <w:rPr>
          <w:rFonts w:asciiTheme="minorBidi" w:hAnsiTheme="minorBidi"/>
          <w:sz w:val="24"/>
          <w:szCs w:val="24"/>
        </w:rPr>
        <w:t xml:space="preserve">                 </w:t>
      </w:r>
      <w:r w:rsidR="005A0ACB" w:rsidRPr="008B1ECB">
        <w:rPr>
          <w:rFonts w:asciiTheme="minorBidi" w:hAnsiTheme="minorBidi"/>
          <w:sz w:val="24"/>
          <w:szCs w:val="24"/>
        </w:rPr>
        <w:t xml:space="preserve"> :</w:t>
      </w:r>
      <w:r w:rsidRPr="008B1ECB">
        <w:rPr>
          <w:rFonts w:asciiTheme="minorBidi" w:hAnsiTheme="minorBidi"/>
          <w:sz w:val="24"/>
          <w:szCs w:val="24"/>
        </w:rPr>
        <w:t xml:space="preserve"> Egyptian                   </w:t>
      </w:r>
      <w:r w:rsidRPr="008B1ECB">
        <w:rPr>
          <w:rFonts w:asciiTheme="minorBidi" w:hAnsiTheme="minorBidi"/>
          <w:b/>
          <w:bCs/>
          <w:sz w:val="24"/>
          <w:szCs w:val="24"/>
        </w:rPr>
        <w:t>Place of Birth</w:t>
      </w:r>
      <w:r w:rsidRPr="008B1EC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         </w:t>
      </w:r>
      <w:r w:rsidRPr="008B1ECB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</w:t>
      </w:r>
      <w:r w:rsidRPr="008B1ECB">
        <w:rPr>
          <w:rFonts w:asciiTheme="minorBidi" w:hAnsiTheme="minorBidi"/>
          <w:sz w:val="24"/>
          <w:szCs w:val="24"/>
        </w:rPr>
        <w:t>Giza</w:t>
      </w:r>
    </w:p>
    <w:p w14:paraId="6342074D" w14:textId="66CBDCAC" w:rsidR="008B1ECB" w:rsidRPr="008B1ECB" w:rsidRDefault="008B1ECB" w:rsidP="008B1EC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  <w:r w:rsidRPr="008B1ECB">
        <w:rPr>
          <w:rFonts w:asciiTheme="minorBidi" w:hAnsiTheme="minorBidi"/>
          <w:b/>
          <w:bCs/>
          <w:sz w:val="24"/>
          <w:szCs w:val="24"/>
        </w:rPr>
        <w:t>Gender</w:t>
      </w:r>
      <w:r w:rsidRPr="008B1ECB">
        <w:rPr>
          <w:rFonts w:asciiTheme="minorBidi" w:hAnsiTheme="minorBidi"/>
          <w:sz w:val="24"/>
          <w:szCs w:val="24"/>
        </w:rPr>
        <w:t xml:space="preserve">                         </w:t>
      </w:r>
      <w:r w:rsidR="005A0ACB" w:rsidRPr="008B1ECB">
        <w:rPr>
          <w:rFonts w:asciiTheme="minorBidi" w:hAnsiTheme="minorBidi"/>
          <w:sz w:val="24"/>
          <w:szCs w:val="24"/>
        </w:rPr>
        <w:t>:</w:t>
      </w:r>
      <w:r w:rsidRPr="008B1ECB">
        <w:rPr>
          <w:rFonts w:asciiTheme="minorBidi" w:hAnsiTheme="minorBidi"/>
          <w:sz w:val="24"/>
          <w:szCs w:val="24"/>
        </w:rPr>
        <w:t xml:space="preserve"> Female                     </w:t>
      </w:r>
      <w:r w:rsidRPr="008B1ECB">
        <w:rPr>
          <w:rFonts w:asciiTheme="minorBidi" w:hAnsiTheme="minorBidi"/>
          <w:b/>
          <w:bCs/>
          <w:sz w:val="24"/>
          <w:szCs w:val="24"/>
        </w:rPr>
        <w:t>Date of Birth</w:t>
      </w:r>
      <w:r>
        <w:rPr>
          <w:rFonts w:asciiTheme="minorBidi" w:hAnsiTheme="minorBidi"/>
          <w:b/>
          <w:bCs/>
          <w:sz w:val="24"/>
          <w:szCs w:val="24"/>
        </w:rPr>
        <w:t xml:space="preserve">          </w:t>
      </w:r>
      <w:r w:rsidRPr="008B1ECB">
        <w:rPr>
          <w:rFonts w:asciiTheme="minorBidi" w:hAnsiTheme="minorBidi"/>
          <w:sz w:val="24"/>
          <w:szCs w:val="24"/>
        </w:rPr>
        <w:t xml:space="preserve"> :</w:t>
      </w:r>
      <w:r>
        <w:rPr>
          <w:rFonts w:asciiTheme="minorBidi" w:hAnsiTheme="minorBidi"/>
          <w:sz w:val="24"/>
          <w:szCs w:val="24"/>
        </w:rPr>
        <w:t xml:space="preserve"> </w:t>
      </w:r>
      <w:r w:rsidRPr="008B1ECB">
        <w:rPr>
          <w:rFonts w:asciiTheme="minorBidi" w:hAnsiTheme="minorBidi"/>
          <w:sz w:val="24"/>
          <w:szCs w:val="24"/>
        </w:rPr>
        <w:t>01/10/1976</w:t>
      </w:r>
    </w:p>
    <w:p w14:paraId="30283D19" w14:textId="35DDB370" w:rsidR="001E1403" w:rsidRPr="008B1ECB" w:rsidRDefault="008B1ECB" w:rsidP="008B1ECB">
      <w:pPr>
        <w:rPr>
          <w:rFonts w:asciiTheme="minorBidi" w:hAnsiTheme="minorBidi"/>
          <w:sz w:val="24"/>
          <w:szCs w:val="24"/>
        </w:rPr>
      </w:pPr>
      <w:r w:rsidRPr="008B1ECB">
        <w:rPr>
          <w:rFonts w:asciiTheme="minorBidi" w:hAnsiTheme="minorBidi"/>
          <w:b/>
          <w:bCs/>
          <w:sz w:val="24"/>
          <w:szCs w:val="24"/>
        </w:rPr>
        <w:t>Age</w:t>
      </w:r>
      <w:r w:rsidRPr="008B1ECB">
        <w:rPr>
          <w:rFonts w:asciiTheme="minorBidi" w:hAnsiTheme="minorBidi"/>
          <w:sz w:val="24"/>
          <w:szCs w:val="24"/>
        </w:rPr>
        <w:t xml:space="preserve">                               </w:t>
      </w:r>
      <w:r w:rsidR="005A0ACB" w:rsidRPr="008B1ECB">
        <w:rPr>
          <w:rFonts w:asciiTheme="minorBidi" w:hAnsiTheme="minorBidi"/>
          <w:sz w:val="24"/>
          <w:szCs w:val="24"/>
        </w:rPr>
        <w:t>:</w:t>
      </w:r>
      <w:r w:rsidRPr="008B1ECB">
        <w:rPr>
          <w:rFonts w:asciiTheme="minorBidi" w:hAnsiTheme="minorBidi"/>
          <w:sz w:val="24"/>
          <w:szCs w:val="24"/>
        </w:rPr>
        <w:t xml:space="preserve"> 43                            </w:t>
      </w:r>
      <w:r w:rsidRPr="008B1ECB">
        <w:rPr>
          <w:rFonts w:asciiTheme="minorBidi" w:hAnsiTheme="minorBidi"/>
          <w:b/>
          <w:bCs/>
          <w:sz w:val="24"/>
          <w:szCs w:val="24"/>
        </w:rPr>
        <w:t>Marital Status</w:t>
      </w:r>
      <w:r>
        <w:rPr>
          <w:rFonts w:asciiTheme="minorBidi" w:hAnsiTheme="minorBidi"/>
          <w:b/>
          <w:bCs/>
          <w:sz w:val="24"/>
          <w:szCs w:val="24"/>
        </w:rPr>
        <w:t xml:space="preserve">         </w:t>
      </w:r>
      <w:r w:rsidRPr="008B1ECB">
        <w:rPr>
          <w:rFonts w:asciiTheme="minorBidi" w:hAnsiTheme="minorBidi"/>
          <w:sz w:val="24"/>
          <w:szCs w:val="24"/>
        </w:rPr>
        <w:t xml:space="preserve"> : Divorced</w:t>
      </w:r>
    </w:p>
    <w:p w14:paraId="6EFDC5AE" w14:textId="18958D7D" w:rsidR="001E1403" w:rsidRPr="008B1ECB" w:rsidRDefault="001E1403" w:rsidP="001E1403">
      <w:pPr>
        <w:rPr>
          <w:rFonts w:asciiTheme="minorBidi" w:hAnsiTheme="minorBidi"/>
          <w:sz w:val="24"/>
          <w:szCs w:val="24"/>
        </w:rPr>
      </w:pPr>
    </w:p>
    <w:p w14:paraId="3C61AFD4" w14:textId="121B5446" w:rsidR="001E1403" w:rsidRPr="005A0ACB" w:rsidRDefault="005A0ACB" w:rsidP="001E1403">
      <w:pPr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 w:rsidRPr="005A0ACB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OCCUPATION</w:t>
      </w:r>
    </w:p>
    <w:p w14:paraId="31F8CD84" w14:textId="1D820D9C" w:rsidR="001E1403" w:rsidRDefault="00000000" w:rsidP="001E1403">
      <w:pPr>
        <w:rPr>
          <w:lang w:val="en-US" w:eastAsia="en-GB"/>
        </w:rPr>
      </w:pPr>
      <w:r>
        <w:rPr>
          <w:rFonts w:asciiTheme="minorBidi" w:hAnsiTheme="minorBidi"/>
          <w:color w:val="002060"/>
        </w:rPr>
        <w:pict w14:anchorId="00677F0F">
          <v:rect id="_x0000_i1027" style="width:481.9pt;height:4pt" o:hralign="center" o:hrstd="t" o:hrnoshade="t" o:hr="t" fillcolor="#0cf" stroked="f"/>
        </w:pict>
      </w:r>
    </w:p>
    <w:p w14:paraId="51080092" w14:textId="198BF81E" w:rsidR="005A0ACB" w:rsidRDefault="005A0ACB" w:rsidP="005A0ACB">
      <w:pPr>
        <w:pStyle w:val="titleparagraph"/>
        <w:jc w:val="both"/>
        <w:rPr>
          <w:rFonts w:asciiTheme="minorBidi" w:eastAsiaTheme="minorEastAsia" w:hAnsiTheme="minorBidi" w:cstheme="minorBidi"/>
          <w:iCs w:val="0"/>
          <w:color w:val="auto"/>
          <w:sz w:val="24"/>
          <w:szCs w:val="24"/>
          <w:lang w:eastAsia="en-US"/>
        </w:rPr>
      </w:pPr>
      <w:r w:rsidRPr="005A0ACB">
        <w:rPr>
          <w:rFonts w:ascii="CIDFont+F5" w:hAnsi="CIDFont+F5" w:cs="CIDFont+F5"/>
          <w:b/>
          <w:bCs/>
          <w:color w:val="auto"/>
          <w:sz w:val="28"/>
          <w:szCs w:val="28"/>
          <w:lang w:val="en-US"/>
        </w:rPr>
        <w:t>Professor:</w:t>
      </w:r>
      <w:r w:rsidRPr="005A0ACB">
        <w:rPr>
          <w:rFonts w:ascii="CIDFont+F5" w:hAnsi="CIDFont+F5" w:cs="CIDFont+F5"/>
          <w:color w:val="auto"/>
          <w:sz w:val="24"/>
          <w:szCs w:val="24"/>
          <w:lang w:val="en-US"/>
        </w:rPr>
        <w:t xml:space="preserve"> </w:t>
      </w:r>
      <w:r w:rsidRPr="005A0ACB">
        <w:rPr>
          <w:rFonts w:asciiTheme="minorBidi" w:eastAsiaTheme="minorEastAsia" w:hAnsiTheme="minorBidi" w:cstheme="minorBidi"/>
          <w:iCs w:val="0"/>
          <w:color w:val="auto"/>
          <w:sz w:val="24"/>
          <w:szCs w:val="24"/>
          <w:lang w:eastAsia="en-US"/>
        </w:rPr>
        <w:t>Helwan University, Faculty of Engineering, Department of Architecture, Egypt.</w:t>
      </w:r>
    </w:p>
    <w:p w14:paraId="29BA54A4" w14:textId="77777777" w:rsidR="005A0ACB" w:rsidRPr="005A0ACB" w:rsidRDefault="005A0ACB" w:rsidP="005A0ACB"/>
    <w:p w14:paraId="061DD1E4" w14:textId="16C6506C" w:rsidR="009D45D9" w:rsidRPr="005A0ACB" w:rsidRDefault="00646E62" w:rsidP="00897C1F">
      <w:pPr>
        <w:pStyle w:val="titleparagraph"/>
        <w:jc w:val="both"/>
        <w:rPr>
          <w:rFonts w:ascii="CIDFont+F5" w:eastAsiaTheme="minorEastAsia" w:hAnsi="CIDFont+F5" w:cs="CIDFont+F5"/>
          <w:b/>
          <w:bCs/>
          <w:iCs w:val="0"/>
          <w:color w:val="1F4E79"/>
          <w:sz w:val="32"/>
          <w:lang w:val="en-US" w:eastAsia="en-US"/>
        </w:rPr>
      </w:pPr>
      <w:r w:rsidRPr="005A0ACB">
        <w:rPr>
          <w:rFonts w:ascii="CIDFont+F5" w:eastAsiaTheme="minorEastAsia" w:hAnsi="CIDFont+F5" w:cs="CIDFont+F5"/>
          <w:b/>
          <w:bCs/>
          <w:iCs w:val="0"/>
          <w:color w:val="1F4E79"/>
          <w:sz w:val="32"/>
          <w:lang w:val="en-US" w:eastAsia="en-US"/>
        </w:rPr>
        <w:t>PERSONAL STATEMENT</w:t>
      </w:r>
    </w:p>
    <w:p w14:paraId="4109BC2B" w14:textId="77F74BA5" w:rsidR="009D45D9" w:rsidRPr="001C331A" w:rsidRDefault="00000000" w:rsidP="00897C1F">
      <w:pPr>
        <w:jc w:val="both"/>
        <w:rPr>
          <w:rFonts w:asciiTheme="minorBidi" w:hAnsiTheme="minorBidi"/>
        </w:rPr>
      </w:pPr>
      <w:r>
        <w:rPr>
          <w:rFonts w:asciiTheme="minorBidi" w:hAnsiTheme="minorBidi"/>
          <w:color w:val="002060"/>
        </w:rPr>
        <w:pict w14:anchorId="4EB4B092">
          <v:rect id="_x0000_i1028" style="width:481.9pt;height:4pt" o:hralign="center" o:hrstd="t" o:hrnoshade="t" o:hr="t" fillcolor="#0cf" stroked="f"/>
        </w:pict>
      </w:r>
    </w:p>
    <w:p w14:paraId="2D849B22" w14:textId="77777777" w:rsidR="009A4C88" w:rsidRPr="001C331A" w:rsidRDefault="009A4C88" w:rsidP="00897C1F">
      <w:pPr>
        <w:jc w:val="both"/>
        <w:rPr>
          <w:rFonts w:asciiTheme="minorBidi" w:hAnsiTheme="minorBidi"/>
          <w:lang w:eastAsia="en-GB"/>
        </w:rPr>
      </w:pPr>
    </w:p>
    <w:p w14:paraId="53403534" w14:textId="4A8F7A49" w:rsidR="002644DF" w:rsidRDefault="004666E3" w:rsidP="009339B8">
      <w:pPr>
        <w:jc w:val="both"/>
        <w:rPr>
          <w:rFonts w:asciiTheme="minorBidi" w:hAnsiTheme="minorBidi"/>
          <w:sz w:val="24"/>
          <w:szCs w:val="24"/>
        </w:rPr>
      </w:pPr>
      <w:r w:rsidRPr="00F6159B">
        <w:rPr>
          <w:rFonts w:asciiTheme="minorBidi" w:hAnsiTheme="minorBidi"/>
          <w:sz w:val="24"/>
          <w:szCs w:val="24"/>
        </w:rPr>
        <w:t xml:space="preserve">A </w:t>
      </w:r>
      <w:r w:rsidR="00547643" w:rsidRPr="00F6159B">
        <w:rPr>
          <w:rFonts w:asciiTheme="minorBidi" w:hAnsiTheme="minorBidi"/>
          <w:sz w:val="24"/>
          <w:szCs w:val="24"/>
        </w:rPr>
        <w:t xml:space="preserve">passionate </w:t>
      </w:r>
      <w:r w:rsidR="009339B8" w:rsidRPr="00F6159B">
        <w:rPr>
          <w:rFonts w:asciiTheme="minorBidi" w:hAnsiTheme="minorBidi"/>
          <w:sz w:val="24"/>
          <w:szCs w:val="24"/>
        </w:rPr>
        <w:t>professor</w:t>
      </w:r>
      <w:r w:rsidR="00BC54C9" w:rsidRPr="00F6159B">
        <w:rPr>
          <w:rFonts w:asciiTheme="minorBidi" w:hAnsiTheme="minorBidi"/>
          <w:sz w:val="24"/>
          <w:szCs w:val="24"/>
        </w:rPr>
        <w:t xml:space="preserve"> and researcher with</w:t>
      </w:r>
      <w:r w:rsidRPr="00F6159B">
        <w:rPr>
          <w:rFonts w:asciiTheme="minorBidi" w:hAnsiTheme="minorBidi"/>
          <w:sz w:val="24"/>
          <w:szCs w:val="24"/>
        </w:rPr>
        <w:t xml:space="preserve"> extensive </w:t>
      </w:r>
      <w:r w:rsidR="00353305" w:rsidRPr="00F6159B">
        <w:rPr>
          <w:rFonts w:asciiTheme="minorBidi" w:hAnsiTheme="minorBidi"/>
          <w:sz w:val="24"/>
          <w:szCs w:val="24"/>
        </w:rPr>
        <w:t xml:space="preserve">teaching </w:t>
      </w:r>
      <w:r w:rsidRPr="00F6159B">
        <w:rPr>
          <w:rFonts w:asciiTheme="minorBidi" w:hAnsiTheme="minorBidi"/>
          <w:sz w:val="24"/>
          <w:szCs w:val="24"/>
        </w:rPr>
        <w:t xml:space="preserve">experience </w:t>
      </w:r>
      <w:r w:rsidR="00547643" w:rsidRPr="00F6159B">
        <w:rPr>
          <w:rFonts w:asciiTheme="minorBidi" w:hAnsiTheme="minorBidi"/>
          <w:sz w:val="24"/>
          <w:szCs w:val="24"/>
        </w:rPr>
        <w:t xml:space="preserve">in higher education. </w:t>
      </w:r>
      <w:r w:rsidR="002E1DEF" w:rsidRPr="00F6159B">
        <w:rPr>
          <w:rFonts w:asciiTheme="minorBidi" w:hAnsiTheme="minorBidi"/>
          <w:sz w:val="24"/>
          <w:szCs w:val="24"/>
        </w:rPr>
        <w:t>H</w:t>
      </w:r>
      <w:r w:rsidR="00AC6EBE" w:rsidRPr="00F6159B">
        <w:rPr>
          <w:rFonts w:asciiTheme="minorBidi" w:hAnsiTheme="minorBidi"/>
          <w:sz w:val="24"/>
          <w:szCs w:val="24"/>
        </w:rPr>
        <w:t xml:space="preserve">ighly </w:t>
      </w:r>
      <w:r w:rsidR="00547643" w:rsidRPr="00F6159B">
        <w:rPr>
          <w:rFonts w:asciiTheme="minorBidi" w:hAnsiTheme="minorBidi"/>
          <w:sz w:val="24"/>
          <w:szCs w:val="24"/>
        </w:rPr>
        <w:t xml:space="preserve">motivated, </w:t>
      </w:r>
      <w:r w:rsidRPr="00F6159B">
        <w:rPr>
          <w:rFonts w:asciiTheme="minorBidi" w:hAnsiTheme="minorBidi"/>
          <w:sz w:val="24"/>
          <w:szCs w:val="24"/>
        </w:rPr>
        <w:t xml:space="preserve">organised and efficient individual, </w:t>
      </w:r>
      <w:r w:rsidR="00AC6EBE" w:rsidRPr="00F6159B">
        <w:rPr>
          <w:rFonts w:asciiTheme="minorBidi" w:hAnsiTheme="minorBidi"/>
          <w:sz w:val="24"/>
          <w:szCs w:val="24"/>
        </w:rPr>
        <w:t>whose</w:t>
      </w:r>
      <w:r w:rsidRPr="00F6159B">
        <w:rPr>
          <w:rFonts w:asciiTheme="minorBidi" w:hAnsiTheme="minorBidi"/>
          <w:sz w:val="24"/>
          <w:szCs w:val="24"/>
        </w:rPr>
        <w:t xml:space="preserve"> </w:t>
      </w:r>
      <w:r w:rsidR="00547643" w:rsidRPr="00F6159B">
        <w:rPr>
          <w:rFonts w:asciiTheme="minorBidi" w:hAnsiTheme="minorBidi"/>
          <w:sz w:val="24"/>
          <w:szCs w:val="24"/>
        </w:rPr>
        <w:t xml:space="preserve">commitment to </w:t>
      </w:r>
      <w:r w:rsidR="00BC54C9" w:rsidRPr="00F6159B">
        <w:rPr>
          <w:rFonts w:asciiTheme="minorBidi" w:hAnsiTheme="minorBidi"/>
          <w:sz w:val="24"/>
          <w:szCs w:val="24"/>
        </w:rPr>
        <w:t xml:space="preserve">research and </w:t>
      </w:r>
      <w:r w:rsidR="00547643" w:rsidRPr="00F6159B">
        <w:rPr>
          <w:rFonts w:asciiTheme="minorBidi" w:hAnsiTheme="minorBidi"/>
          <w:sz w:val="24"/>
          <w:szCs w:val="24"/>
        </w:rPr>
        <w:t>teaching has</w:t>
      </w:r>
      <w:r w:rsidRPr="00F6159B">
        <w:rPr>
          <w:rFonts w:asciiTheme="minorBidi" w:hAnsiTheme="minorBidi"/>
          <w:sz w:val="24"/>
          <w:szCs w:val="24"/>
        </w:rPr>
        <w:t xml:space="preserve"> yielded excellent results</w:t>
      </w:r>
      <w:r w:rsidR="00AC6EBE" w:rsidRPr="00F6159B">
        <w:rPr>
          <w:rFonts w:asciiTheme="minorBidi" w:hAnsiTheme="minorBidi"/>
          <w:sz w:val="24"/>
          <w:szCs w:val="24"/>
        </w:rPr>
        <w:t xml:space="preserve">. </w:t>
      </w:r>
      <w:r w:rsidR="002E1DEF" w:rsidRPr="00F6159B">
        <w:rPr>
          <w:rFonts w:asciiTheme="minorBidi" w:hAnsiTheme="minorBidi"/>
          <w:sz w:val="24"/>
          <w:szCs w:val="24"/>
        </w:rPr>
        <w:t xml:space="preserve">Currently seeking a new </w:t>
      </w:r>
      <w:r w:rsidR="00A73E34" w:rsidRPr="00F6159B">
        <w:rPr>
          <w:rFonts w:asciiTheme="minorBidi" w:hAnsiTheme="minorBidi"/>
          <w:sz w:val="24"/>
          <w:szCs w:val="24"/>
        </w:rPr>
        <w:t xml:space="preserve">challenge and </w:t>
      </w:r>
      <w:r w:rsidR="002E1DEF" w:rsidRPr="00F6159B">
        <w:rPr>
          <w:rFonts w:asciiTheme="minorBidi" w:hAnsiTheme="minorBidi"/>
          <w:sz w:val="24"/>
          <w:szCs w:val="24"/>
        </w:rPr>
        <w:t>position</w:t>
      </w:r>
      <w:r w:rsidR="00A73E34" w:rsidRPr="00F6159B">
        <w:rPr>
          <w:rFonts w:asciiTheme="minorBidi" w:hAnsiTheme="minorBidi"/>
          <w:sz w:val="24"/>
          <w:szCs w:val="24"/>
        </w:rPr>
        <w:t xml:space="preserve"> </w:t>
      </w:r>
      <w:r w:rsidR="002E1DEF" w:rsidRPr="00F6159B">
        <w:rPr>
          <w:rFonts w:asciiTheme="minorBidi" w:hAnsiTheme="minorBidi"/>
          <w:sz w:val="24"/>
          <w:szCs w:val="24"/>
        </w:rPr>
        <w:t xml:space="preserve">in </w:t>
      </w:r>
      <w:r w:rsidR="00201371" w:rsidRPr="00F6159B">
        <w:rPr>
          <w:rFonts w:asciiTheme="minorBidi" w:hAnsiTheme="minorBidi"/>
          <w:sz w:val="24"/>
          <w:szCs w:val="24"/>
        </w:rPr>
        <w:t>a</w:t>
      </w:r>
      <w:r w:rsidR="002E1DEF" w:rsidRPr="00F6159B">
        <w:rPr>
          <w:rFonts w:asciiTheme="minorBidi" w:hAnsiTheme="minorBidi"/>
          <w:sz w:val="24"/>
          <w:szCs w:val="24"/>
        </w:rPr>
        <w:t>cademia</w:t>
      </w:r>
      <w:r w:rsidR="00375714" w:rsidRPr="00F6159B">
        <w:rPr>
          <w:sz w:val="24"/>
          <w:szCs w:val="24"/>
        </w:rPr>
        <w:t xml:space="preserve"> with research interest in </w:t>
      </w:r>
      <w:r w:rsidR="00375714" w:rsidRPr="00F6159B">
        <w:rPr>
          <w:rFonts w:asciiTheme="minorBidi" w:hAnsiTheme="minorBidi"/>
          <w:sz w:val="24"/>
          <w:szCs w:val="24"/>
        </w:rPr>
        <w:t>Arch</w:t>
      </w:r>
      <w:r w:rsidR="0056792E" w:rsidRPr="00F6159B">
        <w:rPr>
          <w:rFonts w:asciiTheme="minorBidi" w:hAnsiTheme="minorBidi"/>
          <w:sz w:val="24"/>
          <w:szCs w:val="24"/>
        </w:rPr>
        <w:t xml:space="preserve">itectural Design, Urban Design and </w:t>
      </w:r>
      <w:r w:rsidR="00375714" w:rsidRPr="00F6159B">
        <w:rPr>
          <w:rFonts w:asciiTheme="minorBidi" w:hAnsiTheme="minorBidi"/>
          <w:sz w:val="24"/>
          <w:szCs w:val="24"/>
        </w:rPr>
        <w:t>Sustainable Urban Design.</w:t>
      </w:r>
    </w:p>
    <w:p w14:paraId="7D530F9E" w14:textId="768B1D13" w:rsidR="00932A03" w:rsidRDefault="00932A03" w:rsidP="009339B8">
      <w:pPr>
        <w:jc w:val="both"/>
        <w:rPr>
          <w:rFonts w:asciiTheme="minorBidi" w:hAnsiTheme="minorBidi"/>
          <w:sz w:val="24"/>
          <w:szCs w:val="24"/>
        </w:rPr>
      </w:pPr>
    </w:p>
    <w:p w14:paraId="4F80E010" w14:textId="77777777" w:rsidR="00932A03" w:rsidRPr="00F6159B" w:rsidRDefault="00932A03" w:rsidP="009339B8">
      <w:pPr>
        <w:jc w:val="both"/>
        <w:rPr>
          <w:rFonts w:asciiTheme="minorBidi" w:hAnsiTheme="minorBidi"/>
          <w:sz w:val="24"/>
          <w:szCs w:val="24"/>
        </w:rPr>
      </w:pPr>
    </w:p>
    <w:p w14:paraId="6145DB2A" w14:textId="77777777" w:rsidR="002644DF" w:rsidRPr="001C331A" w:rsidRDefault="002644DF" w:rsidP="002644DF">
      <w:pPr>
        <w:jc w:val="both"/>
        <w:rPr>
          <w:rFonts w:asciiTheme="minorBidi" w:hAnsiTheme="minorBidi"/>
        </w:rPr>
      </w:pPr>
    </w:p>
    <w:p w14:paraId="210DA91E" w14:textId="2443B22B" w:rsidR="00314FA2" w:rsidRPr="0054287A" w:rsidRDefault="00646E62" w:rsidP="0054287A">
      <w:pPr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 w:rsidRPr="0054287A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 xml:space="preserve">KEY SKILLS </w:t>
      </w:r>
    </w:p>
    <w:p w14:paraId="241DA3AA" w14:textId="6F081612" w:rsidR="00BB1992" w:rsidRPr="001C331A" w:rsidRDefault="00000000" w:rsidP="00897C1F">
      <w:pPr>
        <w:pStyle w:val="liste"/>
        <w:numPr>
          <w:ilvl w:val="0"/>
          <w:numId w:val="0"/>
        </w:numPr>
        <w:jc w:val="both"/>
        <w:rPr>
          <w:rFonts w:asciiTheme="minorBidi" w:hAnsiTheme="minorBidi"/>
          <w:lang w:eastAsia="en-GB"/>
        </w:rPr>
      </w:pPr>
      <w:r>
        <w:rPr>
          <w:rFonts w:asciiTheme="minorBidi" w:hAnsiTheme="minorBidi"/>
          <w:color w:val="002060"/>
        </w:rPr>
        <w:pict w14:anchorId="3C24E8E9">
          <v:rect id="_x0000_i1029" style="width:481.9pt;height:4pt" o:hralign="center" o:hrstd="t" o:hrnoshade="t" o:hr="t" fillcolor="#0cf" stroked="f"/>
        </w:pict>
      </w:r>
    </w:p>
    <w:p w14:paraId="201C7A57" w14:textId="77777777" w:rsidR="00571F19" w:rsidRPr="00932A03" w:rsidRDefault="00571F19" w:rsidP="00C0798B">
      <w:pPr>
        <w:pStyle w:val="liste"/>
        <w:numPr>
          <w:ilvl w:val="0"/>
          <w:numId w:val="14"/>
        </w:numPr>
        <w:jc w:val="both"/>
        <w:rPr>
          <w:rFonts w:asciiTheme="minorBidi" w:hAnsiTheme="minorBidi"/>
          <w:sz w:val="24"/>
          <w:szCs w:val="24"/>
        </w:rPr>
      </w:pPr>
      <w:r w:rsidRPr="00932A03">
        <w:rPr>
          <w:rFonts w:asciiTheme="minorBidi" w:hAnsiTheme="minorBidi"/>
          <w:sz w:val="24"/>
          <w:szCs w:val="24"/>
        </w:rPr>
        <w:t xml:space="preserve">Ability to </w:t>
      </w:r>
      <w:r w:rsidR="00C0798B" w:rsidRPr="00932A03">
        <w:rPr>
          <w:rFonts w:asciiTheme="minorBidi" w:hAnsiTheme="minorBidi"/>
          <w:sz w:val="24"/>
          <w:szCs w:val="24"/>
        </w:rPr>
        <w:t>teach in English and Arabic</w:t>
      </w:r>
      <w:r w:rsidR="00353305" w:rsidRPr="00932A03">
        <w:rPr>
          <w:rFonts w:asciiTheme="minorBidi" w:hAnsiTheme="minorBidi"/>
          <w:sz w:val="24"/>
          <w:szCs w:val="24"/>
        </w:rPr>
        <w:t>.</w:t>
      </w:r>
    </w:p>
    <w:p w14:paraId="7F8E1D50" w14:textId="77777777" w:rsidR="00571F19" w:rsidRPr="00932A03" w:rsidRDefault="00571F19" w:rsidP="00C0798B">
      <w:pPr>
        <w:pStyle w:val="liste"/>
        <w:numPr>
          <w:ilvl w:val="0"/>
          <w:numId w:val="14"/>
        </w:numPr>
        <w:jc w:val="both"/>
        <w:rPr>
          <w:rFonts w:asciiTheme="minorBidi" w:hAnsiTheme="minorBidi"/>
          <w:sz w:val="24"/>
          <w:szCs w:val="24"/>
        </w:rPr>
      </w:pPr>
      <w:r w:rsidRPr="00932A03">
        <w:rPr>
          <w:rFonts w:asciiTheme="minorBidi" w:hAnsiTheme="minorBidi"/>
          <w:sz w:val="24"/>
          <w:szCs w:val="24"/>
        </w:rPr>
        <w:t xml:space="preserve">Expertise in </w:t>
      </w:r>
      <w:r w:rsidR="00353305" w:rsidRPr="00932A03">
        <w:rPr>
          <w:rFonts w:asciiTheme="minorBidi" w:hAnsiTheme="minorBidi"/>
          <w:sz w:val="24"/>
          <w:szCs w:val="24"/>
        </w:rPr>
        <w:t xml:space="preserve">teaching </w:t>
      </w:r>
      <w:r w:rsidR="00C0798B" w:rsidRPr="00932A03">
        <w:rPr>
          <w:rFonts w:asciiTheme="minorBidi" w:hAnsiTheme="minorBidi"/>
          <w:sz w:val="24"/>
          <w:szCs w:val="24"/>
        </w:rPr>
        <w:t>theoretical and practical architecture and interior design courses</w:t>
      </w:r>
      <w:r w:rsidRPr="00932A03">
        <w:rPr>
          <w:rFonts w:asciiTheme="minorBidi" w:hAnsiTheme="minorBidi"/>
          <w:sz w:val="24"/>
          <w:szCs w:val="24"/>
        </w:rPr>
        <w:t>.</w:t>
      </w:r>
    </w:p>
    <w:p w14:paraId="0A0791BC" w14:textId="77777777" w:rsidR="00571F19" w:rsidRPr="00932A03" w:rsidRDefault="00571F19" w:rsidP="00897C1F">
      <w:pPr>
        <w:pStyle w:val="liste"/>
        <w:numPr>
          <w:ilvl w:val="0"/>
          <w:numId w:val="14"/>
        </w:numPr>
        <w:jc w:val="both"/>
        <w:rPr>
          <w:rFonts w:asciiTheme="minorBidi" w:hAnsiTheme="minorBidi"/>
          <w:sz w:val="24"/>
          <w:szCs w:val="24"/>
        </w:rPr>
      </w:pPr>
      <w:r w:rsidRPr="00932A03">
        <w:rPr>
          <w:rFonts w:asciiTheme="minorBidi" w:hAnsiTheme="minorBidi"/>
          <w:sz w:val="24"/>
          <w:szCs w:val="24"/>
        </w:rPr>
        <w:t>Excellent written and verbal communication skills</w:t>
      </w:r>
      <w:r w:rsidR="00353305" w:rsidRPr="00932A03">
        <w:rPr>
          <w:rFonts w:asciiTheme="minorBidi" w:hAnsiTheme="minorBidi"/>
          <w:sz w:val="24"/>
          <w:szCs w:val="24"/>
        </w:rPr>
        <w:t>.</w:t>
      </w:r>
    </w:p>
    <w:p w14:paraId="5F6E7C96" w14:textId="77777777" w:rsidR="009D45D9" w:rsidRPr="00932A03" w:rsidRDefault="00571F19" w:rsidP="00FC47E9">
      <w:pPr>
        <w:pStyle w:val="liste"/>
        <w:numPr>
          <w:ilvl w:val="0"/>
          <w:numId w:val="14"/>
        </w:numPr>
        <w:jc w:val="both"/>
        <w:rPr>
          <w:rFonts w:asciiTheme="minorBidi" w:hAnsiTheme="minorBidi"/>
          <w:sz w:val="24"/>
          <w:szCs w:val="24"/>
        </w:rPr>
      </w:pPr>
      <w:r w:rsidRPr="00932A03">
        <w:rPr>
          <w:rFonts w:asciiTheme="minorBidi" w:hAnsiTheme="minorBidi"/>
          <w:sz w:val="24"/>
          <w:szCs w:val="24"/>
        </w:rPr>
        <w:t xml:space="preserve">Excellent </w:t>
      </w:r>
      <w:r w:rsidR="00FC47E9" w:rsidRPr="00932A03">
        <w:rPr>
          <w:rFonts w:asciiTheme="minorBidi" w:hAnsiTheme="minorBidi"/>
          <w:sz w:val="24"/>
          <w:szCs w:val="24"/>
        </w:rPr>
        <w:t>organisation and presentation skills</w:t>
      </w:r>
      <w:r w:rsidR="00353305" w:rsidRPr="00932A03">
        <w:rPr>
          <w:rFonts w:asciiTheme="minorBidi" w:hAnsiTheme="minorBidi"/>
          <w:sz w:val="24"/>
          <w:szCs w:val="24"/>
        </w:rPr>
        <w:t>.</w:t>
      </w:r>
      <w:r w:rsidRPr="00932A03">
        <w:rPr>
          <w:rFonts w:asciiTheme="minorBidi" w:hAnsiTheme="minorBidi"/>
          <w:sz w:val="24"/>
          <w:szCs w:val="24"/>
        </w:rPr>
        <w:t xml:space="preserve"> </w:t>
      </w:r>
    </w:p>
    <w:p w14:paraId="2CAE758A" w14:textId="77777777" w:rsidR="002644DF" w:rsidRDefault="002644DF" w:rsidP="002644DF">
      <w:pPr>
        <w:pStyle w:val="liste"/>
        <w:numPr>
          <w:ilvl w:val="0"/>
          <w:numId w:val="14"/>
        </w:numPr>
        <w:jc w:val="both"/>
        <w:rPr>
          <w:rFonts w:asciiTheme="minorBidi" w:hAnsiTheme="minorBidi"/>
          <w:lang w:eastAsia="en-GB"/>
        </w:rPr>
      </w:pPr>
      <w:r w:rsidRPr="00932A03">
        <w:rPr>
          <w:rFonts w:asciiTheme="minorBidi" w:hAnsiTheme="minorBidi"/>
          <w:sz w:val="24"/>
          <w:szCs w:val="24"/>
        </w:rPr>
        <w:t>Ability to work individually and in a team</w:t>
      </w:r>
      <w:r w:rsidRPr="001C331A">
        <w:rPr>
          <w:rFonts w:asciiTheme="minorBidi" w:hAnsiTheme="minorBidi"/>
          <w:lang w:eastAsia="en-GB"/>
        </w:rPr>
        <w:t>.</w:t>
      </w:r>
    </w:p>
    <w:p w14:paraId="3BDFE9F4" w14:textId="77777777" w:rsidR="00832D10" w:rsidRDefault="00832D10" w:rsidP="00832D10">
      <w:pPr>
        <w:pStyle w:val="liste"/>
        <w:numPr>
          <w:ilvl w:val="0"/>
          <w:numId w:val="0"/>
        </w:numPr>
        <w:ind w:left="720"/>
        <w:jc w:val="both"/>
        <w:rPr>
          <w:rFonts w:asciiTheme="minorBidi" w:hAnsiTheme="minorBidi"/>
          <w:lang w:eastAsia="en-GB"/>
        </w:rPr>
      </w:pPr>
    </w:p>
    <w:p w14:paraId="181EFFAC" w14:textId="77777777" w:rsidR="00832D10" w:rsidRPr="0054287A" w:rsidRDefault="00832D10" w:rsidP="0054287A">
      <w:pPr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 w:rsidRPr="0054287A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EDUCATION</w:t>
      </w:r>
    </w:p>
    <w:p w14:paraId="44613C85" w14:textId="771AF73C" w:rsidR="00832D10" w:rsidRPr="001C331A" w:rsidRDefault="00000000" w:rsidP="00832D10">
      <w:pPr>
        <w:pStyle w:val="schoolname1"/>
        <w:jc w:val="both"/>
        <w:rPr>
          <w:rFonts w:asciiTheme="minorBidi" w:hAnsiTheme="minorBidi" w:cstheme="minorBidi"/>
        </w:rPr>
      </w:pPr>
      <w:bookmarkStart w:id="1" w:name="_Hlk42822459"/>
      <w:r>
        <w:rPr>
          <w:rFonts w:asciiTheme="minorBidi" w:hAnsiTheme="minorBidi"/>
          <w:color w:val="002060"/>
        </w:rPr>
        <w:pict w14:anchorId="32D563AA">
          <v:rect id="_x0000_i1030" style="width:481.9pt;height:4pt" o:hralign="center" o:hrstd="t" o:hrnoshade="t" o:hr="t" fillcolor="#0cf" stroked="f"/>
        </w:pict>
      </w:r>
      <w:bookmarkEnd w:id="1"/>
    </w:p>
    <w:p w14:paraId="615B865E" w14:textId="2420A830" w:rsidR="00832D10" w:rsidRPr="001C331A" w:rsidRDefault="00832D10" w:rsidP="00832D10">
      <w:pPr>
        <w:pStyle w:val="schoolname1"/>
        <w:jc w:val="both"/>
        <w:rPr>
          <w:rFonts w:asciiTheme="minorBidi" w:eastAsia="Times New Roman" w:hAnsiTheme="minorBidi" w:cstheme="minorBidi"/>
          <w:lang w:eastAsia="en-GB"/>
        </w:rPr>
      </w:pPr>
      <w:r w:rsidRPr="001C331A">
        <w:rPr>
          <w:rFonts w:asciiTheme="minorBidi" w:hAnsiTheme="minorBidi" w:cstheme="minorBidi"/>
        </w:rPr>
        <w:t xml:space="preserve">PhD, </w:t>
      </w:r>
      <w:r>
        <w:rPr>
          <w:rFonts w:asciiTheme="minorBidi" w:hAnsiTheme="minorBidi" w:cstheme="minorBidi"/>
        </w:rPr>
        <w:t>Architectural</w:t>
      </w:r>
      <w:r w:rsidRPr="00CA4BC3">
        <w:rPr>
          <w:rFonts w:asciiTheme="minorBidi" w:hAnsiTheme="minorBidi" w:cstheme="minorBidi"/>
        </w:rPr>
        <w:t xml:space="preserve"> Engineering, </w:t>
      </w:r>
      <w:r w:rsidR="004D3C71">
        <w:rPr>
          <w:rFonts w:asciiTheme="minorBidi" w:hAnsiTheme="minorBidi" w:cstheme="minorBidi"/>
        </w:rPr>
        <w:t xml:space="preserve">Department of </w:t>
      </w:r>
      <w:r w:rsidR="00CC6862">
        <w:rPr>
          <w:rFonts w:asciiTheme="minorBidi" w:hAnsiTheme="minorBidi" w:cstheme="minorBidi"/>
        </w:rPr>
        <w:t>architecture, Faculty</w:t>
      </w:r>
      <w:r w:rsidR="004D3C71">
        <w:rPr>
          <w:rFonts w:asciiTheme="minorBidi" w:hAnsiTheme="minorBidi" w:cstheme="minorBidi"/>
        </w:rPr>
        <w:t xml:space="preserve"> of Engineering, </w:t>
      </w:r>
      <w:r w:rsidRPr="00CA4BC3">
        <w:rPr>
          <w:rFonts w:asciiTheme="minorBidi" w:hAnsiTheme="minorBidi" w:cstheme="minorBidi"/>
        </w:rPr>
        <w:t>Cairo</w:t>
      </w:r>
      <w:r w:rsidR="004D3C71">
        <w:rPr>
          <w:rFonts w:asciiTheme="minorBidi" w:hAnsiTheme="minorBidi" w:cstheme="minorBidi"/>
        </w:rPr>
        <w:t xml:space="preserve"> </w:t>
      </w:r>
      <w:r w:rsidR="00CC6862">
        <w:rPr>
          <w:rFonts w:asciiTheme="minorBidi" w:hAnsiTheme="minorBidi" w:cstheme="minorBidi"/>
        </w:rPr>
        <w:t>University,</w:t>
      </w:r>
      <w:r w:rsidRPr="00CA4BC3">
        <w:rPr>
          <w:rFonts w:asciiTheme="minorBidi" w:hAnsiTheme="minorBidi" w:cstheme="minorBidi"/>
        </w:rPr>
        <w:t xml:space="preserve"> Egypt, 200</w:t>
      </w:r>
      <w:r w:rsidR="00CC6862">
        <w:rPr>
          <w:rFonts w:asciiTheme="minorBidi" w:hAnsiTheme="minorBidi" w:cstheme="minorBidi"/>
        </w:rPr>
        <w:t>3</w:t>
      </w:r>
    </w:p>
    <w:p w14:paraId="0F3EAC01" w14:textId="00D67D75" w:rsidR="00832D10" w:rsidRDefault="00832D10" w:rsidP="00832D10">
      <w:pPr>
        <w:pStyle w:val="date1"/>
        <w:jc w:val="both"/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</w:pP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(</w:t>
      </w:r>
      <w:r w:rsidR="00CC6862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April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200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1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– </w:t>
      </w:r>
      <w:r w:rsidR="00CC6862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June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20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0</w:t>
      </w:r>
      <w:r w:rsidR="00CC6862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3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)</w:t>
      </w:r>
    </w:p>
    <w:p w14:paraId="72594C65" w14:textId="1C937799" w:rsidR="005B5A7C" w:rsidRPr="0008600C" w:rsidRDefault="00CC6862" w:rsidP="00832D10">
      <w:pPr>
        <w:pStyle w:val="date1"/>
        <w:jc w:val="both"/>
        <w:rPr>
          <w:rFonts w:asciiTheme="minorBidi" w:hAnsiTheme="minorBidi" w:cstheme="minorBidi"/>
          <w:bCs/>
          <w:i w:val="0"/>
          <w:color w:val="222E39"/>
          <w:sz w:val="24"/>
          <w:szCs w:val="26"/>
        </w:rPr>
      </w:pPr>
      <w:r>
        <w:rPr>
          <w:rFonts w:asciiTheme="minorBidi" w:hAnsiTheme="minorBidi" w:cstheme="minorBidi"/>
          <w:bCs/>
          <w:i w:val="0"/>
          <w:color w:val="222E39"/>
          <w:sz w:val="24"/>
          <w:szCs w:val="26"/>
        </w:rPr>
        <w:t>“</w:t>
      </w:r>
      <w:r w:rsidR="005B5A7C" w:rsidRPr="0008600C">
        <w:rPr>
          <w:rFonts w:asciiTheme="minorBidi" w:hAnsiTheme="minorBidi" w:cstheme="minorBidi"/>
          <w:bCs/>
          <w:i w:val="0"/>
          <w:color w:val="222E39"/>
          <w:sz w:val="24"/>
          <w:szCs w:val="26"/>
        </w:rPr>
        <w:t>New Economic Rules for New Urban Communities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</w:rPr>
        <w:t>”</w:t>
      </w:r>
    </w:p>
    <w:p w14:paraId="66D4BB12" w14:textId="77777777" w:rsidR="00832D10" w:rsidRPr="005B5A7C" w:rsidRDefault="00832D10" w:rsidP="00832D10">
      <w:pPr>
        <w:pStyle w:val="headerlist"/>
        <w:jc w:val="both"/>
        <w:rPr>
          <w:rFonts w:asciiTheme="minorBidi" w:hAnsiTheme="minorBidi" w:cstheme="minorBidi"/>
          <w:b/>
          <w:sz w:val="24"/>
          <w:szCs w:val="26"/>
        </w:rPr>
      </w:pPr>
    </w:p>
    <w:p w14:paraId="0A198F76" w14:textId="76B95765" w:rsidR="00832D10" w:rsidRPr="001C331A" w:rsidRDefault="00832D10" w:rsidP="00832D10">
      <w:pPr>
        <w:pStyle w:val="schoolname1"/>
        <w:jc w:val="both"/>
        <w:rPr>
          <w:rFonts w:asciiTheme="minorBidi" w:eastAsia="Times New Roman" w:hAnsiTheme="minorBidi" w:cstheme="minorBidi"/>
          <w:lang w:eastAsia="en-GB"/>
        </w:rPr>
      </w:pPr>
      <w:r>
        <w:rPr>
          <w:rFonts w:asciiTheme="minorBidi" w:hAnsiTheme="minorBidi" w:cstheme="minorBidi"/>
        </w:rPr>
        <w:t>MSc</w:t>
      </w:r>
      <w:r w:rsidRPr="001C331A">
        <w:rPr>
          <w:rFonts w:asciiTheme="minorBidi" w:hAnsiTheme="minorBidi" w:cstheme="minorBidi"/>
        </w:rPr>
        <w:t xml:space="preserve">, </w:t>
      </w:r>
      <w:r w:rsidRPr="00CA4BC3">
        <w:rPr>
          <w:rFonts w:asciiTheme="minorBidi" w:hAnsiTheme="minorBidi" w:cstheme="minorBidi"/>
        </w:rPr>
        <w:t>Architectur</w:t>
      </w:r>
      <w:r>
        <w:rPr>
          <w:rFonts w:asciiTheme="minorBidi" w:hAnsiTheme="minorBidi" w:cstheme="minorBidi"/>
        </w:rPr>
        <w:t>al</w:t>
      </w:r>
      <w:r w:rsidRPr="00CA4BC3">
        <w:rPr>
          <w:rFonts w:asciiTheme="minorBidi" w:hAnsiTheme="minorBidi" w:cstheme="minorBidi"/>
        </w:rPr>
        <w:t xml:space="preserve"> </w:t>
      </w:r>
      <w:r w:rsidR="00CC6862" w:rsidRPr="00CA4BC3">
        <w:rPr>
          <w:rFonts w:asciiTheme="minorBidi" w:hAnsiTheme="minorBidi" w:cstheme="minorBidi"/>
        </w:rPr>
        <w:t>Engineering,</w:t>
      </w:r>
      <w:r w:rsidR="00CC6862">
        <w:rPr>
          <w:rFonts w:asciiTheme="minorBidi" w:hAnsiTheme="minorBidi" w:cstheme="minorBidi"/>
        </w:rPr>
        <w:t xml:space="preserve"> Department of architecture, Faculty of Engineering,</w:t>
      </w:r>
      <w:r w:rsidRPr="00CA4BC3">
        <w:rPr>
          <w:rFonts w:asciiTheme="minorBidi" w:hAnsiTheme="minorBidi" w:cstheme="minorBidi"/>
        </w:rPr>
        <w:t xml:space="preserve"> Cairo</w:t>
      </w:r>
      <w:r w:rsidR="00CC6862">
        <w:rPr>
          <w:rFonts w:asciiTheme="minorBidi" w:hAnsiTheme="minorBidi" w:cstheme="minorBidi"/>
        </w:rPr>
        <w:t xml:space="preserve"> University,</w:t>
      </w:r>
      <w:r w:rsidRPr="00CA4BC3">
        <w:rPr>
          <w:rFonts w:asciiTheme="minorBidi" w:hAnsiTheme="minorBidi" w:cstheme="minorBidi"/>
        </w:rPr>
        <w:t xml:space="preserve"> Egypt, 200</w:t>
      </w:r>
      <w:r>
        <w:rPr>
          <w:rFonts w:asciiTheme="minorBidi" w:hAnsiTheme="minorBidi" w:cstheme="minorBidi"/>
        </w:rPr>
        <w:t>1</w:t>
      </w:r>
    </w:p>
    <w:p w14:paraId="11A16741" w14:textId="5E5499D4" w:rsidR="00832D10" w:rsidRDefault="00832D10" w:rsidP="00832D10">
      <w:pPr>
        <w:pStyle w:val="date1"/>
        <w:jc w:val="both"/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</w:pP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(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September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199</w:t>
      </w:r>
      <w:r w:rsidR="00CC6862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9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– </w:t>
      </w:r>
      <w:r w:rsidR="00CC6862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April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20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0</w:t>
      </w:r>
      <w:r w:rsidR="00CC6862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1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)</w:t>
      </w:r>
    </w:p>
    <w:p w14:paraId="7802E3BB" w14:textId="5B59DCD5" w:rsidR="005B5A7C" w:rsidRDefault="00CC6862" w:rsidP="00832D10">
      <w:pPr>
        <w:pStyle w:val="date1"/>
        <w:jc w:val="both"/>
        <w:rPr>
          <w:rFonts w:asciiTheme="minorBidi" w:hAnsiTheme="minorBidi" w:cstheme="minorBidi"/>
          <w:bCs/>
          <w:i w:val="0"/>
          <w:color w:val="222E39"/>
          <w:sz w:val="24"/>
          <w:szCs w:val="26"/>
        </w:rPr>
      </w:pPr>
      <w:r>
        <w:rPr>
          <w:rFonts w:asciiTheme="minorBidi" w:hAnsiTheme="minorBidi" w:cstheme="minorBidi"/>
          <w:bCs/>
          <w:i w:val="0"/>
          <w:color w:val="222E39"/>
          <w:sz w:val="24"/>
          <w:szCs w:val="26"/>
        </w:rPr>
        <w:t>“</w:t>
      </w:r>
      <w:r w:rsidR="005B5A7C" w:rsidRPr="0008600C">
        <w:rPr>
          <w:rFonts w:asciiTheme="minorBidi" w:hAnsiTheme="minorBidi" w:cstheme="minorBidi"/>
          <w:bCs/>
          <w:i w:val="0"/>
          <w:color w:val="222E39"/>
          <w:sz w:val="24"/>
          <w:szCs w:val="26"/>
        </w:rPr>
        <w:t>Upgrading of Informal Areas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</w:rPr>
        <w:t>”</w:t>
      </w:r>
    </w:p>
    <w:p w14:paraId="2179BB1C" w14:textId="77777777" w:rsidR="00280DA8" w:rsidRPr="0008600C" w:rsidRDefault="00280DA8" w:rsidP="00832D10">
      <w:pPr>
        <w:pStyle w:val="date1"/>
        <w:jc w:val="both"/>
        <w:rPr>
          <w:rFonts w:asciiTheme="minorBidi" w:hAnsiTheme="minorBidi" w:cstheme="minorBidi"/>
          <w:bCs/>
          <w:i w:val="0"/>
          <w:color w:val="222E39"/>
          <w:sz w:val="24"/>
          <w:szCs w:val="26"/>
        </w:rPr>
      </w:pPr>
    </w:p>
    <w:p w14:paraId="7980CAF8" w14:textId="77777777" w:rsidR="00280DA8" w:rsidRPr="00280DA8" w:rsidRDefault="00280DA8" w:rsidP="00280DA8">
      <w:pPr>
        <w:autoSpaceDE w:val="0"/>
        <w:autoSpaceDN w:val="0"/>
        <w:adjustRightInd w:val="0"/>
        <w:spacing w:after="0" w:line="240" w:lineRule="auto"/>
        <w:rPr>
          <w:rFonts w:asciiTheme="minorBidi" w:eastAsiaTheme="majorEastAsia" w:hAnsiTheme="minorBidi"/>
          <w:bCs/>
          <w:color w:val="222E39"/>
          <w:sz w:val="24"/>
          <w:szCs w:val="26"/>
        </w:rPr>
      </w:pPr>
      <w:r w:rsidRPr="00280DA8">
        <w:rPr>
          <w:rFonts w:asciiTheme="minorBidi" w:eastAsiaTheme="majorEastAsia" w:hAnsiTheme="minorBidi"/>
          <w:b/>
          <w:color w:val="222E39"/>
          <w:sz w:val="24"/>
          <w:szCs w:val="26"/>
        </w:rPr>
        <w:t xml:space="preserve">Postgraduate studies, </w:t>
      </w:r>
      <w:r w:rsidRPr="00280DA8">
        <w:rPr>
          <w:rFonts w:asciiTheme="minorBidi" w:eastAsiaTheme="majorEastAsia" w:hAnsiTheme="minorBidi"/>
          <w:bCs/>
          <w:color w:val="222E39"/>
          <w:sz w:val="24"/>
          <w:szCs w:val="26"/>
        </w:rPr>
        <w:t>Department of Architecture, Faculty of Engineering, Cairo</w:t>
      </w:r>
    </w:p>
    <w:p w14:paraId="21E762D7" w14:textId="56DA16E7" w:rsidR="00832D10" w:rsidRPr="00280DA8" w:rsidRDefault="00280DA8" w:rsidP="00280DA8">
      <w:pPr>
        <w:pStyle w:val="schoolname1"/>
        <w:jc w:val="both"/>
        <w:rPr>
          <w:rFonts w:asciiTheme="minorBidi" w:hAnsiTheme="minorBidi" w:cstheme="minorBidi"/>
          <w:b w:val="0"/>
          <w:bCs/>
        </w:rPr>
      </w:pPr>
      <w:r w:rsidRPr="00280DA8">
        <w:rPr>
          <w:rFonts w:asciiTheme="minorBidi" w:hAnsiTheme="minorBidi" w:cstheme="minorBidi"/>
          <w:b w:val="0"/>
          <w:bCs/>
        </w:rPr>
        <w:t>University, (Oct. 1998 – July 1999). Grade: "Very Good"</w:t>
      </w:r>
    </w:p>
    <w:p w14:paraId="2CB516AF" w14:textId="77777777" w:rsidR="00280DA8" w:rsidRDefault="00280DA8" w:rsidP="00280DA8">
      <w:pPr>
        <w:pStyle w:val="schoolname1"/>
        <w:jc w:val="both"/>
        <w:rPr>
          <w:rFonts w:asciiTheme="minorBidi" w:hAnsiTheme="minorBidi" w:cstheme="minorBidi"/>
        </w:rPr>
      </w:pPr>
    </w:p>
    <w:p w14:paraId="44C786C8" w14:textId="52D2B0E4" w:rsidR="00832D10" w:rsidRPr="001C331A" w:rsidRDefault="00832D10" w:rsidP="00832D10">
      <w:pPr>
        <w:pStyle w:val="schoolname1"/>
        <w:jc w:val="both"/>
        <w:rPr>
          <w:rFonts w:asciiTheme="minorBidi" w:eastAsia="Times New Roman" w:hAnsiTheme="minorBidi" w:cstheme="minorBidi"/>
          <w:lang w:eastAsia="en-GB"/>
        </w:rPr>
      </w:pPr>
      <w:r>
        <w:rPr>
          <w:rFonts w:asciiTheme="minorBidi" w:hAnsiTheme="minorBidi" w:cstheme="minorBidi"/>
        </w:rPr>
        <w:t>BSc</w:t>
      </w:r>
      <w:r w:rsidRPr="001C331A">
        <w:rPr>
          <w:rFonts w:asciiTheme="minorBidi" w:hAnsiTheme="minorBidi" w:cstheme="minorBidi"/>
        </w:rPr>
        <w:t xml:space="preserve">, </w:t>
      </w:r>
      <w:r>
        <w:rPr>
          <w:rFonts w:asciiTheme="minorBidi" w:hAnsiTheme="minorBidi" w:cstheme="minorBidi"/>
        </w:rPr>
        <w:t>Architectural</w:t>
      </w:r>
      <w:r w:rsidRPr="00CA4BC3">
        <w:rPr>
          <w:rFonts w:asciiTheme="minorBidi" w:hAnsiTheme="minorBidi" w:cstheme="minorBidi"/>
        </w:rPr>
        <w:t xml:space="preserve"> Engineering, </w:t>
      </w:r>
      <w:r w:rsidR="00280DA8">
        <w:rPr>
          <w:rFonts w:asciiTheme="minorBidi" w:hAnsiTheme="minorBidi" w:cstheme="minorBidi"/>
        </w:rPr>
        <w:t>Department of architecture, Faculty of Engineering,</w:t>
      </w:r>
      <w:r w:rsidR="00280DA8" w:rsidRPr="00CA4BC3">
        <w:rPr>
          <w:rFonts w:asciiTheme="minorBidi" w:hAnsiTheme="minorBidi" w:cstheme="minorBidi"/>
        </w:rPr>
        <w:t xml:space="preserve"> Cairo</w:t>
      </w:r>
      <w:r w:rsidR="00280DA8">
        <w:rPr>
          <w:rFonts w:asciiTheme="minorBidi" w:hAnsiTheme="minorBidi" w:cstheme="minorBidi"/>
        </w:rPr>
        <w:t xml:space="preserve"> University</w:t>
      </w:r>
      <w:r w:rsidRPr="00CA4BC3">
        <w:rPr>
          <w:rFonts w:asciiTheme="minorBidi" w:hAnsiTheme="minorBidi" w:cstheme="minorBidi"/>
        </w:rPr>
        <w:t xml:space="preserve">, Egypt, </w:t>
      </w:r>
      <w:r>
        <w:rPr>
          <w:rFonts w:asciiTheme="minorBidi" w:hAnsiTheme="minorBidi" w:cstheme="minorBidi"/>
        </w:rPr>
        <w:t>1998</w:t>
      </w:r>
    </w:p>
    <w:p w14:paraId="358A74BC" w14:textId="77777777" w:rsidR="00832D10" w:rsidRDefault="00832D10" w:rsidP="00832D10">
      <w:pPr>
        <w:pStyle w:val="date1"/>
        <w:jc w:val="both"/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</w:pP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(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September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1993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– 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September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 xml:space="preserve"> </w:t>
      </w:r>
      <w:r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1998</w:t>
      </w:r>
      <w:r w:rsidRPr="001C331A">
        <w:rPr>
          <w:rFonts w:asciiTheme="minorBidi" w:eastAsia="Times New Roman" w:hAnsiTheme="minorBidi" w:cstheme="minorBidi"/>
          <w:color w:val="2F5496" w:themeColor="accent5" w:themeShade="BF"/>
          <w:lang w:eastAsia="en-GB"/>
        </w:rPr>
        <w:t>)</w:t>
      </w:r>
    </w:p>
    <w:p w14:paraId="02FAE602" w14:textId="15A313BD" w:rsidR="00CA6E3C" w:rsidRPr="00CA6E3C" w:rsidRDefault="00CA6E3C" w:rsidP="00CA6E3C">
      <w:pPr>
        <w:autoSpaceDE w:val="0"/>
        <w:autoSpaceDN w:val="0"/>
        <w:adjustRightInd w:val="0"/>
        <w:spacing w:after="0" w:line="240" w:lineRule="auto"/>
        <w:rPr>
          <w:rFonts w:ascii="CIDFont+F4" w:hAnsi="CIDFont+F4" w:cs="CIDFont+F4"/>
          <w:sz w:val="28"/>
          <w:szCs w:val="28"/>
          <w:lang w:val="en-US"/>
        </w:rPr>
      </w:pPr>
      <w:r w:rsidRPr="00CA6E3C">
        <w:rPr>
          <w:rFonts w:ascii="CIDFont+F4" w:hAnsi="CIDFont+F4" w:cs="CIDFont+F4"/>
          <w:sz w:val="28"/>
          <w:szCs w:val="28"/>
          <w:lang w:val="en-US"/>
        </w:rPr>
        <w:t xml:space="preserve">- Graduation Year: “July </w:t>
      </w:r>
      <w:r w:rsidR="00D81789" w:rsidRPr="00CA6E3C">
        <w:rPr>
          <w:rFonts w:ascii="CIDFont+F4" w:hAnsi="CIDFont+F4" w:cs="CIDFont+F4"/>
          <w:sz w:val="28"/>
          <w:szCs w:val="28"/>
          <w:lang w:val="en-US"/>
        </w:rPr>
        <w:t xml:space="preserve">1998”  </w:t>
      </w:r>
      <w:r w:rsidRPr="00CA6E3C">
        <w:rPr>
          <w:rFonts w:ascii="CIDFont+F4" w:hAnsi="CIDFont+F4" w:cs="CIDFont+F4"/>
          <w:sz w:val="28"/>
          <w:szCs w:val="28"/>
          <w:lang w:val="en-US"/>
        </w:rPr>
        <w:t xml:space="preserve">          </w:t>
      </w:r>
      <w:r w:rsidR="00C263FE">
        <w:rPr>
          <w:rFonts w:ascii="CIDFont+F4" w:hAnsi="CIDFont+F4" w:cs="CIDFont+F4"/>
          <w:sz w:val="28"/>
          <w:szCs w:val="28"/>
          <w:lang w:val="en-US"/>
        </w:rPr>
        <w:t xml:space="preserve"> </w:t>
      </w:r>
      <w:r w:rsidRPr="00CA6E3C">
        <w:rPr>
          <w:rFonts w:ascii="CIDFont+F4" w:hAnsi="CIDFont+F4" w:cs="CIDFont+F4"/>
          <w:sz w:val="28"/>
          <w:szCs w:val="28"/>
          <w:lang w:val="en-US"/>
        </w:rPr>
        <w:t xml:space="preserve">     </w:t>
      </w:r>
      <w:r>
        <w:rPr>
          <w:rFonts w:ascii="CIDFont+F4" w:hAnsi="CIDFont+F4" w:cs="CIDFont+F4"/>
          <w:sz w:val="28"/>
          <w:szCs w:val="28"/>
          <w:lang w:val="en-US"/>
        </w:rPr>
        <w:t xml:space="preserve">      </w:t>
      </w:r>
      <w:r w:rsidRPr="00CA6E3C">
        <w:rPr>
          <w:rFonts w:ascii="CIDFont+F4" w:hAnsi="CIDFont+F4" w:cs="CIDFont+F4"/>
          <w:sz w:val="28"/>
          <w:szCs w:val="28"/>
          <w:lang w:val="en-US"/>
        </w:rPr>
        <w:t xml:space="preserve"> -</w:t>
      </w:r>
      <w:r>
        <w:rPr>
          <w:rFonts w:ascii="CIDFont+F4" w:hAnsi="CIDFont+F4" w:cs="CIDFont+F4"/>
          <w:sz w:val="28"/>
          <w:szCs w:val="28"/>
          <w:lang w:val="en-US"/>
        </w:rPr>
        <w:t xml:space="preserve"> </w:t>
      </w:r>
      <w:r w:rsidRPr="00CA6E3C">
        <w:rPr>
          <w:rFonts w:ascii="CIDFont+F4" w:hAnsi="CIDFont+F4" w:cs="CIDFont+F4"/>
          <w:sz w:val="28"/>
          <w:szCs w:val="28"/>
          <w:lang w:val="en-US"/>
        </w:rPr>
        <w:t>General Grade :Very Good</w:t>
      </w:r>
    </w:p>
    <w:p w14:paraId="6D24C63E" w14:textId="0670E2CA" w:rsidR="00832D10" w:rsidRPr="00CA6E3C" w:rsidRDefault="00CA6E3C" w:rsidP="00CA6E3C">
      <w:pPr>
        <w:pStyle w:val="liste"/>
        <w:numPr>
          <w:ilvl w:val="0"/>
          <w:numId w:val="0"/>
        </w:numPr>
        <w:jc w:val="both"/>
        <w:rPr>
          <w:rFonts w:asciiTheme="minorBidi" w:eastAsiaTheme="majorEastAsia" w:hAnsiTheme="minorBidi"/>
          <w:b/>
          <w:sz w:val="28"/>
          <w:szCs w:val="28"/>
        </w:rPr>
      </w:pPr>
      <w:r w:rsidRPr="00CA6E3C">
        <w:rPr>
          <w:rFonts w:ascii="CIDFont+F4" w:hAnsi="CIDFont+F4" w:cs="CIDFont+F4"/>
          <w:sz w:val="28"/>
          <w:szCs w:val="28"/>
          <w:lang w:val="en-US"/>
        </w:rPr>
        <w:t>- Grade of B.Sc. Project: Excellent.</w:t>
      </w:r>
    </w:p>
    <w:p w14:paraId="36D63A73" w14:textId="77777777" w:rsidR="001867A4" w:rsidRPr="0054287A" w:rsidRDefault="00646E62" w:rsidP="00897C1F">
      <w:pPr>
        <w:pStyle w:val="titleparagraph"/>
        <w:jc w:val="both"/>
        <w:rPr>
          <w:rFonts w:ascii="CIDFont+F5" w:eastAsiaTheme="minorEastAsia" w:hAnsi="CIDFont+F5" w:cs="CIDFont+F5"/>
          <w:b/>
          <w:bCs/>
          <w:iCs w:val="0"/>
          <w:color w:val="1F4E79"/>
          <w:sz w:val="32"/>
          <w:lang w:val="en-US" w:eastAsia="en-US"/>
        </w:rPr>
      </w:pPr>
      <w:r w:rsidRPr="0054287A">
        <w:rPr>
          <w:rFonts w:ascii="CIDFont+F5" w:eastAsiaTheme="minorEastAsia" w:hAnsi="CIDFont+F5" w:cs="CIDFont+F5"/>
          <w:b/>
          <w:bCs/>
          <w:iCs w:val="0"/>
          <w:color w:val="1F4E79"/>
          <w:sz w:val="32"/>
          <w:lang w:val="en-US" w:eastAsia="en-US"/>
        </w:rPr>
        <w:t>EMPLOYMENT HISTORY</w:t>
      </w:r>
    </w:p>
    <w:p w14:paraId="4076619D" w14:textId="2B384AEA" w:rsidR="00A43FED" w:rsidRPr="005E7C57" w:rsidRDefault="00000000" w:rsidP="005E7C57">
      <w:pPr>
        <w:jc w:val="both"/>
        <w:rPr>
          <w:rFonts w:asciiTheme="minorBidi" w:hAnsiTheme="minorBidi"/>
        </w:rPr>
      </w:pPr>
      <w:r>
        <w:rPr>
          <w:rFonts w:asciiTheme="minorBidi" w:hAnsiTheme="minorBidi"/>
          <w:color w:val="002060"/>
        </w:rPr>
        <w:pict w14:anchorId="178382A9">
          <v:rect id="_x0000_i1031" style="width:481.9pt;height:4pt" o:hralign="center" o:hrstd="t" o:hrnoshade="t" o:hr="t" fillcolor="#0cf" stroked="f"/>
        </w:pict>
      </w:r>
    </w:p>
    <w:p w14:paraId="19576E72" w14:textId="77777777" w:rsidR="00A53416" w:rsidRDefault="00A53416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</w:pPr>
    </w:p>
    <w:p w14:paraId="439A7DBC" w14:textId="2D922039" w:rsidR="00D1641F" w:rsidRPr="00A4782F" w:rsidRDefault="00D1641F" w:rsidP="00A4782F">
      <w:pPr>
        <w:pStyle w:val="date1"/>
        <w:numPr>
          <w:ilvl w:val="0"/>
          <w:numId w:val="34"/>
        </w:numPr>
        <w:spacing w:line="240" w:lineRule="auto"/>
        <w:jc w:val="both"/>
        <w:rPr>
          <w:rFonts w:asciiTheme="minorBidi" w:hAnsiTheme="minorBidi" w:cstheme="minorBidi"/>
          <w:b/>
          <w:i w:val="0"/>
          <w:color w:val="222E39"/>
          <w:sz w:val="28"/>
          <w:szCs w:val="28"/>
          <w:u w:val="single"/>
          <w:rtl/>
          <w:lang w:val="en-US" w:eastAsia="en-GB"/>
        </w:rPr>
      </w:pPr>
      <w:r w:rsidRPr="00A4782F">
        <w:rPr>
          <w:rFonts w:asciiTheme="minorBidi" w:hAnsiTheme="minorBidi" w:cstheme="minorBidi"/>
          <w:b/>
          <w:i w:val="0"/>
          <w:color w:val="222E39"/>
          <w:sz w:val="28"/>
          <w:szCs w:val="28"/>
          <w:u w:val="single"/>
          <w:lang w:eastAsia="en-GB"/>
        </w:rPr>
        <w:t xml:space="preserve">Nomination within </w:t>
      </w:r>
      <w:r w:rsidR="00DE010D" w:rsidRPr="00A4782F">
        <w:rPr>
          <w:rFonts w:asciiTheme="minorBidi" w:hAnsiTheme="minorBidi" w:cstheme="minorBidi"/>
          <w:b/>
          <w:i w:val="0"/>
          <w:color w:val="222E39"/>
          <w:sz w:val="28"/>
          <w:szCs w:val="28"/>
          <w:u w:val="single"/>
          <w:lang w:eastAsia="en-GB"/>
        </w:rPr>
        <w:t>5</w:t>
      </w:r>
      <w:r w:rsidRPr="00A4782F">
        <w:rPr>
          <w:rFonts w:asciiTheme="minorBidi" w:hAnsiTheme="minorBidi" w:cstheme="minorBidi"/>
          <w:b/>
          <w:i w:val="0"/>
          <w:color w:val="222E39"/>
          <w:sz w:val="28"/>
          <w:szCs w:val="28"/>
          <w:u w:val="single"/>
          <w:lang w:eastAsia="en-GB"/>
        </w:rPr>
        <w:t xml:space="preserve"> individuals to work for the position of cultural attaché in UNESCO</w:t>
      </w:r>
      <w:r w:rsidRPr="00A4782F">
        <w:rPr>
          <w:rFonts w:asciiTheme="minorBidi" w:hAnsiTheme="minorBidi" w:cstheme="minorBidi"/>
          <w:b/>
          <w:i w:val="0"/>
          <w:color w:val="222E39"/>
          <w:sz w:val="28"/>
          <w:szCs w:val="28"/>
          <w:u w:val="single"/>
          <w:lang w:val="en-US" w:eastAsia="en-GB"/>
        </w:rPr>
        <w:t>.</w:t>
      </w:r>
    </w:p>
    <w:p w14:paraId="778BEB33" w14:textId="77777777" w:rsidR="00D1641F" w:rsidRDefault="00D1641F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22E39"/>
          <w:sz w:val="24"/>
          <w:szCs w:val="26"/>
          <w:rtl/>
          <w:lang w:eastAsia="en-GB"/>
        </w:rPr>
      </w:pPr>
    </w:p>
    <w:p w14:paraId="5577AC40" w14:textId="77777777" w:rsidR="004B54F4" w:rsidRDefault="004B54F4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</w:pPr>
    </w:p>
    <w:p w14:paraId="5D8EC41B" w14:textId="7F88CCD1" w:rsidR="004B54F4" w:rsidRDefault="004B54F4" w:rsidP="004B54F4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</w:pP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Full</w:t>
      </w:r>
      <w:r w:rsidRPr="00F9417C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 Professor in Architectural Engineering, 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Department of </w:t>
      </w:r>
      <w:r w:rsidR="00DE18D9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Interior Design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,</w:t>
      </w:r>
      <w:r w:rsidRPr="00F9417C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 </w:t>
      </w:r>
      <w:r w:rsidR="00DE18D9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Oman College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 </w:t>
      </w:r>
      <w:r w:rsidR="00DE18D9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for Management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 &amp;Technology , </w:t>
      </w:r>
      <w:r w:rsidR="00DE18D9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Muscat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, Saudi </w:t>
      </w:r>
      <w:r w:rsidR="00DE18D9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Oman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. </w:t>
      </w:r>
    </w:p>
    <w:p w14:paraId="0F9C00C8" w14:textId="60BDF7F1" w:rsidR="004B54F4" w:rsidRDefault="004B54F4" w:rsidP="004B54F4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</w:pPr>
      <w:r w:rsidRPr="00A57B8E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(</w:t>
      </w:r>
      <w:r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August</w:t>
      </w:r>
      <w:r w:rsidRPr="00A57B8E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</w:t>
      </w:r>
      <w:r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202</w:t>
      </w:r>
      <w:r w:rsidR="00DE18D9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3</w:t>
      </w:r>
      <w:r w:rsidRPr="00A57B8E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– </w:t>
      </w:r>
      <w:r w:rsidR="000111BD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Till present</w:t>
      </w:r>
      <w:r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)</w:t>
      </w:r>
    </w:p>
    <w:p w14:paraId="3D319F0A" w14:textId="77777777" w:rsidR="004B54F4" w:rsidRDefault="004B54F4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</w:pPr>
    </w:p>
    <w:p w14:paraId="60F81336" w14:textId="77777777" w:rsidR="004B54F4" w:rsidRDefault="004B54F4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</w:pPr>
    </w:p>
    <w:p w14:paraId="50964434" w14:textId="2CF6E538" w:rsidR="003F5151" w:rsidRPr="001371DA" w:rsidRDefault="003F5151" w:rsidP="001371DA">
      <w:pPr>
        <w:pStyle w:val="date1"/>
        <w:spacing w:line="240" w:lineRule="auto"/>
        <w:jc w:val="both"/>
        <w:rPr>
          <w:rFonts w:ascii="CIDFont+F4" w:hAnsi="CIDFont+F4" w:cs="CIDFont+F4"/>
          <w:sz w:val="28"/>
          <w:szCs w:val="28"/>
          <w:lang w:val="en-US"/>
        </w:rPr>
      </w:pPr>
    </w:p>
    <w:p w14:paraId="2FC36099" w14:textId="77777777" w:rsidR="0079407F" w:rsidRDefault="00571F19" w:rsidP="00EE7987">
      <w:pPr>
        <w:pStyle w:val="schoolname1"/>
        <w:spacing w:line="240" w:lineRule="auto"/>
        <w:jc w:val="both"/>
        <w:rPr>
          <w:rFonts w:asciiTheme="minorBidi" w:hAnsiTheme="minorBidi" w:cstheme="minorBidi"/>
        </w:rPr>
      </w:pPr>
      <w:r w:rsidRPr="001C331A">
        <w:rPr>
          <w:rFonts w:asciiTheme="minorBidi" w:hAnsiTheme="minorBidi" w:cstheme="minorBidi"/>
        </w:rPr>
        <w:t>Assistant Professor</w:t>
      </w:r>
      <w:r w:rsidR="00BC54C9">
        <w:rPr>
          <w:rFonts w:asciiTheme="minorBidi" w:hAnsiTheme="minorBidi" w:cstheme="minorBidi"/>
        </w:rPr>
        <w:t xml:space="preserve"> in Architectural Engineering</w:t>
      </w:r>
      <w:r w:rsidR="00EB618C" w:rsidRPr="001C331A">
        <w:rPr>
          <w:rFonts w:asciiTheme="minorBidi" w:hAnsiTheme="minorBidi" w:cstheme="minorBidi"/>
        </w:rPr>
        <w:t>,</w:t>
      </w:r>
      <w:r w:rsidR="00EB618C">
        <w:rPr>
          <w:rFonts w:asciiTheme="minorBidi" w:hAnsiTheme="minorBidi" w:cstheme="minorBidi"/>
        </w:rPr>
        <w:t xml:space="preserve"> Department</w:t>
      </w:r>
      <w:r w:rsidR="00F9417C">
        <w:rPr>
          <w:rFonts w:asciiTheme="minorBidi" w:hAnsiTheme="minorBidi" w:cstheme="minorBidi"/>
        </w:rPr>
        <w:t xml:space="preserve"> of </w:t>
      </w:r>
      <w:r w:rsidR="004A3FCA">
        <w:rPr>
          <w:rFonts w:asciiTheme="minorBidi" w:hAnsiTheme="minorBidi" w:cstheme="minorBidi"/>
        </w:rPr>
        <w:t>Architectural Engineering</w:t>
      </w:r>
      <w:r w:rsidR="004A3FCA" w:rsidRPr="00F9417C">
        <w:rPr>
          <w:rFonts w:asciiTheme="minorBidi" w:hAnsiTheme="minorBidi" w:cstheme="minorBidi"/>
        </w:rPr>
        <w:t xml:space="preserve"> </w:t>
      </w:r>
      <w:r w:rsidR="00F9417C" w:rsidRPr="00F9417C">
        <w:rPr>
          <w:rFonts w:asciiTheme="minorBidi" w:hAnsiTheme="minorBidi" w:cstheme="minorBidi"/>
        </w:rPr>
        <w:t>and Interior Architecture</w:t>
      </w:r>
      <w:r w:rsidR="00F9417C">
        <w:rPr>
          <w:rFonts w:asciiTheme="minorBidi" w:hAnsiTheme="minorBidi" w:cstheme="minorBidi"/>
        </w:rPr>
        <w:t xml:space="preserve">, </w:t>
      </w:r>
      <w:r w:rsidRPr="001C331A">
        <w:rPr>
          <w:rFonts w:asciiTheme="minorBidi" w:hAnsiTheme="minorBidi" w:cstheme="minorBidi"/>
        </w:rPr>
        <w:t>University of Dhofar</w:t>
      </w:r>
      <w:r w:rsidR="00AC6EBE" w:rsidRPr="001C331A">
        <w:rPr>
          <w:rFonts w:asciiTheme="minorBidi" w:hAnsiTheme="minorBidi" w:cstheme="minorBidi"/>
        </w:rPr>
        <w:t>,</w:t>
      </w:r>
      <w:r w:rsidR="001867A4" w:rsidRPr="001C331A">
        <w:rPr>
          <w:rFonts w:asciiTheme="minorBidi" w:hAnsiTheme="minorBidi" w:cstheme="minorBidi"/>
        </w:rPr>
        <w:t xml:space="preserve"> </w:t>
      </w:r>
      <w:r w:rsidRPr="001C331A">
        <w:rPr>
          <w:rFonts w:asciiTheme="minorBidi" w:hAnsiTheme="minorBidi" w:cstheme="minorBidi"/>
        </w:rPr>
        <w:t>Oman</w:t>
      </w:r>
      <w:r w:rsidR="004A3FCA">
        <w:rPr>
          <w:rFonts w:asciiTheme="minorBidi" w:hAnsiTheme="minorBidi" w:cstheme="minorBidi"/>
        </w:rPr>
        <w:t xml:space="preserve"> </w:t>
      </w:r>
    </w:p>
    <w:p w14:paraId="755DA206" w14:textId="2B5A77C4" w:rsidR="001867A4" w:rsidRDefault="001867A4" w:rsidP="002C0719">
      <w:pPr>
        <w:pStyle w:val="schoolname1"/>
        <w:spacing w:line="240" w:lineRule="auto"/>
        <w:jc w:val="both"/>
        <w:rPr>
          <w:rFonts w:asciiTheme="minorBidi" w:hAnsiTheme="minorBidi" w:cstheme="minorBidi"/>
          <w:color w:val="2F5496" w:themeColor="accent5" w:themeShade="BF"/>
        </w:rPr>
      </w:pPr>
      <w:r w:rsidRPr="001C331A">
        <w:rPr>
          <w:rFonts w:asciiTheme="minorBidi" w:hAnsiTheme="minorBidi" w:cstheme="minorBidi"/>
          <w:color w:val="2F5496" w:themeColor="accent5" w:themeShade="BF"/>
        </w:rPr>
        <w:t>(</w:t>
      </w:r>
      <w:r w:rsidR="00571F19" w:rsidRPr="001C331A">
        <w:rPr>
          <w:rFonts w:asciiTheme="minorBidi" w:hAnsiTheme="minorBidi" w:cstheme="minorBidi"/>
          <w:color w:val="2F5496" w:themeColor="accent5" w:themeShade="BF"/>
        </w:rPr>
        <w:t xml:space="preserve">February </w:t>
      </w:r>
      <w:r w:rsidRPr="001C331A">
        <w:rPr>
          <w:rFonts w:asciiTheme="minorBidi" w:hAnsiTheme="minorBidi" w:cstheme="minorBidi"/>
          <w:color w:val="2F5496" w:themeColor="accent5" w:themeShade="BF"/>
        </w:rPr>
        <w:t>201</w:t>
      </w:r>
      <w:r w:rsidR="00BC54C9">
        <w:rPr>
          <w:rFonts w:asciiTheme="minorBidi" w:hAnsiTheme="minorBidi" w:cstheme="minorBidi"/>
          <w:color w:val="2F5496" w:themeColor="accent5" w:themeShade="BF"/>
        </w:rPr>
        <w:t>5</w:t>
      </w:r>
      <w:r w:rsidR="000F19A4">
        <w:rPr>
          <w:rFonts w:asciiTheme="minorBidi" w:hAnsiTheme="minorBidi" w:cstheme="minorBidi"/>
          <w:color w:val="2F5496" w:themeColor="accent5" w:themeShade="BF"/>
        </w:rPr>
        <w:t xml:space="preserve"> </w:t>
      </w:r>
      <w:r w:rsidRPr="001C331A">
        <w:rPr>
          <w:rFonts w:asciiTheme="minorBidi" w:hAnsiTheme="minorBidi" w:cstheme="minorBidi"/>
          <w:color w:val="2F5496" w:themeColor="accent5" w:themeShade="BF"/>
        </w:rPr>
        <w:t xml:space="preserve">– </w:t>
      </w:r>
      <w:r w:rsidR="002C0719">
        <w:rPr>
          <w:rFonts w:asciiTheme="minorBidi" w:hAnsiTheme="minorBidi" w:cstheme="minorBidi"/>
          <w:color w:val="2F5496" w:themeColor="accent5" w:themeShade="BF"/>
        </w:rPr>
        <w:t>June 2019</w:t>
      </w:r>
      <w:r w:rsidRPr="001C331A">
        <w:rPr>
          <w:rFonts w:asciiTheme="minorBidi" w:hAnsiTheme="minorBidi" w:cstheme="minorBidi"/>
          <w:color w:val="2F5496" w:themeColor="accent5" w:themeShade="BF"/>
        </w:rPr>
        <w:t>)</w:t>
      </w:r>
    </w:p>
    <w:p w14:paraId="48B169B4" w14:textId="77777777" w:rsidR="000B1912" w:rsidRDefault="000B1912" w:rsidP="002C0719">
      <w:pPr>
        <w:pStyle w:val="schoolname1"/>
        <w:spacing w:line="240" w:lineRule="auto"/>
        <w:jc w:val="both"/>
        <w:rPr>
          <w:rFonts w:asciiTheme="minorBidi" w:hAnsiTheme="minorBidi" w:cstheme="minorBidi"/>
          <w:color w:val="2F5496" w:themeColor="accent5" w:themeShade="BF"/>
        </w:rPr>
      </w:pPr>
    </w:p>
    <w:p w14:paraId="463ADBD5" w14:textId="0BF7A4A1" w:rsidR="000B1912" w:rsidRDefault="000B1912" w:rsidP="000B1912">
      <w:pPr>
        <w:pStyle w:val="date1"/>
        <w:spacing w:line="240" w:lineRule="auto"/>
        <w:jc w:val="both"/>
        <w:rPr>
          <w:rFonts w:asciiTheme="minorBidi" w:hAnsiTheme="minorBidi" w:cstheme="minorBidi"/>
          <w:bCs/>
          <w:i w:val="0"/>
          <w:color w:val="222E39"/>
          <w:sz w:val="28"/>
          <w:szCs w:val="28"/>
          <w:lang w:eastAsia="en-GB"/>
        </w:rPr>
      </w:pPr>
      <w:r w:rsidRPr="001C2C52">
        <w:rPr>
          <w:rFonts w:asciiTheme="minorBidi" w:hAnsiTheme="minorBidi" w:cstheme="minorBidi"/>
          <w:b/>
          <w:i w:val="0"/>
          <w:color w:val="222E39"/>
          <w:sz w:val="28"/>
          <w:szCs w:val="28"/>
          <w:u w:val="single"/>
          <w:lang w:eastAsia="en-GB"/>
        </w:rPr>
        <w:lastRenderedPageBreak/>
        <w:t>Position:</w:t>
      </w:r>
      <w:r w:rsidRPr="00B479C1">
        <w:rPr>
          <w:rFonts w:asciiTheme="minorBidi" w:hAnsiTheme="minorBidi" w:cstheme="minorBidi"/>
          <w:b/>
          <w:i w:val="0"/>
          <w:color w:val="222E39"/>
          <w:sz w:val="28"/>
          <w:szCs w:val="28"/>
          <w:lang w:eastAsia="en-GB"/>
        </w:rPr>
        <w:t xml:space="preserve"> </w:t>
      </w:r>
      <w:r w:rsidR="001371DA">
        <w:rPr>
          <w:rFonts w:asciiTheme="minorBidi" w:hAnsiTheme="minorBidi" w:cstheme="minorBidi"/>
          <w:bCs/>
          <w:i w:val="0"/>
          <w:color w:val="222E39"/>
          <w:sz w:val="28"/>
          <w:szCs w:val="28"/>
          <w:lang w:eastAsia="en-GB"/>
        </w:rPr>
        <w:t>Associate Professor in</w:t>
      </w:r>
      <w:r w:rsidRPr="00B479C1">
        <w:rPr>
          <w:rFonts w:asciiTheme="minorBidi" w:hAnsiTheme="minorBidi" w:cstheme="minorBidi"/>
          <w:bCs/>
          <w:i w:val="0"/>
          <w:color w:val="222E39"/>
          <w:sz w:val="28"/>
          <w:szCs w:val="28"/>
          <w:lang w:eastAsia="en-GB"/>
        </w:rPr>
        <w:t xml:space="preserve"> Architectural</w:t>
      </w:r>
      <w:r w:rsidR="0034297F">
        <w:rPr>
          <w:rFonts w:asciiTheme="minorBidi" w:hAnsiTheme="minorBidi" w:cstheme="minorBidi"/>
          <w:bCs/>
          <w:i w:val="0"/>
          <w:color w:val="222E39"/>
          <w:sz w:val="28"/>
          <w:szCs w:val="28"/>
          <w:lang w:eastAsia="en-GB"/>
        </w:rPr>
        <w:t xml:space="preserve"> Engineering and Interior Architecture</w:t>
      </w:r>
      <w:r w:rsidRPr="00B479C1">
        <w:rPr>
          <w:rFonts w:asciiTheme="minorBidi" w:hAnsiTheme="minorBidi" w:cstheme="minorBidi"/>
          <w:bCs/>
          <w:i w:val="0"/>
          <w:color w:val="222E39"/>
          <w:sz w:val="28"/>
          <w:szCs w:val="28"/>
          <w:lang w:eastAsia="en-GB"/>
        </w:rPr>
        <w:t xml:space="preserve"> </w:t>
      </w:r>
      <w:r w:rsidR="0034297F" w:rsidRPr="00B479C1">
        <w:rPr>
          <w:rFonts w:asciiTheme="minorBidi" w:hAnsiTheme="minorBidi" w:cstheme="minorBidi"/>
          <w:bCs/>
          <w:i w:val="0"/>
          <w:color w:val="222E39"/>
          <w:sz w:val="28"/>
          <w:szCs w:val="28"/>
          <w:lang w:eastAsia="en-GB"/>
        </w:rPr>
        <w:t>Department</w:t>
      </w:r>
      <w:r w:rsidR="0034297F">
        <w:rPr>
          <w:rFonts w:asciiTheme="minorBidi" w:hAnsiTheme="minorBidi" w:cstheme="minorBidi"/>
          <w:bCs/>
          <w:i w:val="0"/>
          <w:color w:val="222E39"/>
          <w:sz w:val="28"/>
          <w:szCs w:val="28"/>
          <w:lang w:eastAsia="en-GB"/>
        </w:rPr>
        <w:t>.</w:t>
      </w:r>
      <w:r w:rsidR="001371DA">
        <w:rPr>
          <w:rFonts w:asciiTheme="minorBidi" w:hAnsiTheme="minorBidi" w:cstheme="minorBidi"/>
          <w:bCs/>
          <w:i w:val="0"/>
          <w:color w:val="222E39"/>
          <w:sz w:val="28"/>
          <w:szCs w:val="28"/>
          <w:lang w:eastAsia="en-GB"/>
        </w:rPr>
        <w:t>(2015-2019)</w:t>
      </w:r>
    </w:p>
    <w:p w14:paraId="758935EF" w14:textId="2BE710C1" w:rsidR="00374988" w:rsidRDefault="00374988" w:rsidP="002C0719">
      <w:pPr>
        <w:pStyle w:val="schoolname1"/>
        <w:spacing w:line="240" w:lineRule="auto"/>
        <w:jc w:val="both"/>
        <w:rPr>
          <w:rFonts w:asciiTheme="minorBidi" w:hAnsiTheme="minorBidi" w:cstheme="minorBidi"/>
          <w:color w:val="2F5496" w:themeColor="accent5" w:themeShade="BF"/>
        </w:rPr>
      </w:pPr>
    </w:p>
    <w:p w14:paraId="5A7A8A90" w14:textId="700A60B4" w:rsidR="00374988" w:rsidRPr="00662243" w:rsidRDefault="000B1912" w:rsidP="000B1912">
      <w:pPr>
        <w:pStyle w:val="schoolname1"/>
        <w:numPr>
          <w:ilvl w:val="0"/>
          <w:numId w:val="33"/>
        </w:numPr>
        <w:spacing w:line="240" w:lineRule="auto"/>
        <w:jc w:val="both"/>
        <w:rPr>
          <w:rFonts w:asciiTheme="minorBidi" w:hAnsiTheme="minorBidi" w:cstheme="minorBidi"/>
          <w:b w:val="0"/>
          <w:bCs/>
          <w:color w:val="auto"/>
        </w:rPr>
      </w:pPr>
      <w:r w:rsidRPr="00662243">
        <w:rPr>
          <w:rFonts w:asciiTheme="minorBidi" w:hAnsiTheme="minorBidi" w:cstheme="minorBidi"/>
          <w:color w:val="auto"/>
        </w:rPr>
        <w:t xml:space="preserve">Chair </w:t>
      </w:r>
      <w:r w:rsidRPr="00662243">
        <w:rPr>
          <w:rFonts w:asciiTheme="minorBidi" w:hAnsiTheme="minorBidi" w:cstheme="minorBidi"/>
          <w:b w:val="0"/>
          <w:bCs/>
          <w:color w:val="auto"/>
        </w:rPr>
        <w:t xml:space="preserve">of </w:t>
      </w:r>
      <w:r w:rsidR="00851876" w:rsidRPr="00662243">
        <w:rPr>
          <w:rFonts w:asciiTheme="minorBidi" w:hAnsiTheme="minorBidi" w:cstheme="minorBidi"/>
          <w:b w:val="0"/>
          <w:bCs/>
          <w:color w:val="auto"/>
        </w:rPr>
        <w:t xml:space="preserve">University </w:t>
      </w:r>
      <w:r w:rsidRPr="00662243">
        <w:rPr>
          <w:rFonts w:asciiTheme="minorBidi" w:hAnsiTheme="minorBidi" w:cstheme="minorBidi"/>
          <w:b w:val="0"/>
          <w:bCs/>
          <w:color w:val="auto"/>
        </w:rPr>
        <w:t>Scientific Research Committee.</w:t>
      </w:r>
    </w:p>
    <w:p w14:paraId="592CBB65" w14:textId="74914B97" w:rsidR="004A5502" w:rsidRPr="00662243" w:rsidRDefault="004A5502" w:rsidP="000B1912">
      <w:pPr>
        <w:pStyle w:val="schoolname1"/>
        <w:numPr>
          <w:ilvl w:val="0"/>
          <w:numId w:val="33"/>
        </w:numPr>
        <w:spacing w:line="240" w:lineRule="auto"/>
        <w:jc w:val="both"/>
        <w:rPr>
          <w:rFonts w:asciiTheme="minorBidi" w:hAnsiTheme="minorBidi" w:cstheme="minorBidi"/>
          <w:b w:val="0"/>
          <w:bCs/>
          <w:color w:val="auto"/>
        </w:rPr>
      </w:pPr>
      <w:r w:rsidRPr="00662243">
        <w:rPr>
          <w:rFonts w:asciiTheme="minorBidi" w:hAnsiTheme="minorBidi" w:cstheme="minorBidi"/>
          <w:color w:val="auto"/>
        </w:rPr>
        <w:t xml:space="preserve">Chair </w:t>
      </w:r>
      <w:r w:rsidRPr="00662243">
        <w:rPr>
          <w:rFonts w:asciiTheme="minorBidi" w:hAnsiTheme="minorBidi" w:cstheme="minorBidi"/>
          <w:b w:val="0"/>
          <w:bCs/>
          <w:color w:val="auto"/>
        </w:rPr>
        <w:t>of Eco Event Workshop for designing Eco Friendly House in Oman.</w:t>
      </w:r>
    </w:p>
    <w:p w14:paraId="34182382" w14:textId="20BA033F" w:rsidR="000B1912" w:rsidRPr="00662243" w:rsidRDefault="000B1912" w:rsidP="000B1912">
      <w:pPr>
        <w:pStyle w:val="schoolname1"/>
        <w:numPr>
          <w:ilvl w:val="0"/>
          <w:numId w:val="33"/>
        </w:numPr>
        <w:spacing w:line="240" w:lineRule="auto"/>
        <w:jc w:val="both"/>
        <w:rPr>
          <w:rFonts w:asciiTheme="minorBidi" w:hAnsiTheme="minorBidi" w:cstheme="minorBidi"/>
          <w:b w:val="0"/>
          <w:bCs/>
          <w:color w:val="auto"/>
        </w:rPr>
      </w:pPr>
      <w:r w:rsidRPr="00662243">
        <w:rPr>
          <w:rFonts w:asciiTheme="minorBidi" w:hAnsiTheme="minorBidi" w:cstheme="minorBidi"/>
          <w:color w:val="auto"/>
        </w:rPr>
        <w:t xml:space="preserve">Chair </w:t>
      </w:r>
      <w:r w:rsidRPr="00662243">
        <w:rPr>
          <w:rFonts w:asciiTheme="minorBidi" w:hAnsiTheme="minorBidi" w:cstheme="minorBidi"/>
          <w:b w:val="0"/>
          <w:bCs/>
          <w:color w:val="auto"/>
        </w:rPr>
        <w:t>of Final Exams Committee.</w:t>
      </w:r>
    </w:p>
    <w:p w14:paraId="79BE06CF" w14:textId="5FA5D06B" w:rsidR="00374988" w:rsidRDefault="000B1912" w:rsidP="00662243">
      <w:pPr>
        <w:pStyle w:val="schoolname1"/>
        <w:numPr>
          <w:ilvl w:val="0"/>
          <w:numId w:val="33"/>
        </w:numPr>
        <w:spacing w:line="240" w:lineRule="auto"/>
        <w:jc w:val="both"/>
        <w:rPr>
          <w:rFonts w:asciiTheme="minorBidi" w:hAnsiTheme="minorBidi" w:cstheme="minorBidi"/>
          <w:color w:val="auto"/>
        </w:rPr>
      </w:pPr>
      <w:r w:rsidRPr="00662243">
        <w:rPr>
          <w:rFonts w:asciiTheme="minorBidi" w:hAnsiTheme="minorBidi" w:cstheme="minorBidi"/>
          <w:color w:val="auto"/>
        </w:rPr>
        <w:t xml:space="preserve">Chair </w:t>
      </w:r>
      <w:r w:rsidRPr="00662243">
        <w:rPr>
          <w:rFonts w:asciiTheme="minorBidi" w:hAnsiTheme="minorBidi" w:cstheme="minorBidi"/>
          <w:b w:val="0"/>
          <w:bCs/>
          <w:color w:val="auto"/>
        </w:rPr>
        <w:t xml:space="preserve">of </w:t>
      </w:r>
      <w:r w:rsidR="004A5502" w:rsidRPr="00662243">
        <w:rPr>
          <w:rFonts w:asciiTheme="minorBidi" w:hAnsiTheme="minorBidi" w:cstheme="minorBidi"/>
          <w:b w:val="0"/>
          <w:bCs/>
          <w:color w:val="auto"/>
        </w:rPr>
        <w:t xml:space="preserve">College Research </w:t>
      </w:r>
      <w:r w:rsidR="00D1641F" w:rsidRPr="00662243">
        <w:rPr>
          <w:rFonts w:asciiTheme="minorBidi" w:hAnsiTheme="minorBidi" w:cstheme="minorBidi"/>
          <w:b w:val="0"/>
          <w:bCs/>
          <w:color w:val="auto"/>
        </w:rPr>
        <w:t>Committee</w:t>
      </w:r>
      <w:r w:rsidR="00662243" w:rsidRPr="00662243">
        <w:rPr>
          <w:rFonts w:asciiTheme="minorBidi" w:hAnsiTheme="minorBidi" w:cstheme="minorBidi"/>
          <w:b w:val="0"/>
          <w:bCs/>
          <w:color w:val="auto"/>
        </w:rPr>
        <w:t>.</w:t>
      </w:r>
    </w:p>
    <w:p w14:paraId="77399014" w14:textId="77777777" w:rsidR="00662243" w:rsidRPr="00662243" w:rsidRDefault="00662243" w:rsidP="00662243">
      <w:pPr>
        <w:pStyle w:val="schoolname1"/>
        <w:spacing w:line="240" w:lineRule="auto"/>
        <w:ind w:left="720"/>
        <w:jc w:val="both"/>
        <w:rPr>
          <w:rFonts w:asciiTheme="minorBidi" w:hAnsiTheme="minorBidi" w:cstheme="minorBidi"/>
          <w:color w:val="auto"/>
        </w:rPr>
      </w:pPr>
    </w:p>
    <w:p w14:paraId="0424D6A6" w14:textId="27DB2C56" w:rsidR="00B24910" w:rsidRPr="00A43FED" w:rsidRDefault="00B24910" w:rsidP="00B24910">
      <w:pPr>
        <w:pStyle w:val="date1"/>
        <w:numPr>
          <w:ilvl w:val="0"/>
          <w:numId w:val="15"/>
        </w:numPr>
        <w:spacing w:line="240" w:lineRule="auto"/>
        <w:jc w:val="both"/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</w:pPr>
      <w:r w:rsidRPr="00B24910">
        <w:rPr>
          <w:rFonts w:asciiTheme="minorBidi" w:hAnsiTheme="minorBidi"/>
          <w:b/>
          <w:color w:val="222E39"/>
          <w:sz w:val="24"/>
          <w:szCs w:val="26"/>
          <w:lang w:eastAsia="en-GB"/>
        </w:rPr>
        <w:t>Taught the following modules:</w:t>
      </w:r>
      <w:r w:rsidRPr="00B24910">
        <w:rPr>
          <w:rFonts w:asciiTheme="minorBidi" w:hAnsiTheme="minorBidi"/>
          <w:bCs/>
          <w:color w:val="222E39"/>
          <w:sz w:val="24"/>
          <w:szCs w:val="26"/>
          <w:lang w:eastAsia="en-GB"/>
        </w:rPr>
        <w:t xml:space="preserve"> 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Colour </w:t>
      </w:r>
      <w:r w:rsidR="005F600C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Fundamentals,</w:t>
      </w:r>
      <w:r w:rsidRPr="00A43FED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 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Environmental Control </w:t>
      </w:r>
      <w:r w:rsidR="005F600C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System, Furniture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 </w:t>
      </w:r>
      <w:r w:rsidR="005F600C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Design,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 Finishes and </w:t>
      </w:r>
      <w:r w:rsidR="005F600C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Materials,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 Interior Architecture </w:t>
      </w:r>
      <w:r w:rsidR="005F600C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Studio, Drawing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 I, Drawing </w:t>
      </w:r>
      <w:r w:rsidR="003853F5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II,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 Modern </w:t>
      </w:r>
      <w:r w:rsidR="003853F5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Practice</w:t>
      </w:r>
      <w:r w:rsidR="003853F5" w:rsidRPr="00A43FED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, Advanced</w:t>
      </w:r>
      <w:r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 xml:space="preserve"> Detailing </w:t>
      </w:r>
      <w:r w:rsidRPr="00A43FED">
        <w:rPr>
          <w:rFonts w:asciiTheme="minorBidi" w:hAnsiTheme="minorBidi" w:cstheme="minorBidi"/>
          <w:bCs/>
          <w:i w:val="0"/>
          <w:color w:val="222E39"/>
          <w:sz w:val="24"/>
          <w:szCs w:val="26"/>
          <w:lang w:eastAsia="en-GB"/>
        </w:rPr>
        <w:t>and Community of Housing Design.</w:t>
      </w:r>
    </w:p>
    <w:p w14:paraId="6C6111D9" w14:textId="77777777" w:rsidR="00732922" w:rsidRPr="00B24910" w:rsidRDefault="00732922" w:rsidP="00EE7987">
      <w:pPr>
        <w:pStyle w:val="liste"/>
        <w:numPr>
          <w:ilvl w:val="0"/>
          <w:numId w:val="15"/>
        </w:numPr>
        <w:jc w:val="both"/>
        <w:rPr>
          <w:rFonts w:asciiTheme="minorBidi" w:eastAsiaTheme="majorEastAsia" w:hAnsiTheme="minorBidi"/>
          <w:bCs/>
          <w:sz w:val="24"/>
          <w:szCs w:val="26"/>
          <w:lang w:eastAsia="en-GB"/>
        </w:rPr>
      </w:pPr>
      <w:r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>Stud</w:t>
      </w:r>
      <w:r w:rsidR="00014ABB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>ent career a</w:t>
      </w:r>
      <w:r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>dviser</w:t>
      </w:r>
      <w:r w:rsidR="002B7F54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>.</w:t>
      </w:r>
    </w:p>
    <w:p w14:paraId="62F6B315" w14:textId="77777777" w:rsidR="00371721" w:rsidRDefault="007D14C9" w:rsidP="00EE7987">
      <w:pPr>
        <w:pStyle w:val="liste"/>
        <w:numPr>
          <w:ilvl w:val="0"/>
          <w:numId w:val="15"/>
        </w:numPr>
        <w:jc w:val="both"/>
        <w:rPr>
          <w:rFonts w:asciiTheme="minorBidi" w:hAnsiTheme="minorBidi"/>
          <w:lang w:eastAsia="en-GB"/>
        </w:rPr>
      </w:pPr>
      <w:r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>Supervision of final year projects</w:t>
      </w:r>
      <w:r w:rsidR="002B7F54" w:rsidRPr="001C331A">
        <w:rPr>
          <w:rFonts w:asciiTheme="minorBidi" w:hAnsiTheme="minorBidi"/>
          <w:lang w:eastAsia="en-GB"/>
        </w:rPr>
        <w:t>.</w:t>
      </w:r>
    </w:p>
    <w:p w14:paraId="2D411335" w14:textId="77777777" w:rsidR="006D05D2" w:rsidRDefault="006D05D2" w:rsidP="00EE7987">
      <w:pPr>
        <w:pStyle w:val="liste"/>
        <w:numPr>
          <w:ilvl w:val="0"/>
          <w:numId w:val="0"/>
        </w:numPr>
        <w:ind w:left="720"/>
        <w:jc w:val="both"/>
        <w:rPr>
          <w:rFonts w:asciiTheme="minorBidi" w:hAnsiTheme="minorBidi"/>
          <w:lang w:eastAsia="en-GB"/>
        </w:rPr>
      </w:pPr>
    </w:p>
    <w:p w14:paraId="348AA548" w14:textId="77777777" w:rsidR="006D05D2" w:rsidRPr="00EC4136" w:rsidRDefault="006D05D2" w:rsidP="00EE7987">
      <w:pPr>
        <w:pStyle w:val="schoolname1"/>
        <w:spacing w:line="240" w:lineRule="auto"/>
        <w:rPr>
          <w:rFonts w:asciiTheme="minorBidi" w:hAnsiTheme="minorBidi" w:cstheme="minorBidi"/>
        </w:rPr>
      </w:pPr>
      <w:r w:rsidRPr="00EC4136">
        <w:rPr>
          <w:rFonts w:asciiTheme="minorBidi" w:hAnsiTheme="minorBidi" w:cstheme="minorBidi"/>
        </w:rPr>
        <w:t>Ass</w:t>
      </w:r>
      <w:r>
        <w:rPr>
          <w:rFonts w:asciiTheme="minorBidi" w:hAnsiTheme="minorBidi" w:cstheme="minorBidi"/>
        </w:rPr>
        <w:t xml:space="preserve">ociate </w:t>
      </w:r>
      <w:r w:rsidRPr="00EC4136">
        <w:rPr>
          <w:rFonts w:asciiTheme="minorBidi" w:hAnsiTheme="minorBidi" w:cstheme="minorBidi"/>
        </w:rPr>
        <w:t>Professor in Architectural Engineering University of Modern Science and Arts (MSA), Faculty of Enginee</w:t>
      </w:r>
      <w:r>
        <w:rPr>
          <w:rFonts w:asciiTheme="minorBidi" w:hAnsiTheme="minorBidi" w:cstheme="minorBidi"/>
        </w:rPr>
        <w:t>ring, Egypt</w:t>
      </w:r>
      <w:r w:rsidRPr="00EC4136">
        <w:rPr>
          <w:rFonts w:asciiTheme="minorBidi" w:hAnsiTheme="minorBidi" w:cstheme="minorBidi"/>
        </w:rPr>
        <w:t>.</w:t>
      </w:r>
    </w:p>
    <w:p w14:paraId="45F38A81" w14:textId="4B45785A" w:rsidR="006D05D2" w:rsidRDefault="006D05D2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</w:pPr>
      <w:r w:rsidRPr="001C331A">
        <w:rPr>
          <w:rFonts w:asciiTheme="minorBidi" w:hAnsiTheme="minorBidi" w:cstheme="minorBidi"/>
          <w:color w:val="2F5496" w:themeColor="accent5" w:themeShade="BF"/>
        </w:rPr>
        <w:t xml:space="preserve"> (</w:t>
      </w: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September 2013 – Feb 2015)</w:t>
      </w:r>
    </w:p>
    <w:p w14:paraId="2B155E6A" w14:textId="77777777" w:rsidR="006D05D2" w:rsidRPr="00C160C8" w:rsidRDefault="006D05D2" w:rsidP="00C160C8">
      <w:pPr>
        <w:pStyle w:val="NoSpacing"/>
        <w:jc w:val="both"/>
        <w:rPr>
          <w:rFonts w:asciiTheme="minorBidi" w:hAnsiTheme="minorBidi"/>
          <w:bCs/>
          <w:sz w:val="22"/>
          <w:lang w:eastAsia="en-GB"/>
        </w:rPr>
      </w:pPr>
    </w:p>
    <w:p w14:paraId="6DD3E365" w14:textId="04CE723F" w:rsidR="006D05D2" w:rsidRPr="00C160C8" w:rsidRDefault="006D05D2" w:rsidP="00C160C8">
      <w:pPr>
        <w:pStyle w:val="liste"/>
        <w:numPr>
          <w:ilvl w:val="0"/>
          <w:numId w:val="37"/>
        </w:numPr>
        <w:jc w:val="both"/>
        <w:rPr>
          <w:rFonts w:asciiTheme="minorBidi" w:eastAsiaTheme="majorEastAsia" w:hAnsiTheme="minorBidi"/>
          <w:bCs/>
          <w:sz w:val="24"/>
          <w:szCs w:val="26"/>
          <w:lang w:eastAsia="en-GB"/>
        </w:rPr>
      </w:pPr>
      <w:r w:rsidRPr="00C160C8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Taught architectural design </w:t>
      </w:r>
      <w:r w:rsidR="00EE7987" w:rsidRPr="00C160C8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courses, </w:t>
      </w:r>
      <w:r w:rsidR="00B24910" w:rsidRPr="00C160C8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History of Architecture and </w:t>
      </w:r>
      <w:r w:rsidR="00EE7987" w:rsidRPr="00C160C8">
        <w:rPr>
          <w:rFonts w:asciiTheme="minorBidi" w:eastAsiaTheme="majorEastAsia" w:hAnsiTheme="minorBidi"/>
          <w:bCs/>
          <w:sz w:val="24"/>
          <w:szCs w:val="26"/>
          <w:lang w:eastAsia="en-GB"/>
        </w:rPr>
        <w:t>Final year projects.</w:t>
      </w:r>
    </w:p>
    <w:p w14:paraId="74C78031" w14:textId="77777777" w:rsidR="006D05D2" w:rsidRPr="00C160C8" w:rsidRDefault="006D05D2" w:rsidP="00C160C8">
      <w:pPr>
        <w:pStyle w:val="schoolname1"/>
        <w:spacing w:line="240" w:lineRule="auto"/>
        <w:rPr>
          <w:rFonts w:asciiTheme="minorBidi" w:hAnsiTheme="minorBidi" w:cstheme="minorBidi"/>
          <w:b w:val="0"/>
          <w:bCs/>
          <w:color w:val="auto"/>
        </w:rPr>
      </w:pPr>
    </w:p>
    <w:p w14:paraId="248DC439" w14:textId="77777777" w:rsidR="00832D10" w:rsidRDefault="00F9417C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</w:pPr>
      <w:r w:rsidRPr="00F9417C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Ass</w:t>
      </w:r>
      <w:r w:rsidR="00633BD1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ociate</w:t>
      </w:r>
      <w:r w:rsidRPr="00F9417C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 Professor in Architectural Engineering, 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Department of Interior Design,</w:t>
      </w:r>
      <w:r w:rsidRPr="00F9417C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 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king A</w:t>
      </w:r>
      <w:r w:rsidRPr="00F9417C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bdulaziz </w:t>
      </w:r>
      <w:r w:rsidR="00832D10" w:rsidRPr="00F9417C"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>University</w:t>
      </w:r>
      <w:r>
        <w:rPr>
          <w:rFonts w:asciiTheme="minorBidi" w:hAnsiTheme="minorBidi" w:cstheme="minorBidi"/>
          <w:b/>
          <w:i w:val="0"/>
          <w:color w:val="222E39"/>
          <w:sz w:val="24"/>
          <w:szCs w:val="26"/>
          <w:lang w:eastAsia="en-GB"/>
        </w:rPr>
        <w:t xml:space="preserve">, Saudi Arabia </w:t>
      </w:r>
    </w:p>
    <w:p w14:paraId="6DAD9240" w14:textId="77777777" w:rsidR="001867A4" w:rsidRPr="001C331A" w:rsidRDefault="00F9417C" w:rsidP="00EE7987">
      <w:pPr>
        <w:pStyle w:val="date1"/>
        <w:spacing w:line="240" w:lineRule="auto"/>
        <w:jc w:val="both"/>
        <w:rPr>
          <w:rFonts w:asciiTheme="minorBidi" w:eastAsia="Times New Roman" w:hAnsiTheme="minorBidi" w:cstheme="minorBidi"/>
          <w:lang w:eastAsia="en-GB"/>
        </w:rPr>
      </w:pP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(September 2012</w:t>
      </w:r>
      <w:r w:rsidR="001867A4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–</w:t>
      </w: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</w:t>
      </w:r>
      <w:r w:rsidR="002707C8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July</w:t>
      </w: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2013</w:t>
      </w:r>
      <w:r w:rsidR="001867A4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)</w:t>
      </w:r>
    </w:p>
    <w:p w14:paraId="36D08F65" w14:textId="77777777" w:rsidR="001867A4" w:rsidRPr="001C331A" w:rsidRDefault="001867A4" w:rsidP="00EE7987">
      <w:pPr>
        <w:pStyle w:val="NoSpacing"/>
        <w:jc w:val="both"/>
        <w:rPr>
          <w:rFonts w:asciiTheme="minorBidi" w:hAnsiTheme="minorBidi"/>
          <w:lang w:eastAsia="en-GB"/>
        </w:rPr>
      </w:pPr>
    </w:p>
    <w:p w14:paraId="7A19F020" w14:textId="77777777" w:rsidR="00F9417C" w:rsidRPr="00B24910" w:rsidRDefault="00F9417C" w:rsidP="00B24910">
      <w:pPr>
        <w:pStyle w:val="liste"/>
        <w:numPr>
          <w:ilvl w:val="0"/>
          <w:numId w:val="17"/>
        </w:numPr>
        <w:jc w:val="both"/>
        <w:rPr>
          <w:rFonts w:asciiTheme="minorBidi" w:eastAsiaTheme="majorEastAsia" w:hAnsiTheme="minorBidi"/>
          <w:bCs/>
          <w:sz w:val="24"/>
          <w:szCs w:val="26"/>
          <w:lang w:eastAsia="en-GB"/>
        </w:rPr>
      </w:pPr>
      <w:r w:rsidRPr="00B24910">
        <w:rPr>
          <w:rFonts w:asciiTheme="minorBidi" w:eastAsiaTheme="majorEastAsia" w:hAnsiTheme="minorBidi"/>
          <w:b/>
          <w:sz w:val="24"/>
          <w:szCs w:val="26"/>
          <w:lang w:eastAsia="en-GB"/>
        </w:rPr>
        <w:t>Taught the following modules:</w:t>
      </w:r>
      <w:r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 Residential </w:t>
      </w:r>
      <w:r w:rsidR="00145CE2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and </w:t>
      </w:r>
      <w:r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>Commercial Building Design</w:t>
      </w:r>
      <w:r w:rsidR="00145CE2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, Environmental Control System, </w:t>
      </w:r>
      <w:r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History </w:t>
      </w:r>
      <w:r w:rsidR="00145CE2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of </w:t>
      </w:r>
      <w:r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>Architecture</w:t>
      </w:r>
      <w:r w:rsidR="00145CE2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, </w:t>
      </w:r>
      <w:r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Conceptual History </w:t>
      </w:r>
      <w:r w:rsidR="00145CE2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and Building </w:t>
      </w:r>
      <w:r w:rsidR="00241227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>and</w:t>
      </w:r>
      <w:r w:rsidR="00145CE2" w:rsidRPr="00B24910">
        <w:rPr>
          <w:rFonts w:asciiTheme="minorBidi" w:eastAsiaTheme="majorEastAsia" w:hAnsiTheme="minorBidi"/>
          <w:bCs/>
          <w:sz w:val="24"/>
          <w:szCs w:val="26"/>
          <w:lang w:eastAsia="en-GB"/>
        </w:rPr>
        <w:t xml:space="preserve"> Finishing Materials.</w:t>
      </w:r>
    </w:p>
    <w:p w14:paraId="501E050B" w14:textId="77777777" w:rsidR="003C1E82" w:rsidRPr="00B24910" w:rsidRDefault="003C1E82" w:rsidP="00B24910">
      <w:pPr>
        <w:pStyle w:val="liste"/>
        <w:numPr>
          <w:ilvl w:val="0"/>
          <w:numId w:val="17"/>
        </w:numPr>
        <w:jc w:val="both"/>
        <w:rPr>
          <w:rFonts w:asciiTheme="minorBidi" w:eastAsiaTheme="majorEastAsia" w:hAnsiTheme="minorBidi"/>
          <w:bCs/>
          <w:sz w:val="24"/>
          <w:szCs w:val="26"/>
          <w:lang w:eastAsia="en-GB"/>
        </w:rPr>
      </w:pPr>
    </w:p>
    <w:p w14:paraId="2AB455EF" w14:textId="77777777" w:rsidR="006F08C0" w:rsidRPr="001C331A" w:rsidRDefault="002707C8" w:rsidP="00EE7987">
      <w:pPr>
        <w:pStyle w:val="schoolname1"/>
        <w:spacing w:line="240" w:lineRule="auto"/>
        <w:jc w:val="both"/>
        <w:rPr>
          <w:rFonts w:asciiTheme="minorBidi" w:hAnsiTheme="minorBidi" w:cstheme="minorBidi"/>
          <w:lang w:eastAsia="en-GB"/>
        </w:rPr>
      </w:pPr>
      <w:r>
        <w:rPr>
          <w:rFonts w:asciiTheme="minorBidi" w:hAnsiTheme="minorBidi" w:cstheme="minorBidi"/>
          <w:lang w:eastAsia="en-GB"/>
        </w:rPr>
        <w:t>H</w:t>
      </w:r>
      <w:r w:rsidRPr="002707C8">
        <w:rPr>
          <w:rFonts w:asciiTheme="minorBidi" w:hAnsiTheme="minorBidi" w:cstheme="minorBidi"/>
          <w:lang w:eastAsia="en-GB"/>
        </w:rPr>
        <w:t>ead of Architecture Department,</w:t>
      </w:r>
      <w:r w:rsidR="006F08C0" w:rsidRPr="001C331A">
        <w:rPr>
          <w:rFonts w:asciiTheme="minorBidi" w:hAnsiTheme="minorBidi" w:cstheme="minorBidi"/>
          <w:lang w:eastAsia="en-GB"/>
        </w:rPr>
        <w:t xml:space="preserve"> </w:t>
      </w:r>
      <w:r>
        <w:rPr>
          <w:rFonts w:asciiTheme="minorBidi" w:hAnsiTheme="minorBidi" w:cstheme="minorBidi"/>
          <w:lang w:eastAsia="en-GB"/>
        </w:rPr>
        <w:t>Modern Academy, Maadi, Egypt</w:t>
      </w:r>
      <w:r w:rsidR="006F08C0" w:rsidRPr="001C331A">
        <w:rPr>
          <w:rFonts w:asciiTheme="minorBidi" w:hAnsiTheme="minorBidi" w:cstheme="minorBidi"/>
          <w:lang w:eastAsia="en-GB"/>
        </w:rPr>
        <w:t xml:space="preserve"> </w:t>
      </w:r>
    </w:p>
    <w:p w14:paraId="63516A9E" w14:textId="77777777" w:rsidR="006F08C0" w:rsidRPr="00832D10" w:rsidRDefault="006F08C0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</w:pPr>
      <w:r w:rsidRPr="001C331A">
        <w:rPr>
          <w:rFonts w:asciiTheme="minorBidi" w:hAnsiTheme="minorBidi" w:cstheme="minorBidi"/>
          <w:color w:val="2F5496" w:themeColor="accent5" w:themeShade="BF"/>
        </w:rPr>
        <w:t>(</w:t>
      </w:r>
      <w:r w:rsidR="002707C8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September</w:t>
      </w:r>
      <w:r w:rsidR="00CE7B43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</w:t>
      </w: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20</w:t>
      </w:r>
      <w:r w:rsidR="00CB33C4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1</w:t>
      </w:r>
      <w:r w:rsidR="002707C8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0</w:t>
      </w:r>
      <w:r w:rsidR="004C1349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– </w:t>
      </w:r>
      <w:r w:rsidR="002707C8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July</w:t>
      </w:r>
      <w:r w:rsidR="00CE7B43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</w:t>
      </w:r>
      <w:r w:rsidR="00CB33C4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201</w:t>
      </w:r>
      <w:r w:rsidR="002707C8"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1</w:t>
      </w: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)</w:t>
      </w:r>
    </w:p>
    <w:p w14:paraId="45742376" w14:textId="77777777" w:rsidR="006F08C0" w:rsidRPr="001C331A" w:rsidRDefault="006F08C0" w:rsidP="00EE7987">
      <w:pPr>
        <w:pStyle w:val="NoSpacing"/>
        <w:jc w:val="both"/>
        <w:rPr>
          <w:rFonts w:asciiTheme="minorBidi" w:hAnsiTheme="minorBidi"/>
          <w:lang w:eastAsia="en-GB"/>
        </w:rPr>
      </w:pPr>
    </w:p>
    <w:p w14:paraId="13814D92" w14:textId="77777777" w:rsidR="00673A8C" w:rsidRPr="00021D3D" w:rsidRDefault="00620F42" w:rsidP="00EE7987">
      <w:pPr>
        <w:pStyle w:val="liste"/>
        <w:numPr>
          <w:ilvl w:val="0"/>
          <w:numId w:val="17"/>
        </w:numPr>
        <w:jc w:val="both"/>
        <w:rPr>
          <w:rFonts w:asciiTheme="minorBidi" w:eastAsiaTheme="majorEastAsia" w:hAnsiTheme="minorBidi"/>
          <w:bCs/>
          <w:sz w:val="24"/>
          <w:szCs w:val="26"/>
          <w:lang w:eastAsia="en-GB"/>
        </w:rPr>
      </w:pPr>
      <w:r w:rsidRPr="00021D3D">
        <w:rPr>
          <w:rFonts w:asciiTheme="minorBidi" w:eastAsiaTheme="majorEastAsia" w:hAnsiTheme="minorBidi"/>
          <w:bCs/>
          <w:sz w:val="24"/>
          <w:szCs w:val="26"/>
          <w:lang w:eastAsia="en-GB"/>
        </w:rPr>
        <w:t>Taught architectural design courses</w:t>
      </w:r>
      <w:r w:rsidR="00EE7987" w:rsidRPr="00021D3D">
        <w:rPr>
          <w:rFonts w:asciiTheme="minorBidi" w:eastAsiaTheme="majorEastAsia" w:hAnsiTheme="minorBidi"/>
          <w:bCs/>
          <w:sz w:val="24"/>
          <w:szCs w:val="26"/>
          <w:lang w:eastAsia="en-GB"/>
        </w:rPr>
        <w:t>, Final year projects.</w:t>
      </w:r>
      <w:r w:rsidRPr="00021D3D">
        <w:rPr>
          <w:rFonts w:asciiTheme="minorBidi" w:eastAsiaTheme="majorEastAsia" w:hAnsiTheme="minorBidi"/>
          <w:bCs/>
          <w:sz w:val="24"/>
          <w:szCs w:val="26"/>
          <w:lang w:eastAsia="en-GB"/>
        </w:rPr>
        <w:t>.</w:t>
      </w:r>
    </w:p>
    <w:p w14:paraId="62899C80" w14:textId="77777777" w:rsidR="002E1DEF" w:rsidRPr="001C331A" w:rsidRDefault="002E1DEF" w:rsidP="00EE7987">
      <w:pPr>
        <w:pStyle w:val="liste"/>
        <w:numPr>
          <w:ilvl w:val="0"/>
          <w:numId w:val="0"/>
        </w:numPr>
        <w:ind w:left="720"/>
        <w:jc w:val="both"/>
        <w:rPr>
          <w:rFonts w:asciiTheme="minorBidi" w:hAnsiTheme="minorBidi"/>
        </w:rPr>
      </w:pPr>
    </w:p>
    <w:p w14:paraId="5445B8C2" w14:textId="77777777" w:rsidR="00832D10" w:rsidRDefault="00DE74DA" w:rsidP="00EE7987">
      <w:pPr>
        <w:pStyle w:val="schoolname1"/>
        <w:spacing w:line="240" w:lineRule="auto"/>
        <w:rPr>
          <w:rFonts w:asciiTheme="minorBidi" w:hAnsiTheme="minorBidi" w:cstheme="minorBidi"/>
        </w:rPr>
      </w:pPr>
      <w:r w:rsidRPr="00EC4136">
        <w:rPr>
          <w:rFonts w:asciiTheme="minorBidi" w:hAnsiTheme="minorBidi" w:cstheme="minorBidi"/>
        </w:rPr>
        <w:t>Ass</w:t>
      </w:r>
      <w:r w:rsidR="00832D10">
        <w:rPr>
          <w:rFonts w:asciiTheme="minorBidi" w:hAnsiTheme="minorBidi" w:cstheme="minorBidi"/>
        </w:rPr>
        <w:t>ociate</w:t>
      </w:r>
      <w:r w:rsidRPr="00EC4136">
        <w:rPr>
          <w:rFonts w:asciiTheme="minorBidi" w:hAnsiTheme="minorBidi" w:cstheme="minorBidi"/>
        </w:rPr>
        <w:t xml:space="preserve"> Professor in Architectural Engineering</w:t>
      </w:r>
      <w:r>
        <w:rPr>
          <w:rFonts w:asciiTheme="minorBidi" w:hAnsiTheme="minorBidi" w:cstheme="minorBidi"/>
        </w:rPr>
        <w:t>,</w:t>
      </w:r>
      <w:r w:rsidRPr="00EC4136">
        <w:rPr>
          <w:rFonts w:asciiTheme="minorBidi" w:hAnsiTheme="minorBidi" w:cstheme="minorBidi"/>
        </w:rPr>
        <w:t xml:space="preserve"> </w:t>
      </w:r>
      <w:r w:rsidRPr="00DE74DA">
        <w:rPr>
          <w:rFonts w:asciiTheme="minorBidi" w:hAnsiTheme="minorBidi" w:cstheme="minorBidi"/>
        </w:rPr>
        <w:t>Institute of Aviation Engineering and Technology</w:t>
      </w:r>
      <w:r>
        <w:rPr>
          <w:rFonts w:asciiTheme="minorBidi" w:hAnsiTheme="minorBidi" w:cstheme="minorBidi"/>
        </w:rPr>
        <w:t>, Egypt</w:t>
      </w:r>
    </w:p>
    <w:p w14:paraId="11CDD7A6" w14:textId="77777777" w:rsidR="00DE74DA" w:rsidRPr="00832D10" w:rsidRDefault="00832D10" w:rsidP="00EE7987">
      <w:pPr>
        <w:pStyle w:val="schoolname1"/>
        <w:spacing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 </w:t>
      </w:r>
      <w:r w:rsidR="00DE74DA" w:rsidRPr="00832D10">
        <w:rPr>
          <w:rFonts w:asciiTheme="minorBidi" w:hAnsiTheme="minorBidi" w:cstheme="minorBidi"/>
          <w:color w:val="2F5496" w:themeColor="accent5" w:themeShade="BF"/>
        </w:rPr>
        <w:t>(September 2007 – July 2010)</w:t>
      </w:r>
    </w:p>
    <w:p w14:paraId="20D6C7BC" w14:textId="77777777" w:rsidR="00DE74DA" w:rsidRPr="001C331A" w:rsidRDefault="00DE74DA" w:rsidP="00EE7987">
      <w:pPr>
        <w:pStyle w:val="NoSpacing"/>
        <w:jc w:val="both"/>
        <w:rPr>
          <w:rFonts w:asciiTheme="minorBidi" w:hAnsiTheme="minorBidi"/>
          <w:sz w:val="22"/>
          <w:lang w:eastAsia="en-GB"/>
        </w:rPr>
      </w:pPr>
    </w:p>
    <w:p w14:paraId="6AB93543" w14:textId="77777777" w:rsidR="00DE74DA" w:rsidRPr="00021D3D" w:rsidRDefault="00DE74DA" w:rsidP="00EE7987">
      <w:pPr>
        <w:pStyle w:val="liste"/>
        <w:numPr>
          <w:ilvl w:val="0"/>
          <w:numId w:val="17"/>
        </w:numPr>
        <w:jc w:val="both"/>
        <w:rPr>
          <w:rFonts w:asciiTheme="minorBidi" w:eastAsiaTheme="majorEastAsia" w:hAnsiTheme="minorBidi"/>
          <w:bCs/>
          <w:sz w:val="24"/>
          <w:szCs w:val="26"/>
          <w:lang w:eastAsia="en-GB"/>
        </w:rPr>
      </w:pPr>
      <w:r w:rsidRPr="00021D3D">
        <w:rPr>
          <w:rFonts w:asciiTheme="minorBidi" w:eastAsiaTheme="majorEastAsia" w:hAnsiTheme="minorBidi"/>
          <w:bCs/>
          <w:sz w:val="24"/>
          <w:szCs w:val="26"/>
          <w:lang w:eastAsia="en-GB"/>
        </w:rPr>
        <w:t>Taught architectural design courses.</w:t>
      </w:r>
    </w:p>
    <w:p w14:paraId="5E3D2D7F" w14:textId="77777777" w:rsidR="00832D10" w:rsidRDefault="00832D10" w:rsidP="00EE7987">
      <w:pPr>
        <w:pStyle w:val="liste"/>
        <w:numPr>
          <w:ilvl w:val="0"/>
          <w:numId w:val="0"/>
        </w:numPr>
        <w:ind w:left="720"/>
        <w:jc w:val="both"/>
        <w:rPr>
          <w:rFonts w:asciiTheme="minorBidi" w:hAnsiTheme="minorBidi"/>
        </w:rPr>
      </w:pPr>
    </w:p>
    <w:p w14:paraId="6C073906" w14:textId="77777777" w:rsidR="00EC6D2C" w:rsidRPr="00EC4136" w:rsidRDefault="00EC6D2C" w:rsidP="00EE7987">
      <w:pPr>
        <w:pStyle w:val="schoolname1"/>
        <w:spacing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Lecturer</w:t>
      </w:r>
      <w:r w:rsidR="002644DF" w:rsidRPr="002644DF">
        <w:rPr>
          <w:rFonts w:asciiTheme="minorBidi" w:hAnsiTheme="minorBidi" w:cstheme="minorBidi"/>
        </w:rPr>
        <w:t xml:space="preserve"> </w:t>
      </w:r>
      <w:r w:rsidR="002644DF" w:rsidRPr="00EC4136">
        <w:rPr>
          <w:rFonts w:asciiTheme="minorBidi" w:hAnsiTheme="minorBidi" w:cstheme="minorBidi"/>
        </w:rPr>
        <w:t>in Architectural Engineering</w:t>
      </w:r>
      <w:r>
        <w:rPr>
          <w:rFonts w:asciiTheme="minorBidi" w:hAnsiTheme="minorBidi" w:cstheme="minorBidi"/>
        </w:rPr>
        <w:t>,</w:t>
      </w:r>
      <w:r w:rsidRPr="00EC4136">
        <w:rPr>
          <w:rFonts w:asciiTheme="minorBidi" w:hAnsiTheme="minorBidi" w:cstheme="minorBidi"/>
        </w:rPr>
        <w:t xml:space="preserve"> </w:t>
      </w:r>
      <w:r w:rsidR="002316FF" w:rsidRPr="002316FF">
        <w:rPr>
          <w:rFonts w:asciiTheme="minorBidi" w:hAnsiTheme="minorBidi" w:cstheme="minorBidi"/>
        </w:rPr>
        <w:t>October 6 University</w:t>
      </w:r>
      <w:r w:rsidR="002316FF">
        <w:rPr>
          <w:rFonts w:asciiTheme="minorBidi" w:hAnsiTheme="minorBidi" w:cstheme="minorBidi"/>
        </w:rPr>
        <w:t>,</w:t>
      </w:r>
      <w:r>
        <w:rPr>
          <w:rFonts w:asciiTheme="minorBidi" w:hAnsiTheme="minorBidi" w:cstheme="minorBidi"/>
        </w:rPr>
        <w:t xml:space="preserve"> Cairo, Egypt</w:t>
      </w:r>
      <w:r w:rsidRPr="00EC4136">
        <w:rPr>
          <w:rFonts w:asciiTheme="minorBidi" w:hAnsiTheme="minorBidi" w:cstheme="minorBidi"/>
        </w:rPr>
        <w:t>.</w:t>
      </w:r>
    </w:p>
    <w:p w14:paraId="6C239DDA" w14:textId="77777777" w:rsidR="00EC6D2C" w:rsidRPr="00832D10" w:rsidRDefault="00EC6D2C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</w:pP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(September 2006 – July 2007)</w:t>
      </w:r>
    </w:p>
    <w:p w14:paraId="2D6BAC02" w14:textId="77777777" w:rsidR="00EC6D2C" w:rsidRPr="001C331A" w:rsidRDefault="00EC6D2C" w:rsidP="00EE7987">
      <w:pPr>
        <w:pStyle w:val="NoSpacing"/>
        <w:jc w:val="both"/>
        <w:rPr>
          <w:rFonts w:asciiTheme="minorBidi" w:hAnsiTheme="minorBidi"/>
          <w:sz w:val="22"/>
          <w:lang w:eastAsia="en-GB"/>
        </w:rPr>
      </w:pPr>
    </w:p>
    <w:p w14:paraId="16B28D4A" w14:textId="77777777" w:rsidR="00EC6D2C" w:rsidRPr="00021D3D" w:rsidRDefault="00EC6D2C" w:rsidP="00EE7987">
      <w:pPr>
        <w:pStyle w:val="liste"/>
        <w:numPr>
          <w:ilvl w:val="0"/>
          <w:numId w:val="17"/>
        </w:numPr>
        <w:jc w:val="both"/>
        <w:rPr>
          <w:rFonts w:asciiTheme="minorBidi" w:eastAsiaTheme="majorEastAsia" w:hAnsiTheme="minorBidi"/>
          <w:bCs/>
          <w:sz w:val="24"/>
          <w:szCs w:val="26"/>
          <w:lang w:eastAsia="en-GB"/>
        </w:rPr>
      </w:pPr>
      <w:r w:rsidRPr="00021D3D">
        <w:rPr>
          <w:rFonts w:asciiTheme="minorBidi" w:eastAsiaTheme="majorEastAsia" w:hAnsiTheme="minorBidi"/>
          <w:bCs/>
          <w:sz w:val="24"/>
          <w:szCs w:val="26"/>
          <w:lang w:eastAsia="en-GB"/>
        </w:rPr>
        <w:t>Taught architectural design courses.</w:t>
      </w:r>
    </w:p>
    <w:p w14:paraId="5AE30B13" w14:textId="77777777" w:rsidR="00937A46" w:rsidRPr="001C331A" w:rsidRDefault="00937A46" w:rsidP="00EE7987">
      <w:pPr>
        <w:pStyle w:val="liste"/>
        <w:numPr>
          <w:ilvl w:val="0"/>
          <w:numId w:val="0"/>
        </w:numPr>
        <w:ind w:left="720"/>
        <w:jc w:val="both"/>
        <w:rPr>
          <w:rFonts w:asciiTheme="minorBidi" w:hAnsiTheme="minorBidi"/>
        </w:rPr>
      </w:pPr>
    </w:p>
    <w:p w14:paraId="532CC4C6" w14:textId="77777777" w:rsidR="00937A46" w:rsidRDefault="00937A46" w:rsidP="00EE7987">
      <w:pPr>
        <w:pStyle w:val="schoolname1"/>
        <w:spacing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Lecturer</w:t>
      </w:r>
      <w:r w:rsidR="002644DF" w:rsidRPr="002644DF">
        <w:rPr>
          <w:rFonts w:asciiTheme="minorBidi" w:hAnsiTheme="minorBidi" w:cstheme="minorBidi"/>
        </w:rPr>
        <w:t xml:space="preserve"> </w:t>
      </w:r>
      <w:r w:rsidR="002644DF" w:rsidRPr="00EC4136">
        <w:rPr>
          <w:rFonts w:asciiTheme="minorBidi" w:hAnsiTheme="minorBidi" w:cstheme="minorBidi"/>
        </w:rPr>
        <w:t>in Architectural Engineering</w:t>
      </w:r>
      <w:r>
        <w:rPr>
          <w:rFonts w:asciiTheme="minorBidi" w:hAnsiTheme="minorBidi" w:cstheme="minorBidi"/>
        </w:rPr>
        <w:t>,</w:t>
      </w:r>
      <w:r w:rsidRPr="00EC4136">
        <w:rPr>
          <w:rFonts w:asciiTheme="minorBidi" w:hAnsiTheme="minorBidi" w:cstheme="minorBidi"/>
        </w:rPr>
        <w:t xml:space="preserve"> </w:t>
      </w:r>
      <w:r w:rsidRPr="00937A46">
        <w:rPr>
          <w:rFonts w:asciiTheme="minorBidi" w:hAnsiTheme="minorBidi" w:cstheme="minorBidi"/>
        </w:rPr>
        <w:t xml:space="preserve">Higher Institute of Architectural </w:t>
      </w:r>
      <w:r w:rsidR="00BC53C3" w:rsidRPr="00937A46">
        <w:rPr>
          <w:rFonts w:asciiTheme="minorBidi" w:hAnsiTheme="minorBidi" w:cstheme="minorBidi"/>
        </w:rPr>
        <w:t>Engineering,</w:t>
      </w:r>
      <w:r>
        <w:rPr>
          <w:rFonts w:asciiTheme="minorBidi" w:hAnsiTheme="minorBidi" w:cstheme="minorBidi"/>
        </w:rPr>
        <w:t xml:space="preserve"> Cairo, Egypt</w:t>
      </w:r>
      <w:r w:rsidRPr="00EC4136">
        <w:rPr>
          <w:rFonts w:asciiTheme="minorBidi" w:hAnsiTheme="minorBidi" w:cstheme="minorBidi"/>
        </w:rPr>
        <w:t>.</w:t>
      </w:r>
    </w:p>
    <w:p w14:paraId="7785B6D8" w14:textId="77777777" w:rsidR="00937A46" w:rsidRPr="00832D10" w:rsidRDefault="00937A46" w:rsidP="00EE7987">
      <w:pPr>
        <w:pStyle w:val="date1"/>
        <w:spacing w:line="240" w:lineRule="auto"/>
        <w:jc w:val="both"/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</w:pPr>
      <w:r w:rsidRPr="001C331A">
        <w:rPr>
          <w:rFonts w:asciiTheme="minorBidi" w:hAnsiTheme="minorBidi" w:cstheme="minorBidi"/>
          <w:color w:val="2F5496" w:themeColor="accent5" w:themeShade="BF"/>
        </w:rPr>
        <w:t>(</w:t>
      </w: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>September 1998 – July 2000)</w:t>
      </w:r>
    </w:p>
    <w:p w14:paraId="5FC47148" w14:textId="77777777" w:rsidR="00937A46" w:rsidRPr="00EC4136" w:rsidRDefault="00937A46" w:rsidP="00EE7987">
      <w:pPr>
        <w:pStyle w:val="schoolname1"/>
        <w:spacing w:line="240" w:lineRule="auto"/>
        <w:rPr>
          <w:rFonts w:asciiTheme="minorBidi" w:hAnsiTheme="minorBidi" w:cstheme="minorBidi"/>
        </w:rPr>
      </w:pPr>
    </w:p>
    <w:p w14:paraId="0E3AB7E4" w14:textId="77777777" w:rsidR="00487F9C" w:rsidRPr="00487F9C" w:rsidRDefault="00242ADA" w:rsidP="00EE7987">
      <w:pPr>
        <w:pStyle w:val="ListParagraph"/>
        <w:numPr>
          <w:ilvl w:val="0"/>
          <w:numId w:val="17"/>
        </w:numPr>
        <w:shd w:val="clear" w:color="auto" w:fill="FFFFFF"/>
        <w:tabs>
          <w:tab w:val="right" w:pos="965"/>
        </w:tabs>
        <w:jc w:val="both"/>
        <w:rPr>
          <w:rFonts w:asciiTheme="minorBidi" w:hAnsiTheme="minorBidi"/>
        </w:rPr>
      </w:pPr>
      <w:r w:rsidRPr="00021D3D">
        <w:rPr>
          <w:rFonts w:asciiTheme="minorBidi" w:eastAsiaTheme="majorEastAsia" w:hAnsiTheme="minorBidi"/>
          <w:bCs/>
          <w:szCs w:val="26"/>
          <w:lang w:eastAsia="en-GB"/>
        </w:rPr>
        <w:t>T</w:t>
      </w:r>
      <w:r w:rsidR="00937A46" w:rsidRPr="00021D3D">
        <w:rPr>
          <w:rFonts w:asciiTheme="minorBidi" w:eastAsiaTheme="majorEastAsia" w:hAnsiTheme="minorBidi"/>
          <w:bCs/>
          <w:szCs w:val="26"/>
          <w:lang w:eastAsia="en-GB"/>
        </w:rPr>
        <w:t>aught architectural design c</w:t>
      </w:r>
      <w:r w:rsidR="00487F9C" w:rsidRPr="00021D3D">
        <w:rPr>
          <w:rFonts w:asciiTheme="minorBidi" w:eastAsiaTheme="majorEastAsia" w:hAnsiTheme="minorBidi"/>
          <w:bCs/>
          <w:szCs w:val="26"/>
          <w:lang w:eastAsia="en-GB"/>
        </w:rPr>
        <w:t>ourse</w:t>
      </w:r>
      <w:r w:rsidR="00825912" w:rsidRPr="00021D3D">
        <w:rPr>
          <w:rFonts w:asciiTheme="minorBidi" w:eastAsiaTheme="majorEastAsia" w:hAnsiTheme="minorBidi"/>
          <w:bCs/>
          <w:szCs w:val="26"/>
          <w:lang w:eastAsia="en-GB"/>
        </w:rPr>
        <w:t>s</w:t>
      </w:r>
      <w:r w:rsidR="002644DF">
        <w:rPr>
          <w:rFonts w:asciiTheme="minorBidi" w:eastAsiaTheme="minorHAnsi" w:hAnsiTheme="minorBidi"/>
          <w:szCs w:val="22"/>
        </w:rPr>
        <w:t>.</w:t>
      </w:r>
    </w:p>
    <w:p w14:paraId="7DAD6C68" w14:textId="77777777" w:rsidR="00487F9C" w:rsidRDefault="00487F9C" w:rsidP="00EE7987">
      <w:pPr>
        <w:shd w:val="clear" w:color="auto" w:fill="FFFFFF"/>
        <w:tabs>
          <w:tab w:val="right" w:pos="965"/>
        </w:tabs>
        <w:jc w:val="both"/>
        <w:rPr>
          <w:rFonts w:asciiTheme="minorBidi" w:hAnsiTheme="minorBidi"/>
        </w:rPr>
      </w:pPr>
    </w:p>
    <w:p w14:paraId="0124D609" w14:textId="77777777" w:rsidR="00487F9C" w:rsidRPr="00EC4136" w:rsidRDefault="00487F9C" w:rsidP="00EE7987">
      <w:pPr>
        <w:pStyle w:val="schoolname1"/>
        <w:spacing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Lecturer</w:t>
      </w:r>
      <w:r w:rsidR="002644DF" w:rsidRPr="002644DF">
        <w:rPr>
          <w:rFonts w:asciiTheme="minorBidi" w:hAnsiTheme="minorBidi" w:cstheme="minorBidi"/>
        </w:rPr>
        <w:t xml:space="preserve"> </w:t>
      </w:r>
      <w:r w:rsidR="002644DF" w:rsidRPr="00EC4136">
        <w:rPr>
          <w:rFonts w:asciiTheme="minorBidi" w:hAnsiTheme="minorBidi" w:cstheme="minorBidi"/>
        </w:rPr>
        <w:t>in Architectural Engineering</w:t>
      </w:r>
      <w:r>
        <w:rPr>
          <w:rFonts w:asciiTheme="minorBidi" w:hAnsiTheme="minorBidi" w:cstheme="minorBidi"/>
        </w:rPr>
        <w:t>,</w:t>
      </w:r>
      <w:r w:rsidRPr="00EC4136">
        <w:rPr>
          <w:rFonts w:asciiTheme="minorBidi" w:hAnsiTheme="minorBidi" w:cstheme="minorBidi"/>
        </w:rPr>
        <w:t xml:space="preserve"> </w:t>
      </w:r>
      <w:r w:rsidR="002316FF" w:rsidRPr="002316FF">
        <w:rPr>
          <w:rFonts w:asciiTheme="minorBidi" w:hAnsiTheme="minorBidi" w:cstheme="minorBidi"/>
        </w:rPr>
        <w:t>October 6 University</w:t>
      </w:r>
      <w:r>
        <w:rPr>
          <w:rFonts w:asciiTheme="minorBidi" w:hAnsiTheme="minorBidi" w:cstheme="minorBidi"/>
        </w:rPr>
        <w:t>, Cairo, Egypt</w:t>
      </w:r>
      <w:r w:rsidRPr="00EC4136">
        <w:rPr>
          <w:rFonts w:asciiTheme="minorBidi" w:hAnsiTheme="minorBidi" w:cstheme="minorBidi"/>
        </w:rPr>
        <w:t>.</w:t>
      </w:r>
    </w:p>
    <w:p w14:paraId="7D33BB4E" w14:textId="77777777" w:rsidR="00487F9C" w:rsidRPr="001C331A" w:rsidRDefault="00487F9C" w:rsidP="00EE7987">
      <w:pPr>
        <w:pStyle w:val="date1"/>
        <w:spacing w:line="240" w:lineRule="auto"/>
        <w:jc w:val="both"/>
        <w:rPr>
          <w:rFonts w:asciiTheme="minorBidi" w:hAnsiTheme="minorBidi" w:cstheme="minorBidi"/>
          <w:color w:val="2F5496" w:themeColor="accent5" w:themeShade="BF"/>
        </w:rPr>
      </w:pPr>
      <w:r w:rsidRPr="00832D10">
        <w:rPr>
          <w:rFonts w:asciiTheme="minorBidi" w:hAnsiTheme="minorBidi" w:cstheme="minorBidi"/>
          <w:b/>
          <w:i w:val="0"/>
          <w:color w:val="2F5496" w:themeColor="accent5" w:themeShade="BF"/>
          <w:sz w:val="24"/>
          <w:szCs w:val="26"/>
        </w:rPr>
        <w:t xml:space="preserve"> (September 1998 – July 1999</w:t>
      </w:r>
      <w:r w:rsidRPr="001C331A">
        <w:rPr>
          <w:rFonts w:asciiTheme="minorBidi" w:hAnsiTheme="minorBidi" w:cstheme="minorBidi"/>
          <w:color w:val="2F5496" w:themeColor="accent5" w:themeShade="BF"/>
        </w:rPr>
        <w:t>)</w:t>
      </w:r>
    </w:p>
    <w:p w14:paraId="44A5ADB3" w14:textId="77777777" w:rsidR="00487F9C" w:rsidRDefault="00487F9C" w:rsidP="00EE7987">
      <w:pPr>
        <w:shd w:val="clear" w:color="auto" w:fill="FFFFFF"/>
        <w:tabs>
          <w:tab w:val="right" w:pos="965"/>
        </w:tabs>
        <w:jc w:val="both"/>
        <w:rPr>
          <w:rFonts w:asciiTheme="minorBidi" w:hAnsiTheme="minorBidi"/>
        </w:rPr>
      </w:pPr>
    </w:p>
    <w:p w14:paraId="230595E7" w14:textId="194BCE6F" w:rsidR="002644DF" w:rsidRDefault="00241227" w:rsidP="00EE7987">
      <w:pPr>
        <w:pStyle w:val="ListParagraph"/>
        <w:numPr>
          <w:ilvl w:val="0"/>
          <w:numId w:val="17"/>
        </w:numPr>
        <w:shd w:val="clear" w:color="auto" w:fill="FFFFFF"/>
        <w:tabs>
          <w:tab w:val="right" w:pos="965"/>
        </w:tabs>
        <w:jc w:val="both"/>
        <w:rPr>
          <w:rFonts w:asciiTheme="minorBidi" w:eastAsiaTheme="majorEastAsia" w:hAnsiTheme="minorBidi"/>
          <w:bCs/>
          <w:szCs w:val="26"/>
          <w:lang w:eastAsia="en-GB"/>
        </w:rPr>
      </w:pPr>
      <w:r w:rsidRPr="00021D3D">
        <w:rPr>
          <w:rFonts w:asciiTheme="minorBidi" w:eastAsiaTheme="majorEastAsia" w:hAnsiTheme="minorBidi"/>
          <w:bCs/>
          <w:szCs w:val="26"/>
          <w:lang w:eastAsia="en-GB"/>
        </w:rPr>
        <w:lastRenderedPageBreak/>
        <w:t>Taught d</w:t>
      </w:r>
      <w:r w:rsidR="00487F9C" w:rsidRPr="00021D3D">
        <w:rPr>
          <w:rFonts w:asciiTheme="minorBidi" w:eastAsiaTheme="majorEastAsia" w:hAnsiTheme="minorBidi"/>
          <w:bCs/>
          <w:szCs w:val="26"/>
          <w:lang w:eastAsia="en-GB"/>
        </w:rPr>
        <w:t>esign princip</w:t>
      </w:r>
      <w:r w:rsidRPr="00021D3D">
        <w:rPr>
          <w:rFonts w:asciiTheme="minorBidi" w:eastAsiaTheme="majorEastAsia" w:hAnsiTheme="minorBidi"/>
          <w:bCs/>
          <w:szCs w:val="26"/>
          <w:lang w:eastAsia="en-GB"/>
        </w:rPr>
        <w:t>les &amp; architectural design and w</w:t>
      </w:r>
      <w:r w:rsidR="00487F9C" w:rsidRPr="00021D3D">
        <w:rPr>
          <w:rFonts w:asciiTheme="minorBidi" w:eastAsiaTheme="majorEastAsia" w:hAnsiTheme="minorBidi"/>
          <w:bCs/>
          <w:szCs w:val="26"/>
          <w:lang w:eastAsia="en-GB"/>
        </w:rPr>
        <w:t xml:space="preserve">orking </w:t>
      </w:r>
      <w:r w:rsidRPr="00021D3D">
        <w:rPr>
          <w:rFonts w:asciiTheme="minorBidi" w:eastAsiaTheme="majorEastAsia" w:hAnsiTheme="minorBidi"/>
          <w:bCs/>
          <w:szCs w:val="26"/>
          <w:lang w:eastAsia="en-GB"/>
        </w:rPr>
        <w:t>d</w:t>
      </w:r>
      <w:r w:rsidR="00487F9C" w:rsidRPr="00021D3D">
        <w:rPr>
          <w:rFonts w:asciiTheme="minorBidi" w:eastAsiaTheme="majorEastAsia" w:hAnsiTheme="minorBidi"/>
          <w:bCs/>
          <w:szCs w:val="26"/>
          <w:lang w:eastAsia="en-GB"/>
        </w:rPr>
        <w:t xml:space="preserve">rawing </w:t>
      </w:r>
      <w:r w:rsidRPr="00021D3D">
        <w:rPr>
          <w:rFonts w:asciiTheme="minorBidi" w:eastAsiaTheme="majorEastAsia" w:hAnsiTheme="minorBidi"/>
          <w:bCs/>
          <w:szCs w:val="26"/>
          <w:lang w:eastAsia="en-GB"/>
        </w:rPr>
        <w:t>c</w:t>
      </w:r>
      <w:r w:rsidR="00487F9C" w:rsidRPr="00021D3D">
        <w:rPr>
          <w:rFonts w:asciiTheme="minorBidi" w:eastAsiaTheme="majorEastAsia" w:hAnsiTheme="minorBidi"/>
          <w:bCs/>
          <w:szCs w:val="26"/>
          <w:lang w:eastAsia="en-GB"/>
        </w:rPr>
        <w:t>ourses</w:t>
      </w:r>
      <w:r w:rsidR="002644DF" w:rsidRPr="00021D3D">
        <w:rPr>
          <w:rFonts w:asciiTheme="minorBidi" w:eastAsiaTheme="majorEastAsia" w:hAnsiTheme="minorBidi"/>
          <w:bCs/>
          <w:szCs w:val="26"/>
          <w:lang w:eastAsia="en-GB"/>
        </w:rPr>
        <w:t>.</w:t>
      </w:r>
      <w:r w:rsidR="00EC6D2C" w:rsidRPr="00021D3D">
        <w:rPr>
          <w:rFonts w:asciiTheme="minorBidi" w:eastAsiaTheme="majorEastAsia" w:hAnsiTheme="minorBidi"/>
          <w:bCs/>
          <w:szCs w:val="26"/>
          <w:lang w:eastAsia="en-GB"/>
        </w:rPr>
        <w:t xml:space="preserve"> </w:t>
      </w:r>
    </w:p>
    <w:p w14:paraId="0C3B2B94" w14:textId="1D739EE1" w:rsidR="0054287A" w:rsidRDefault="0054287A" w:rsidP="0054287A">
      <w:pPr>
        <w:shd w:val="clear" w:color="auto" w:fill="FFFFFF"/>
        <w:tabs>
          <w:tab w:val="right" w:pos="965"/>
        </w:tabs>
        <w:jc w:val="both"/>
        <w:rPr>
          <w:rFonts w:asciiTheme="minorBidi" w:eastAsiaTheme="majorEastAsia" w:hAnsiTheme="minorBidi"/>
          <w:bCs/>
          <w:szCs w:val="26"/>
          <w:lang w:eastAsia="en-GB"/>
        </w:rPr>
      </w:pPr>
    </w:p>
    <w:p w14:paraId="77A2E152" w14:textId="3EAB00D9" w:rsidR="0054287A" w:rsidRDefault="0054287A" w:rsidP="0054287A">
      <w:pPr>
        <w:shd w:val="clear" w:color="auto" w:fill="FFFFFF"/>
        <w:tabs>
          <w:tab w:val="right" w:pos="965"/>
        </w:tabs>
        <w:jc w:val="both"/>
        <w:rPr>
          <w:rFonts w:asciiTheme="minorBidi" w:eastAsiaTheme="majorEastAsia" w:hAnsiTheme="minorBidi"/>
          <w:bCs/>
          <w:szCs w:val="26"/>
          <w:lang w:eastAsia="en-GB"/>
        </w:rPr>
      </w:pPr>
    </w:p>
    <w:p w14:paraId="414C5AA0" w14:textId="243C7DFA" w:rsidR="0054287A" w:rsidRPr="0054287A" w:rsidRDefault="0054287A" w:rsidP="0054287A">
      <w:pPr>
        <w:shd w:val="clear" w:color="auto" w:fill="FFFFFF"/>
        <w:tabs>
          <w:tab w:val="right" w:pos="965"/>
        </w:tabs>
        <w:jc w:val="both"/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 w:rsidRPr="0054287A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SCIENTIFIC CONSULTATION</w:t>
      </w:r>
    </w:p>
    <w:p w14:paraId="382987D3" w14:textId="739F8DFD" w:rsidR="0054287A" w:rsidRDefault="00000000" w:rsidP="0054287A">
      <w:pPr>
        <w:shd w:val="clear" w:color="auto" w:fill="FFFFFF"/>
        <w:tabs>
          <w:tab w:val="right" w:pos="965"/>
        </w:tabs>
        <w:jc w:val="both"/>
        <w:rPr>
          <w:rFonts w:asciiTheme="minorBidi" w:eastAsiaTheme="majorEastAsia" w:hAnsiTheme="minorBidi"/>
          <w:bCs/>
          <w:szCs w:val="26"/>
          <w:lang w:eastAsia="en-GB"/>
        </w:rPr>
      </w:pPr>
      <w:bookmarkStart w:id="2" w:name="_Hlk42822764"/>
      <w:r>
        <w:rPr>
          <w:rFonts w:asciiTheme="minorBidi" w:hAnsiTheme="minorBidi"/>
          <w:color w:val="002060"/>
        </w:rPr>
        <w:pict w14:anchorId="63A95E9D">
          <v:rect id="_x0000_i1032" style="width:481.9pt;height:4pt" o:hralign="center" o:hrstd="t" o:hrnoshade="t" o:hr="t" fillcolor="#0cf" stroked="f"/>
        </w:pict>
      </w:r>
      <w:bookmarkEnd w:id="2"/>
    </w:p>
    <w:p w14:paraId="3A1C60BF" w14:textId="3323E1B5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b/>
          <w:bCs/>
          <w:sz w:val="24"/>
          <w:szCs w:val="24"/>
        </w:rPr>
        <w:t xml:space="preserve">- External </w:t>
      </w:r>
      <w:r w:rsidR="00311BED" w:rsidRPr="0054287A">
        <w:rPr>
          <w:rFonts w:asciiTheme="minorBidi" w:hAnsiTheme="minorBidi"/>
          <w:b/>
          <w:bCs/>
          <w:sz w:val="24"/>
          <w:szCs w:val="24"/>
        </w:rPr>
        <w:t>Juror</w:t>
      </w:r>
      <w:r w:rsidR="00311BED">
        <w:rPr>
          <w:rFonts w:asciiTheme="minorBidi" w:hAnsiTheme="minorBidi"/>
          <w:b/>
          <w:bCs/>
          <w:sz w:val="24"/>
          <w:szCs w:val="24"/>
        </w:rPr>
        <w:t>:</w:t>
      </w:r>
      <w:r w:rsidRPr="0054287A">
        <w:rPr>
          <w:rFonts w:asciiTheme="minorBidi" w:hAnsiTheme="minorBidi"/>
          <w:sz w:val="24"/>
          <w:szCs w:val="24"/>
        </w:rPr>
        <w:t xml:space="preserve"> University of Modern Science and Arts (MSA), Faculty of Engineering,</w:t>
      </w:r>
    </w:p>
    <w:p w14:paraId="6DB85135" w14:textId="77777777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sz w:val="24"/>
          <w:szCs w:val="24"/>
        </w:rPr>
        <w:t>Department of Architecture. Student Project Jury Fall 2014/15, Egypt.</w:t>
      </w:r>
    </w:p>
    <w:p w14:paraId="53104594" w14:textId="2E729433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b/>
          <w:bCs/>
          <w:sz w:val="24"/>
          <w:szCs w:val="24"/>
        </w:rPr>
        <w:t>- External Juror:</w:t>
      </w:r>
      <w:r w:rsidRPr="0054287A">
        <w:rPr>
          <w:rFonts w:asciiTheme="minorBidi" w:hAnsiTheme="minorBidi"/>
          <w:sz w:val="24"/>
          <w:szCs w:val="24"/>
        </w:rPr>
        <w:t xml:space="preserve"> University of </w:t>
      </w:r>
      <w:r w:rsidR="00311BED">
        <w:rPr>
          <w:rFonts w:asciiTheme="minorBidi" w:hAnsiTheme="minorBidi"/>
          <w:sz w:val="24"/>
          <w:szCs w:val="24"/>
        </w:rPr>
        <w:t>Dhofar</w:t>
      </w:r>
      <w:r w:rsidRPr="0054287A">
        <w:rPr>
          <w:rFonts w:asciiTheme="minorBidi" w:hAnsiTheme="minorBidi"/>
          <w:sz w:val="24"/>
          <w:szCs w:val="24"/>
        </w:rPr>
        <w:t>, College of Engineering, member of the external jury</w:t>
      </w:r>
    </w:p>
    <w:p w14:paraId="324A2B30" w14:textId="2ECCA6D0" w:rsid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sz w:val="24"/>
          <w:szCs w:val="24"/>
        </w:rPr>
        <w:t>committee for the proposal of Interior Architecture design program,201</w:t>
      </w:r>
      <w:r w:rsidR="00311BED">
        <w:rPr>
          <w:rFonts w:asciiTheme="minorBidi" w:hAnsiTheme="minorBidi"/>
          <w:sz w:val="24"/>
          <w:szCs w:val="24"/>
        </w:rPr>
        <w:t>6</w:t>
      </w:r>
      <w:r w:rsidRPr="0054287A">
        <w:rPr>
          <w:rFonts w:asciiTheme="minorBidi" w:hAnsiTheme="minorBidi"/>
          <w:sz w:val="24"/>
          <w:szCs w:val="24"/>
        </w:rPr>
        <w:t>, Oman.</w:t>
      </w:r>
    </w:p>
    <w:p w14:paraId="7C283CEB" w14:textId="7B6E0407" w:rsidR="00311BED" w:rsidRPr="0054287A" w:rsidRDefault="00311BED" w:rsidP="00311BED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b/>
          <w:bCs/>
          <w:sz w:val="24"/>
          <w:szCs w:val="24"/>
        </w:rPr>
        <w:t>- Jury Member</w:t>
      </w:r>
      <w:r w:rsidRPr="0054287A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–</w:t>
      </w:r>
      <w:r w:rsidRPr="0054287A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Graduation </w:t>
      </w:r>
      <w:r w:rsidR="006A029B">
        <w:rPr>
          <w:rFonts w:asciiTheme="minorBidi" w:hAnsiTheme="minorBidi"/>
          <w:sz w:val="24"/>
          <w:szCs w:val="24"/>
        </w:rPr>
        <w:t>Projects:</w:t>
      </w:r>
      <w:r w:rsidRPr="0054287A">
        <w:rPr>
          <w:rFonts w:asciiTheme="minorBidi" w:hAnsiTheme="minorBidi"/>
          <w:sz w:val="24"/>
          <w:szCs w:val="24"/>
        </w:rPr>
        <w:t xml:space="preserve"> Department of Architecture, Faculty of Engineering, </w:t>
      </w:r>
      <w:r>
        <w:rPr>
          <w:rFonts w:asciiTheme="minorBidi" w:hAnsiTheme="minorBidi"/>
          <w:sz w:val="24"/>
          <w:szCs w:val="24"/>
        </w:rPr>
        <w:t xml:space="preserve">Dhofar </w:t>
      </w:r>
      <w:r w:rsidR="006A029B">
        <w:rPr>
          <w:rFonts w:asciiTheme="minorBidi" w:hAnsiTheme="minorBidi"/>
          <w:sz w:val="24"/>
          <w:szCs w:val="24"/>
        </w:rPr>
        <w:t>University,</w:t>
      </w:r>
      <w:r w:rsidRPr="0054287A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2017-</w:t>
      </w:r>
      <w:r w:rsidR="006A029B">
        <w:rPr>
          <w:rFonts w:asciiTheme="minorBidi" w:hAnsiTheme="minorBidi"/>
          <w:sz w:val="24"/>
          <w:szCs w:val="24"/>
        </w:rPr>
        <w:t>2019, Oman.</w:t>
      </w:r>
    </w:p>
    <w:p w14:paraId="6267A3E8" w14:textId="6A89C766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b/>
          <w:bCs/>
          <w:sz w:val="24"/>
          <w:szCs w:val="24"/>
        </w:rPr>
        <w:t>- Jury member:</w:t>
      </w:r>
      <w:r w:rsidRPr="0054287A">
        <w:rPr>
          <w:rFonts w:asciiTheme="minorBidi" w:hAnsiTheme="minorBidi"/>
          <w:sz w:val="24"/>
          <w:szCs w:val="24"/>
        </w:rPr>
        <w:t xml:space="preserve"> 4th Scientific Conference of the Higher Education in KSA,” ,201</w:t>
      </w:r>
      <w:r w:rsidR="00311BED">
        <w:rPr>
          <w:rFonts w:asciiTheme="minorBidi" w:hAnsiTheme="minorBidi"/>
          <w:sz w:val="24"/>
          <w:szCs w:val="24"/>
        </w:rPr>
        <w:t>2</w:t>
      </w:r>
      <w:r w:rsidRPr="0054287A">
        <w:rPr>
          <w:rFonts w:asciiTheme="minorBidi" w:hAnsiTheme="minorBidi"/>
          <w:sz w:val="24"/>
          <w:szCs w:val="24"/>
        </w:rPr>
        <w:t>, Ministry</w:t>
      </w:r>
    </w:p>
    <w:p w14:paraId="3D07E275" w14:textId="4AD4BDEA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sz w:val="24"/>
          <w:szCs w:val="24"/>
        </w:rPr>
        <w:t xml:space="preserve">of Higher </w:t>
      </w:r>
      <w:r w:rsidR="00311BED" w:rsidRPr="0054287A">
        <w:rPr>
          <w:rFonts w:asciiTheme="minorBidi" w:hAnsiTheme="minorBidi"/>
          <w:sz w:val="24"/>
          <w:szCs w:val="24"/>
        </w:rPr>
        <w:t>Education,</w:t>
      </w:r>
      <w:r w:rsidRPr="0054287A">
        <w:rPr>
          <w:rFonts w:asciiTheme="minorBidi" w:hAnsiTheme="minorBidi"/>
          <w:sz w:val="24"/>
          <w:szCs w:val="24"/>
        </w:rPr>
        <w:t xml:space="preserve"> KSA</w:t>
      </w:r>
      <w:r w:rsidR="00311BED">
        <w:rPr>
          <w:rFonts w:asciiTheme="minorBidi" w:hAnsiTheme="minorBidi"/>
          <w:sz w:val="24"/>
          <w:szCs w:val="24"/>
        </w:rPr>
        <w:t>.</w:t>
      </w:r>
    </w:p>
    <w:p w14:paraId="728780E9" w14:textId="77777777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sz w:val="24"/>
          <w:szCs w:val="24"/>
        </w:rPr>
        <w:t xml:space="preserve">- </w:t>
      </w:r>
      <w:r w:rsidRPr="0054287A">
        <w:rPr>
          <w:rFonts w:asciiTheme="minorBidi" w:hAnsiTheme="minorBidi"/>
          <w:b/>
          <w:bCs/>
          <w:sz w:val="24"/>
          <w:szCs w:val="24"/>
        </w:rPr>
        <w:t>Academic advisor</w:t>
      </w:r>
      <w:r w:rsidRPr="0054287A">
        <w:rPr>
          <w:rFonts w:asciiTheme="minorBidi" w:hAnsiTheme="minorBidi"/>
          <w:sz w:val="24"/>
          <w:szCs w:val="24"/>
        </w:rPr>
        <w:t xml:space="preserve"> for postgraduate students: Department of Architecture, Faculty of</w:t>
      </w:r>
    </w:p>
    <w:p w14:paraId="536965C0" w14:textId="77777777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sz w:val="24"/>
          <w:szCs w:val="24"/>
        </w:rPr>
        <w:t>Engineering, Helwan University, 2009-2010. Egypt</w:t>
      </w:r>
    </w:p>
    <w:p w14:paraId="0D716160" w14:textId="77777777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sz w:val="24"/>
          <w:szCs w:val="24"/>
        </w:rPr>
        <w:t>- Urban Redevelopment of Egyptian cities: Organization Name: Urban Planning &amp;</w:t>
      </w:r>
    </w:p>
    <w:p w14:paraId="51B1658F" w14:textId="77777777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sz w:val="24"/>
          <w:szCs w:val="24"/>
        </w:rPr>
        <w:t>Development Authority, 2010-2011, Egypt.</w:t>
      </w:r>
    </w:p>
    <w:p w14:paraId="1D91F5F2" w14:textId="77777777" w:rsidR="0054287A" w:rsidRPr="0054287A" w:rsidRDefault="0054287A" w:rsidP="0054287A">
      <w:pPr>
        <w:shd w:val="clear" w:color="auto" w:fill="FFFFFF"/>
        <w:tabs>
          <w:tab w:val="right" w:pos="965"/>
        </w:tabs>
        <w:jc w:val="lowKashida"/>
        <w:rPr>
          <w:rFonts w:asciiTheme="minorBidi" w:hAnsiTheme="minorBidi"/>
          <w:sz w:val="24"/>
          <w:szCs w:val="24"/>
        </w:rPr>
      </w:pPr>
      <w:r w:rsidRPr="0054287A">
        <w:rPr>
          <w:rFonts w:asciiTheme="minorBidi" w:hAnsiTheme="minorBidi"/>
          <w:sz w:val="24"/>
          <w:szCs w:val="24"/>
        </w:rPr>
        <w:t xml:space="preserve">- </w:t>
      </w:r>
      <w:r w:rsidRPr="0054287A">
        <w:rPr>
          <w:rFonts w:asciiTheme="minorBidi" w:hAnsiTheme="minorBidi"/>
          <w:b/>
          <w:bCs/>
          <w:sz w:val="24"/>
          <w:szCs w:val="24"/>
        </w:rPr>
        <w:t>Supervisor of Postgraduate Students</w:t>
      </w:r>
      <w:r w:rsidRPr="0054287A">
        <w:rPr>
          <w:rFonts w:asciiTheme="minorBidi" w:hAnsiTheme="minorBidi"/>
          <w:sz w:val="24"/>
          <w:szCs w:val="24"/>
        </w:rPr>
        <w:t>: Helwan University, 2002 till now, Egypt.</w:t>
      </w:r>
    </w:p>
    <w:p w14:paraId="0926F584" w14:textId="77777777" w:rsidR="0054287A" w:rsidRPr="0054287A" w:rsidRDefault="0054287A" w:rsidP="0054287A">
      <w:pPr>
        <w:shd w:val="clear" w:color="auto" w:fill="FFFFFF"/>
        <w:tabs>
          <w:tab w:val="right" w:pos="965"/>
        </w:tabs>
        <w:jc w:val="both"/>
        <w:rPr>
          <w:rFonts w:asciiTheme="minorBidi" w:eastAsiaTheme="majorEastAsia" w:hAnsiTheme="minorBidi"/>
          <w:bCs/>
          <w:szCs w:val="26"/>
          <w:lang w:eastAsia="en-GB"/>
        </w:rPr>
      </w:pPr>
    </w:p>
    <w:p w14:paraId="28548BA5" w14:textId="77777777" w:rsidR="007F5A67" w:rsidRPr="00311BED" w:rsidRDefault="007F5A67" w:rsidP="00311BED">
      <w:pPr>
        <w:shd w:val="clear" w:color="auto" w:fill="FFFFFF"/>
        <w:tabs>
          <w:tab w:val="right" w:pos="965"/>
        </w:tabs>
        <w:jc w:val="both"/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 w:rsidRPr="00311BED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PROFFESIONAL PRACTICE</w:t>
      </w:r>
    </w:p>
    <w:p w14:paraId="4E7E12C8" w14:textId="775B4E5A" w:rsidR="007F5A67" w:rsidRPr="007F5A67" w:rsidRDefault="00000000" w:rsidP="007F5A67">
      <w:pPr>
        <w:jc w:val="both"/>
        <w:rPr>
          <w:rFonts w:asciiTheme="minorBidi" w:hAnsiTheme="minorBidi"/>
        </w:rPr>
      </w:pPr>
      <w:r>
        <w:rPr>
          <w:rFonts w:asciiTheme="minorBidi" w:hAnsiTheme="minorBidi"/>
          <w:color w:val="002060"/>
        </w:rPr>
        <w:pict w14:anchorId="0D46FCC2">
          <v:rect id="_x0000_i1033" style="width:481.9pt;height:4pt" o:hralign="center" o:hrstd="t" o:hrnoshade="t" o:hr="t" fillcolor="#0cf" stroked="f"/>
        </w:pict>
      </w:r>
    </w:p>
    <w:p w14:paraId="55A35454" w14:textId="77777777" w:rsidR="00937A46" w:rsidRDefault="00937A46" w:rsidP="00937A46">
      <w:pPr>
        <w:pStyle w:val="schoolname1"/>
        <w:jc w:val="both"/>
        <w:rPr>
          <w:rFonts w:asciiTheme="minorBidi" w:hAnsiTheme="minorBidi" w:cstheme="minorBidi"/>
          <w:lang w:eastAsia="en-GB"/>
        </w:rPr>
      </w:pPr>
    </w:p>
    <w:p w14:paraId="75E6F3E7" w14:textId="77777777" w:rsidR="00EF207A" w:rsidRPr="00EF207A" w:rsidRDefault="00EF207A" w:rsidP="00EE7987">
      <w:pPr>
        <w:pStyle w:val="schoolname1"/>
        <w:spacing w:line="240" w:lineRule="auto"/>
        <w:jc w:val="both"/>
        <w:rPr>
          <w:rFonts w:asciiTheme="minorBidi" w:hAnsiTheme="minorBidi" w:cstheme="minorBidi"/>
          <w:lang w:eastAsia="en-GB"/>
        </w:rPr>
      </w:pPr>
      <w:r>
        <w:rPr>
          <w:rFonts w:asciiTheme="minorBidi" w:hAnsiTheme="minorBidi" w:cstheme="minorBidi"/>
          <w:lang w:eastAsia="en-GB"/>
        </w:rPr>
        <w:t>Consultant</w:t>
      </w:r>
      <w:r w:rsidRPr="00EF207A">
        <w:rPr>
          <w:rFonts w:asciiTheme="minorBidi" w:hAnsiTheme="minorBidi" w:cstheme="minorBidi"/>
          <w:lang w:eastAsia="en-GB"/>
        </w:rPr>
        <w:t>: Urban Redevelopment of Egyptian cities</w:t>
      </w:r>
      <w:r>
        <w:rPr>
          <w:rFonts w:asciiTheme="minorBidi" w:hAnsiTheme="minorBidi" w:cstheme="minorBidi"/>
          <w:lang w:eastAsia="en-GB"/>
        </w:rPr>
        <w:t xml:space="preserve"> for Egypt</w:t>
      </w:r>
      <w:r w:rsidRPr="00EF207A">
        <w:rPr>
          <w:rFonts w:asciiTheme="minorBidi" w:hAnsiTheme="minorBidi" w:cstheme="minorBidi"/>
          <w:lang w:eastAsia="en-GB"/>
        </w:rPr>
        <w:t xml:space="preserve"> Urban Planning &amp; Development Authority</w:t>
      </w:r>
    </w:p>
    <w:p w14:paraId="3827D982" w14:textId="77777777" w:rsidR="00EF207A" w:rsidRPr="001C331A" w:rsidRDefault="00EF207A" w:rsidP="00EE7987">
      <w:pPr>
        <w:pStyle w:val="date1"/>
        <w:spacing w:line="240" w:lineRule="auto"/>
        <w:jc w:val="both"/>
        <w:rPr>
          <w:rFonts w:asciiTheme="minorBidi" w:hAnsiTheme="minorBidi" w:cstheme="minorBidi"/>
          <w:color w:val="2F5496" w:themeColor="accent5" w:themeShade="BF"/>
        </w:rPr>
      </w:pPr>
      <w:r w:rsidRPr="001C331A">
        <w:rPr>
          <w:rFonts w:asciiTheme="minorBidi" w:hAnsiTheme="minorBidi" w:cstheme="minorBidi"/>
          <w:color w:val="2F5496" w:themeColor="accent5" w:themeShade="BF"/>
        </w:rPr>
        <w:t xml:space="preserve">(September </w:t>
      </w:r>
      <w:r>
        <w:rPr>
          <w:rFonts w:asciiTheme="minorBidi" w:hAnsiTheme="minorBidi" w:cstheme="minorBidi"/>
          <w:color w:val="2F5496" w:themeColor="accent5" w:themeShade="BF"/>
        </w:rPr>
        <w:t>2010</w:t>
      </w:r>
      <w:r w:rsidRPr="001C331A">
        <w:rPr>
          <w:rFonts w:asciiTheme="minorBidi" w:hAnsiTheme="minorBidi" w:cstheme="minorBidi"/>
          <w:color w:val="2F5496" w:themeColor="accent5" w:themeShade="BF"/>
        </w:rPr>
        <w:t xml:space="preserve"> – </w:t>
      </w:r>
      <w:r>
        <w:rPr>
          <w:rFonts w:asciiTheme="minorBidi" w:hAnsiTheme="minorBidi" w:cstheme="minorBidi"/>
          <w:color w:val="2F5496" w:themeColor="accent5" w:themeShade="BF"/>
        </w:rPr>
        <w:t>September 2012</w:t>
      </w:r>
      <w:r w:rsidRPr="001C331A">
        <w:rPr>
          <w:rFonts w:asciiTheme="minorBidi" w:hAnsiTheme="minorBidi" w:cstheme="minorBidi"/>
          <w:color w:val="2F5496" w:themeColor="accent5" w:themeShade="BF"/>
        </w:rPr>
        <w:t>)</w:t>
      </w:r>
    </w:p>
    <w:p w14:paraId="6BD01BFA" w14:textId="77777777" w:rsidR="00EF207A" w:rsidRDefault="00EF207A" w:rsidP="00EE7987">
      <w:pPr>
        <w:pStyle w:val="schoolname1"/>
        <w:spacing w:line="240" w:lineRule="auto"/>
        <w:jc w:val="both"/>
        <w:rPr>
          <w:rFonts w:asciiTheme="minorBidi" w:hAnsiTheme="minorBidi" w:cstheme="minorBidi"/>
          <w:lang w:eastAsia="en-GB"/>
        </w:rPr>
      </w:pPr>
    </w:p>
    <w:p w14:paraId="29CE382A" w14:textId="77777777" w:rsidR="00196C84" w:rsidRDefault="00196C84" w:rsidP="00EE7987">
      <w:pPr>
        <w:pStyle w:val="schoolname1"/>
        <w:spacing w:line="240" w:lineRule="auto"/>
        <w:jc w:val="both"/>
        <w:rPr>
          <w:rFonts w:asciiTheme="minorBidi" w:hAnsiTheme="minorBidi" w:cstheme="minorBidi"/>
          <w:lang w:eastAsia="en-GB"/>
        </w:rPr>
      </w:pPr>
      <w:r>
        <w:rPr>
          <w:rFonts w:asciiTheme="minorBidi" w:hAnsiTheme="minorBidi" w:cstheme="minorBidi"/>
          <w:lang w:eastAsia="en-GB"/>
        </w:rPr>
        <w:t>Architectural Engineer, Private Practice, Cairo Egypt</w:t>
      </w:r>
    </w:p>
    <w:p w14:paraId="674D5DED" w14:textId="77777777" w:rsidR="009213C8" w:rsidRPr="001C331A" w:rsidRDefault="009213C8" w:rsidP="00EE7987">
      <w:pPr>
        <w:pStyle w:val="date1"/>
        <w:spacing w:line="240" w:lineRule="auto"/>
        <w:jc w:val="both"/>
        <w:rPr>
          <w:rFonts w:asciiTheme="minorBidi" w:hAnsiTheme="minorBidi" w:cstheme="minorBidi"/>
          <w:color w:val="2F5496" w:themeColor="accent5" w:themeShade="BF"/>
        </w:rPr>
      </w:pPr>
      <w:r w:rsidRPr="001C331A">
        <w:rPr>
          <w:rFonts w:asciiTheme="minorBidi" w:hAnsiTheme="minorBidi" w:cstheme="minorBidi"/>
          <w:color w:val="2F5496" w:themeColor="accent5" w:themeShade="BF"/>
        </w:rPr>
        <w:t>(</w:t>
      </w:r>
      <w:r w:rsidR="00412676" w:rsidRPr="001C331A">
        <w:rPr>
          <w:rFonts w:asciiTheme="minorBidi" w:hAnsiTheme="minorBidi" w:cstheme="minorBidi"/>
          <w:color w:val="2F5496" w:themeColor="accent5" w:themeShade="BF"/>
        </w:rPr>
        <w:t>September</w:t>
      </w:r>
      <w:r w:rsidRPr="001C331A">
        <w:rPr>
          <w:rFonts w:asciiTheme="minorBidi" w:hAnsiTheme="minorBidi" w:cstheme="minorBidi"/>
          <w:color w:val="2F5496" w:themeColor="accent5" w:themeShade="BF"/>
        </w:rPr>
        <w:t xml:space="preserve"> </w:t>
      </w:r>
      <w:r w:rsidR="00196C84">
        <w:rPr>
          <w:rFonts w:asciiTheme="minorBidi" w:hAnsiTheme="minorBidi" w:cstheme="minorBidi"/>
          <w:color w:val="2F5496" w:themeColor="accent5" w:themeShade="BF"/>
        </w:rPr>
        <w:t>1998</w:t>
      </w:r>
      <w:r w:rsidRPr="001C331A">
        <w:rPr>
          <w:rFonts w:asciiTheme="minorBidi" w:hAnsiTheme="minorBidi" w:cstheme="minorBidi"/>
          <w:color w:val="2F5496" w:themeColor="accent5" w:themeShade="BF"/>
        </w:rPr>
        <w:t xml:space="preserve"> – </w:t>
      </w:r>
      <w:r w:rsidR="00196C84">
        <w:rPr>
          <w:rFonts w:asciiTheme="minorBidi" w:hAnsiTheme="minorBidi" w:cstheme="minorBidi"/>
          <w:color w:val="2F5496" w:themeColor="accent5" w:themeShade="BF"/>
        </w:rPr>
        <w:t>September 2012</w:t>
      </w:r>
      <w:r w:rsidRPr="001C331A">
        <w:rPr>
          <w:rFonts w:asciiTheme="minorBidi" w:hAnsiTheme="minorBidi" w:cstheme="minorBidi"/>
          <w:color w:val="2F5496" w:themeColor="accent5" w:themeShade="BF"/>
        </w:rPr>
        <w:t>)</w:t>
      </w:r>
    </w:p>
    <w:p w14:paraId="1E192F8E" w14:textId="77777777" w:rsidR="009213C8" w:rsidRPr="001C331A" w:rsidRDefault="009213C8" w:rsidP="00EE7987">
      <w:pPr>
        <w:pStyle w:val="NoSpacing"/>
        <w:jc w:val="both"/>
        <w:rPr>
          <w:rFonts w:asciiTheme="minorBidi" w:hAnsiTheme="minorBidi"/>
          <w:lang w:eastAsia="en-GB"/>
        </w:rPr>
      </w:pPr>
    </w:p>
    <w:p w14:paraId="474227FD" w14:textId="77777777" w:rsidR="00F47A99" w:rsidRPr="0079407F" w:rsidRDefault="00F47A99" w:rsidP="00EE7987">
      <w:pPr>
        <w:pStyle w:val="NoSpacing"/>
        <w:rPr>
          <w:rFonts w:asciiTheme="minorBidi" w:hAnsiTheme="minorBidi"/>
          <w:b/>
          <w:bCs/>
        </w:rPr>
      </w:pPr>
      <w:r w:rsidRPr="0079407F">
        <w:rPr>
          <w:rFonts w:asciiTheme="minorBidi" w:hAnsiTheme="minorBidi"/>
          <w:b/>
          <w:bCs/>
        </w:rPr>
        <w:t xml:space="preserve">Residential </w:t>
      </w:r>
      <w:r w:rsidR="004F6616" w:rsidRPr="0079407F">
        <w:rPr>
          <w:rFonts w:asciiTheme="minorBidi" w:hAnsiTheme="minorBidi"/>
          <w:b/>
          <w:bCs/>
        </w:rPr>
        <w:t>Buildings</w:t>
      </w:r>
    </w:p>
    <w:p w14:paraId="5004E0BD" w14:textId="77777777" w:rsidR="007F5A67" w:rsidRPr="00371F01" w:rsidRDefault="007F5A67" w:rsidP="00EE7987">
      <w:pPr>
        <w:pStyle w:val="NoSpacing"/>
        <w:rPr>
          <w:rFonts w:asciiTheme="minorBidi" w:hAnsiTheme="minorBidi"/>
        </w:rPr>
      </w:pPr>
    </w:p>
    <w:p w14:paraId="662E859B" w14:textId="77777777" w:rsidR="00F47A99" w:rsidRPr="00371F01" w:rsidRDefault="00F47A99" w:rsidP="00EE7987">
      <w:pPr>
        <w:pStyle w:val="NoSpacing"/>
        <w:numPr>
          <w:ilvl w:val="0"/>
          <w:numId w:val="17"/>
        </w:numPr>
        <w:rPr>
          <w:rFonts w:asciiTheme="minorBidi" w:hAnsiTheme="minorBidi"/>
        </w:rPr>
      </w:pPr>
      <w:r w:rsidRPr="00371F01">
        <w:rPr>
          <w:rFonts w:asciiTheme="minorBidi" w:hAnsiTheme="minorBidi"/>
        </w:rPr>
        <w:t xml:space="preserve">Project design </w:t>
      </w:r>
      <w:r w:rsidR="004F6616" w:rsidRPr="00371F01">
        <w:rPr>
          <w:rFonts w:asciiTheme="minorBidi" w:hAnsiTheme="minorBidi"/>
        </w:rPr>
        <w:t xml:space="preserve">(architectural drawings) </w:t>
      </w:r>
      <w:r w:rsidRPr="00371F01">
        <w:rPr>
          <w:rFonts w:asciiTheme="minorBidi" w:hAnsiTheme="minorBidi"/>
        </w:rPr>
        <w:t>and coordinat</w:t>
      </w:r>
      <w:r w:rsidR="007F5A67" w:rsidRPr="00371F01">
        <w:rPr>
          <w:rFonts w:asciiTheme="minorBidi" w:hAnsiTheme="minorBidi"/>
        </w:rPr>
        <w:t xml:space="preserve">ion of </w:t>
      </w:r>
      <w:r w:rsidR="004F6616">
        <w:rPr>
          <w:rFonts w:asciiTheme="minorBidi" w:hAnsiTheme="minorBidi"/>
        </w:rPr>
        <w:t xml:space="preserve">a </w:t>
      </w:r>
      <w:r w:rsidR="007F5A67" w:rsidRPr="00371F01">
        <w:rPr>
          <w:rFonts w:asciiTheme="minorBidi" w:hAnsiTheme="minorBidi"/>
        </w:rPr>
        <w:t xml:space="preserve">tourist village </w:t>
      </w:r>
      <w:r w:rsidRPr="00371F01">
        <w:rPr>
          <w:rFonts w:asciiTheme="minorBidi" w:hAnsiTheme="minorBidi"/>
        </w:rPr>
        <w:t>for a</w:t>
      </w:r>
      <w:r w:rsidR="007F5A67" w:rsidRPr="00371F01">
        <w:rPr>
          <w:rFonts w:asciiTheme="minorBidi" w:hAnsiTheme="minorBidi"/>
        </w:rPr>
        <w:t xml:space="preserve"> </w:t>
      </w:r>
      <w:r w:rsidRPr="00371F01">
        <w:rPr>
          <w:rFonts w:asciiTheme="minorBidi" w:hAnsiTheme="minorBidi"/>
        </w:rPr>
        <w:t xml:space="preserve">group of </w:t>
      </w:r>
      <w:r w:rsidR="007F5A67" w:rsidRPr="00371F01">
        <w:rPr>
          <w:rFonts w:asciiTheme="minorBidi" w:hAnsiTheme="minorBidi"/>
        </w:rPr>
        <w:t xml:space="preserve">residential villas in </w:t>
      </w:r>
      <w:r w:rsidR="0012219E" w:rsidRPr="00371F01">
        <w:rPr>
          <w:rFonts w:asciiTheme="minorBidi" w:hAnsiTheme="minorBidi"/>
        </w:rPr>
        <w:t>Cairo.</w:t>
      </w:r>
      <w:r w:rsidR="0012219E" w:rsidRPr="00371F01">
        <w:rPr>
          <w:rFonts w:asciiTheme="minorBidi" w:hAnsiTheme="minorBidi"/>
        </w:rPr>
        <w:br/>
      </w:r>
    </w:p>
    <w:p w14:paraId="21C86812" w14:textId="77777777" w:rsidR="00F47A99" w:rsidRPr="00EF13E3" w:rsidRDefault="00F47A99" w:rsidP="00EE7987">
      <w:pPr>
        <w:pStyle w:val="NoSpacing"/>
        <w:rPr>
          <w:rFonts w:asciiTheme="minorBidi" w:hAnsiTheme="minorBidi"/>
          <w:b/>
          <w:bCs/>
        </w:rPr>
      </w:pPr>
      <w:r w:rsidRPr="00EF13E3">
        <w:rPr>
          <w:rFonts w:asciiTheme="minorBidi" w:hAnsiTheme="minorBidi"/>
          <w:b/>
          <w:bCs/>
        </w:rPr>
        <w:t xml:space="preserve">Commercial </w:t>
      </w:r>
      <w:r w:rsidR="007F5A67" w:rsidRPr="00EF13E3">
        <w:rPr>
          <w:rFonts w:asciiTheme="minorBidi" w:hAnsiTheme="minorBidi"/>
          <w:b/>
          <w:bCs/>
        </w:rPr>
        <w:t>Building</w:t>
      </w:r>
      <w:r w:rsidR="004F6616">
        <w:rPr>
          <w:rFonts w:asciiTheme="minorBidi" w:hAnsiTheme="minorBidi"/>
          <w:b/>
          <w:bCs/>
        </w:rPr>
        <w:t>s</w:t>
      </w:r>
      <w:r w:rsidR="007F5A67" w:rsidRPr="00EF13E3">
        <w:rPr>
          <w:rFonts w:asciiTheme="minorBidi" w:hAnsiTheme="minorBidi"/>
          <w:b/>
          <w:bCs/>
        </w:rPr>
        <w:t xml:space="preserve"> </w:t>
      </w:r>
    </w:p>
    <w:p w14:paraId="204D4F6F" w14:textId="77777777" w:rsidR="0012219E" w:rsidRPr="00371F01" w:rsidRDefault="0012219E" w:rsidP="00EE7987">
      <w:pPr>
        <w:pStyle w:val="NoSpacing"/>
        <w:rPr>
          <w:rFonts w:asciiTheme="minorBidi" w:hAnsiTheme="minorBidi"/>
        </w:rPr>
      </w:pPr>
    </w:p>
    <w:p w14:paraId="50ED2772" w14:textId="77777777" w:rsidR="00F47A99" w:rsidRPr="00371F01" w:rsidRDefault="007F5A67" w:rsidP="00EE7987">
      <w:pPr>
        <w:pStyle w:val="NoSpacing"/>
        <w:numPr>
          <w:ilvl w:val="0"/>
          <w:numId w:val="17"/>
        </w:numPr>
        <w:rPr>
          <w:rFonts w:asciiTheme="minorBidi" w:hAnsiTheme="minorBidi"/>
        </w:rPr>
      </w:pPr>
      <w:r w:rsidRPr="00371F01">
        <w:rPr>
          <w:rFonts w:asciiTheme="minorBidi" w:hAnsiTheme="minorBidi"/>
        </w:rPr>
        <w:t>Design of</w:t>
      </w:r>
      <w:r w:rsidR="00F47A99" w:rsidRPr="00371F01">
        <w:rPr>
          <w:rFonts w:asciiTheme="minorBidi" w:hAnsiTheme="minorBidi"/>
        </w:rPr>
        <w:t xml:space="preserve"> Tala Furniture Store, Jeddah, Saudi Arabia</w:t>
      </w:r>
      <w:r w:rsidR="002644DF">
        <w:rPr>
          <w:rFonts w:asciiTheme="minorBidi" w:hAnsiTheme="minorBidi"/>
        </w:rPr>
        <w:t>.</w:t>
      </w:r>
    </w:p>
    <w:p w14:paraId="350F1D40" w14:textId="77777777" w:rsidR="00F47A99" w:rsidRPr="00EF13E3" w:rsidRDefault="00F47A99" w:rsidP="00EE7987">
      <w:pPr>
        <w:pStyle w:val="NoSpacing"/>
        <w:rPr>
          <w:rFonts w:asciiTheme="minorBidi" w:hAnsiTheme="minorBidi"/>
          <w:b/>
          <w:bCs/>
        </w:rPr>
      </w:pPr>
      <w:r w:rsidRPr="00371F01">
        <w:rPr>
          <w:rFonts w:asciiTheme="minorBidi" w:hAnsiTheme="minorBidi"/>
        </w:rPr>
        <w:br/>
      </w:r>
      <w:r w:rsidRPr="00EF13E3">
        <w:rPr>
          <w:rFonts w:asciiTheme="minorBidi" w:hAnsiTheme="minorBidi"/>
          <w:b/>
          <w:bCs/>
        </w:rPr>
        <w:t xml:space="preserve">Educational </w:t>
      </w:r>
      <w:r w:rsidR="004F6616">
        <w:rPr>
          <w:rFonts w:asciiTheme="minorBidi" w:hAnsiTheme="minorBidi"/>
          <w:b/>
          <w:bCs/>
        </w:rPr>
        <w:t>Buildings</w:t>
      </w:r>
    </w:p>
    <w:p w14:paraId="1FE1FC1D" w14:textId="77777777" w:rsidR="007F5A67" w:rsidRPr="00371F01" w:rsidRDefault="007F5A67" w:rsidP="00EE7987">
      <w:pPr>
        <w:pStyle w:val="NoSpacing"/>
        <w:rPr>
          <w:rFonts w:asciiTheme="minorBidi" w:hAnsiTheme="minorBidi"/>
        </w:rPr>
      </w:pPr>
    </w:p>
    <w:p w14:paraId="3B91B289" w14:textId="0A6944C7" w:rsidR="007F5A67" w:rsidRDefault="00F47A99" w:rsidP="00EE7987">
      <w:pPr>
        <w:pStyle w:val="NoSpacing"/>
        <w:ind w:left="720"/>
        <w:jc w:val="both"/>
        <w:rPr>
          <w:rFonts w:asciiTheme="minorBidi" w:hAnsiTheme="minorBidi"/>
        </w:rPr>
      </w:pPr>
      <w:r w:rsidRPr="002644DF">
        <w:rPr>
          <w:rFonts w:asciiTheme="minorBidi" w:hAnsiTheme="minorBidi"/>
        </w:rPr>
        <w:t>Redevelopment of an old factory in Al</w:t>
      </w:r>
      <w:r w:rsidR="007F5A67" w:rsidRPr="002644DF">
        <w:rPr>
          <w:rFonts w:asciiTheme="minorBidi" w:hAnsiTheme="minorBidi"/>
        </w:rPr>
        <w:t>m</w:t>
      </w:r>
      <w:r w:rsidRPr="002644DF">
        <w:rPr>
          <w:rFonts w:asciiTheme="minorBidi" w:hAnsiTheme="minorBidi"/>
        </w:rPr>
        <w:t xml:space="preserve">ansora </w:t>
      </w:r>
      <w:r w:rsidR="00241227">
        <w:rPr>
          <w:rFonts w:asciiTheme="minorBidi" w:hAnsiTheme="minorBidi"/>
        </w:rPr>
        <w:t>for</w:t>
      </w:r>
      <w:r w:rsidRPr="002644DF">
        <w:rPr>
          <w:rFonts w:asciiTheme="minorBidi" w:hAnsiTheme="minorBidi"/>
        </w:rPr>
        <w:t xml:space="preserve"> the Higher Institute of Engineering in Sinbillawin</w:t>
      </w:r>
      <w:r w:rsidR="002644DF">
        <w:rPr>
          <w:rFonts w:asciiTheme="minorBidi" w:hAnsiTheme="minorBidi"/>
        </w:rPr>
        <w:t>.</w:t>
      </w:r>
    </w:p>
    <w:p w14:paraId="03803846" w14:textId="77777777" w:rsidR="00D81789" w:rsidRDefault="00D81789" w:rsidP="00EE7987">
      <w:pPr>
        <w:pStyle w:val="NoSpacing"/>
        <w:ind w:left="720"/>
        <w:jc w:val="both"/>
        <w:rPr>
          <w:rFonts w:asciiTheme="minorBidi" w:hAnsiTheme="minorBidi"/>
        </w:rPr>
      </w:pPr>
    </w:p>
    <w:p w14:paraId="0EFA8B87" w14:textId="06BFD4F9" w:rsidR="00C06CD1" w:rsidRPr="00311BED" w:rsidRDefault="00646E62" w:rsidP="00311BED">
      <w:pPr>
        <w:shd w:val="clear" w:color="auto" w:fill="FFFFFF"/>
        <w:tabs>
          <w:tab w:val="right" w:pos="965"/>
        </w:tabs>
        <w:jc w:val="both"/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 w:rsidRPr="00311BED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PUBLICATIONS</w:t>
      </w:r>
    </w:p>
    <w:p w14:paraId="3CC77370" w14:textId="33E12EDA" w:rsidR="00C06CD1" w:rsidRPr="00211B14" w:rsidRDefault="00000000" w:rsidP="00897C1F">
      <w:pPr>
        <w:jc w:val="both"/>
        <w:rPr>
          <w:rFonts w:asciiTheme="minorBidi" w:hAnsiTheme="minorBidi"/>
          <w:sz w:val="24"/>
          <w:szCs w:val="24"/>
        </w:rPr>
      </w:pPr>
      <w:bookmarkStart w:id="3" w:name="_Hlk42822875"/>
      <w:r>
        <w:rPr>
          <w:rFonts w:asciiTheme="minorBidi" w:hAnsiTheme="minorBidi"/>
          <w:color w:val="002060"/>
        </w:rPr>
        <w:pict w14:anchorId="04D9D586">
          <v:rect id="_x0000_i1034" style="width:481.9pt;height:4pt" o:hralign="center" o:hrstd="t" o:hrnoshade="t" o:hr="t" fillcolor="#0cf" stroked="f"/>
        </w:pict>
      </w:r>
      <w:bookmarkEnd w:id="3"/>
    </w:p>
    <w:p w14:paraId="4AA46EC5" w14:textId="0E666CD1" w:rsidR="00C66249" w:rsidRPr="00311BED" w:rsidRDefault="00D81789" w:rsidP="004F6616">
      <w:pPr>
        <w:pStyle w:val="ListParagraph"/>
        <w:jc w:val="both"/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lastRenderedPageBreak/>
        <w:t xml:space="preserve">PUBLISHED </w:t>
      </w:r>
      <w:r w:rsidR="00C66249" w:rsidRPr="00311BED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B</w:t>
      </w:r>
      <w:r w:rsidR="00311BED"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OOKS</w:t>
      </w:r>
    </w:p>
    <w:p w14:paraId="213A68AA" w14:textId="2B42B742" w:rsidR="00C66249" w:rsidRPr="00211B14" w:rsidRDefault="00C66249" w:rsidP="00C66249">
      <w:pPr>
        <w:pStyle w:val="ListParagraph"/>
        <w:numPr>
          <w:ilvl w:val="1"/>
          <w:numId w:val="20"/>
        </w:numPr>
        <w:jc w:val="both"/>
        <w:rPr>
          <w:rFonts w:asciiTheme="minorBidi" w:hAnsiTheme="minorBidi"/>
          <w:sz w:val="24"/>
          <w:szCs w:val="24"/>
          <w:lang w:eastAsia="en-GB"/>
        </w:rPr>
      </w:pPr>
      <w:r w:rsidRPr="00211B14">
        <w:rPr>
          <w:rFonts w:asciiTheme="minorBidi" w:hAnsiTheme="minorBidi"/>
          <w:i/>
          <w:iCs/>
          <w:sz w:val="24"/>
          <w:szCs w:val="24"/>
          <w:lang w:eastAsia="en-GB"/>
        </w:rPr>
        <w:t xml:space="preserve">Upgrading </w:t>
      </w:r>
      <w:r w:rsidR="002316FF" w:rsidRPr="00211B14">
        <w:rPr>
          <w:rFonts w:asciiTheme="minorBidi" w:hAnsiTheme="minorBidi"/>
          <w:i/>
          <w:iCs/>
          <w:sz w:val="24"/>
          <w:szCs w:val="24"/>
          <w:lang w:eastAsia="en-GB"/>
        </w:rPr>
        <w:t xml:space="preserve">of </w:t>
      </w:r>
      <w:r w:rsidRPr="00211B14">
        <w:rPr>
          <w:rFonts w:asciiTheme="minorBidi" w:hAnsiTheme="minorBidi"/>
          <w:i/>
          <w:iCs/>
          <w:sz w:val="24"/>
          <w:szCs w:val="24"/>
          <w:lang w:eastAsia="en-GB"/>
        </w:rPr>
        <w:t>Informal Areas</w:t>
      </w:r>
      <w:r w:rsidR="002316FF" w:rsidRPr="00211B14">
        <w:rPr>
          <w:rFonts w:asciiTheme="minorBidi" w:hAnsiTheme="minorBidi"/>
          <w:sz w:val="24"/>
          <w:szCs w:val="24"/>
          <w:lang w:eastAsia="en-GB"/>
        </w:rPr>
        <w:t xml:space="preserve">, </w:t>
      </w:r>
      <w:r w:rsidR="0047439E" w:rsidRPr="00211B14">
        <w:rPr>
          <w:rFonts w:asciiTheme="minorBidi" w:hAnsiTheme="minorBidi"/>
          <w:sz w:val="24"/>
          <w:szCs w:val="24"/>
          <w:lang w:eastAsia="en-GB"/>
        </w:rPr>
        <w:t xml:space="preserve">Al-Ahram </w:t>
      </w:r>
      <w:r w:rsidR="00211B14" w:rsidRPr="00211B14">
        <w:rPr>
          <w:rFonts w:asciiTheme="minorBidi" w:hAnsiTheme="minorBidi"/>
          <w:sz w:val="24"/>
          <w:szCs w:val="24"/>
          <w:lang w:eastAsia="en-GB"/>
        </w:rPr>
        <w:t>Publisher, Cairo</w:t>
      </w:r>
      <w:r w:rsidR="00477B72" w:rsidRPr="00211B14">
        <w:rPr>
          <w:rFonts w:asciiTheme="minorBidi" w:hAnsiTheme="minorBidi"/>
          <w:sz w:val="24"/>
          <w:szCs w:val="24"/>
          <w:lang w:eastAsia="en-GB"/>
        </w:rPr>
        <w:t>, Egypt</w:t>
      </w:r>
      <w:r w:rsidR="0079407F" w:rsidRPr="00211B14">
        <w:rPr>
          <w:rFonts w:asciiTheme="minorBidi" w:hAnsiTheme="minorBidi"/>
          <w:sz w:val="24"/>
          <w:szCs w:val="24"/>
          <w:lang w:eastAsia="en-GB"/>
        </w:rPr>
        <w:t>,</w:t>
      </w:r>
      <w:r w:rsidR="002316FF" w:rsidRPr="00211B14">
        <w:rPr>
          <w:rFonts w:asciiTheme="minorBidi" w:hAnsiTheme="minorBidi"/>
          <w:sz w:val="24"/>
          <w:szCs w:val="24"/>
          <w:lang w:eastAsia="en-GB"/>
        </w:rPr>
        <w:t xml:space="preserve"> 2008</w:t>
      </w:r>
      <w:r w:rsidR="002644DF" w:rsidRPr="00211B14">
        <w:rPr>
          <w:rFonts w:asciiTheme="minorBidi" w:hAnsiTheme="minorBidi"/>
          <w:sz w:val="24"/>
          <w:szCs w:val="24"/>
          <w:lang w:eastAsia="en-GB"/>
        </w:rPr>
        <w:t>.</w:t>
      </w:r>
    </w:p>
    <w:p w14:paraId="58CE0737" w14:textId="77777777" w:rsidR="004F6616" w:rsidRPr="00211B14" w:rsidRDefault="004F6616" w:rsidP="004F6616">
      <w:pPr>
        <w:pStyle w:val="ListParagraph"/>
        <w:ind w:left="1440"/>
        <w:jc w:val="both"/>
        <w:rPr>
          <w:rFonts w:asciiTheme="minorBidi" w:hAnsiTheme="minorBidi"/>
          <w:sz w:val="24"/>
          <w:szCs w:val="24"/>
          <w:lang w:eastAsia="en-GB"/>
        </w:rPr>
      </w:pPr>
    </w:p>
    <w:p w14:paraId="72F7B16D" w14:textId="70718027" w:rsidR="00C66249" w:rsidRPr="00311BED" w:rsidRDefault="00311BED" w:rsidP="004F6616">
      <w:pPr>
        <w:pStyle w:val="ListParagraph"/>
        <w:jc w:val="both"/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JOURNALS</w:t>
      </w:r>
    </w:p>
    <w:p w14:paraId="235EAABF" w14:textId="77777777" w:rsidR="00A538BD" w:rsidRPr="00211B14" w:rsidRDefault="00A538BD" w:rsidP="004F6616">
      <w:pPr>
        <w:pStyle w:val="ListParagraph"/>
        <w:jc w:val="both"/>
        <w:rPr>
          <w:rFonts w:asciiTheme="minorBidi" w:hAnsiTheme="minorBidi"/>
          <w:b/>
          <w:bCs/>
          <w:sz w:val="24"/>
          <w:szCs w:val="24"/>
          <w:lang w:eastAsia="en-GB"/>
        </w:rPr>
      </w:pPr>
    </w:p>
    <w:p w14:paraId="01C91684" w14:textId="5FCF3E35" w:rsidR="00A538BD" w:rsidRPr="00211B14" w:rsidRDefault="00A538BD" w:rsidP="00B6423D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Parks as Valuable Contributors to Green Infrastructure, Case study: the treating offsite Runoff at Hunter Point South Waterfront Park, Queens, New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York, IJERST</w:t>
      </w:r>
      <w:r w:rsidR="00381751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Journal ,2018</w:t>
      </w:r>
    </w:p>
    <w:p w14:paraId="1A71711D" w14:textId="0F0F97CE" w:rsidR="00A538BD" w:rsidRPr="00211B14" w:rsidRDefault="00A538BD" w:rsidP="00B6423D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rchitectural Renovation of Stadiums as a New Vision for Sustainability, Case Study (Renovation of Castelo Arena Stadium, Brazil &amp;Soldier Field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tadium, Chicago), Architecture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and Planning Journal, Faculty of Engineering, Beirut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University, ISSN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2079-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4096 ,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6/6/2018.</w:t>
      </w:r>
      <w:r w:rsidRPr="00211B14">
        <w:rPr>
          <w:b/>
          <w:bCs/>
          <w:kern w:val="28"/>
          <w:sz w:val="24"/>
          <w:szCs w:val="24"/>
          <w:lang w:eastAsia="ja-JP"/>
        </w:rPr>
        <w:t xml:space="preserve">                                                                                      </w:t>
      </w:r>
    </w:p>
    <w:p w14:paraId="0D0D30FE" w14:textId="77777777" w:rsidR="00A538BD" w:rsidRPr="00211B14" w:rsidRDefault="00242ADA" w:rsidP="00B6423D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owards A New Vision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for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ustainable Urban Parks</w:t>
      </w:r>
      <w:r w:rsidR="0024122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-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 Case Study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of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lain Wildlife Park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in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bu Dhabi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airo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University </w:t>
      </w:r>
      <w:r w:rsidR="00A538BD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Journal, 2012.</w:t>
      </w:r>
    </w:p>
    <w:p w14:paraId="4E1D4761" w14:textId="77777777" w:rsidR="00A538BD" w:rsidRPr="00211B14" w:rsidRDefault="0001538B" w:rsidP="00B6423D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Greener greenbelt for more sustainable future case study of Vitoria gasteiz- Spain and ontario-</w:t>
      </w:r>
      <w:r w:rsidR="00F45FC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anda, HBRC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International Journal: Housing and Building National Research </w:t>
      </w:r>
      <w:r w:rsidR="00F45FC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entre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. Production and hosting by </w:t>
      </w:r>
      <w:r w:rsidR="008B6A8E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Elsevier</w:t>
      </w:r>
      <w:r w:rsidR="00F45FC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published 10 </w:t>
      </w:r>
      <w:r w:rsidR="0088248C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M</w:t>
      </w:r>
      <w:r w:rsidR="008B6A8E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rch</w:t>
      </w:r>
      <w:r w:rsidR="00F45FC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2014, HBRCJ-D-13-00072</w:t>
      </w:r>
      <w:r w:rsidR="008B6A8E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.</w:t>
      </w:r>
    </w:p>
    <w:p w14:paraId="54483C8A" w14:textId="5A69D7D2" w:rsidR="00DC7CEA" w:rsidRPr="00211B14" w:rsidRDefault="0001538B" w:rsidP="00B6423D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The impact of sustainability trends on housing design ide</w:t>
      </w:r>
      <w:r w:rsidR="008B6A8E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ntity of Arab cities, HBRC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International Journal: Housing and Building National Research </w:t>
      </w:r>
      <w:r w:rsidR="008B6A8E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entre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. Production and hosting by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Elsevier. Http</w:t>
      </w:r>
      <w:r w:rsidR="008B6A8E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://ees.elsevier.com/hbrcj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 Published: 27August 2012</w:t>
      </w:r>
      <w:r w:rsidR="008B6A8E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Code: 349/AP41.  </w:t>
      </w:r>
    </w:p>
    <w:p w14:paraId="72474DFA" w14:textId="77777777" w:rsidR="00F45FC7" w:rsidRPr="00211B14" w:rsidRDefault="00F45FC7" w:rsidP="00B6423D">
      <w:pPr>
        <w:pStyle w:val="ListParagraph"/>
        <w:spacing w:before="120"/>
        <w:ind w:left="144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</w:p>
    <w:p w14:paraId="3487537A" w14:textId="4EC0036F" w:rsidR="00C66249" w:rsidRPr="00311BED" w:rsidRDefault="00311BED" w:rsidP="004F6616">
      <w:pPr>
        <w:pStyle w:val="ListParagraph"/>
        <w:jc w:val="both"/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</w:pPr>
      <w:r>
        <w:rPr>
          <w:rFonts w:ascii="CIDFont+F5" w:hAnsi="CIDFont+F5" w:cs="CIDFont+F5"/>
          <w:b/>
          <w:bCs/>
          <w:color w:val="1F4E79"/>
          <w:sz w:val="32"/>
          <w:szCs w:val="32"/>
          <w:lang w:val="en-US"/>
        </w:rPr>
        <w:t>CONFERENCES</w:t>
      </w:r>
    </w:p>
    <w:p w14:paraId="469A3946" w14:textId="77777777" w:rsidR="0065423B" w:rsidRPr="00211B14" w:rsidRDefault="0065423B" w:rsidP="004F6616">
      <w:pPr>
        <w:pStyle w:val="ListParagraph"/>
        <w:jc w:val="both"/>
        <w:rPr>
          <w:rFonts w:asciiTheme="minorBidi" w:hAnsiTheme="minorBidi"/>
          <w:b/>
          <w:bCs/>
          <w:sz w:val="24"/>
          <w:szCs w:val="24"/>
          <w:lang w:eastAsia="en-GB"/>
        </w:rPr>
      </w:pPr>
    </w:p>
    <w:p w14:paraId="259416FC" w14:textId="11ABA813" w:rsidR="0065423B" w:rsidRPr="00211B14" w:rsidRDefault="0065423B" w:rsidP="0065423B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Urban Circular Economy as a Regenerative System for a Sustainable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Future, IAPE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19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onference, international</w:t>
      </w:r>
      <w:r w:rsidR="0099414D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conference on innovative applied energy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019,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Oxford</w:t>
      </w:r>
      <w:r w:rsidR="0099414D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ity,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United Kingdom.</w:t>
      </w:r>
    </w:p>
    <w:p w14:paraId="3D42923F" w14:textId="64347C0C" w:rsidR="000903BB" w:rsidRPr="00211B14" w:rsidRDefault="000903BB" w:rsidP="00A538BD">
      <w:pPr>
        <w:pStyle w:val="ListParagraph"/>
        <w:numPr>
          <w:ilvl w:val="1"/>
          <w:numId w:val="29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</w:t>
      </w:r>
      <w:r w:rsidR="0099414D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patial adaptability as a new approach for sustainable architectural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design, DAKAM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onference, Greece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</w:t>
      </w:r>
      <w:r w:rsidR="0099414D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019.</w:t>
      </w:r>
    </w:p>
    <w:p w14:paraId="3DF1466A" w14:textId="0639E4E2" w:rsidR="00A538BD" w:rsidRPr="00211B14" w:rsidRDefault="0099414D" w:rsidP="00910037">
      <w:pPr>
        <w:pStyle w:val="ListParagraph"/>
        <w:numPr>
          <w:ilvl w:val="1"/>
          <w:numId w:val="29"/>
        </w:numPr>
        <w:spacing w:before="120"/>
        <w:jc w:val="lowKashida"/>
        <w:rPr>
          <w:rFonts w:asciiTheme="minorBidi" w:hAnsiTheme="minorBidi"/>
          <w:b/>
          <w:bCs/>
          <w:sz w:val="24"/>
          <w:szCs w:val="24"/>
          <w:lang w:eastAsia="en-GB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Nomadic architecture – challenging and priority for repurposing buildings to achieve sustainability</w:t>
      </w:r>
      <w:r w:rsidR="0065423B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</w:t>
      </w:r>
      <w:r w:rsidR="00211B14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019, Turky</w:t>
      </w:r>
      <w:r w:rsidR="0065423B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.</w:t>
      </w:r>
    </w:p>
    <w:p w14:paraId="6C272DF1" w14:textId="77777777" w:rsidR="0001538B" w:rsidRPr="00211B14" w:rsidRDefault="0001538B" w:rsidP="0065423B">
      <w:pPr>
        <w:pStyle w:val="ListParagraph"/>
        <w:numPr>
          <w:ilvl w:val="1"/>
          <w:numId w:val="28"/>
        </w:numPr>
        <w:spacing w:before="120"/>
        <w:jc w:val="lowKashida"/>
        <w:rPr>
          <w:rStyle w:val="hps"/>
          <w:rFonts w:asciiTheme="majorBidi" w:eastAsiaTheme="minorHAnsi" w:hAnsiTheme="majorBidi" w:cstheme="majorBidi"/>
          <w:sz w:val="24"/>
          <w:szCs w:val="24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Reuse, reduce and recycling materials as an approach for environmental </w:t>
      </w:r>
      <w:r w:rsidR="00243E26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ustainability,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Style w:val="hps"/>
          <w:rFonts w:asciiTheme="majorBidi" w:hAnsiTheme="majorBidi" w:cstheme="majorBidi"/>
          <w:sz w:val="24"/>
          <w:szCs w:val="24"/>
          <w:lang w:eastAsia="zh-CN"/>
        </w:rPr>
        <w:t>International conference on poverty and sustainable development- Colombo, Srilanka</w:t>
      </w:r>
      <w:r w:rsidR="00243E26" w:rsidRPr="00211B14">
        <w:rPr>
          <w:rStyle w:val="hps"/>
          <w:rFonts w:asciiTheme="majorBidi" w:hAnsiTheme="majorBidi" w:cstheme="majorBidi"/>
          <w:sz w:val="24"/>
          <w:szCs w:val="24"/>
          <w:lang w:eastAsia="zh-CN"/>
        </w:rPr>
        <w:t>,</w:t>
      </w:r>
      <w:r w:rsidR="00243E26" w:rsidRPr="00211B1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hyperlink r:id="rId14" w:history="1">
        <w:r w:rsidR="00243E26" w:rsidRPr="00211B1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://povertyconferences.com/registration-form</w:t>
        </w:r>
        <w:r w:rsidR="00243E26" w:rsidRPr="00211B14">
          <w:rPr>
            <w:rStyle w:val="Hyperlink"/>
            <w:rFonts w:asciiTheme="majorBidi" w:hAnsiTheme="majorBidi" w:cstheme="majorBidi"/>
            <w:sz w:val="24"/>
            <w:szCs w:val="24"/>
          </w:rPr>
          <w:t xml:space="preserve"> published 14-16 june2014</w:t>
        </w:r>
      </w:hyperlink>
      <w:r w:rsidR="00243E26" w:rsidRPr="00211B14">
        <w:rPr>
          <w:rStyle w:val="hps"/>
          <w:rFonts w:asciiTheme="majorBidi" w:eastAsiaTheme="minorHAnsi" w:hAnsiTheme="majorBidi" w:cstheme="majorBidi"/>
          <w:sz w:val="24"/>
          <w:szCs w:val="24"/>
        </w:rPr>
        <w:t>.</w:t>
      </w:r>
    </w:p>
    <w:p w14:paraId="361A63CC" w14:textId="77777777" w:rsidR="0001538B" w:rsidRPr="00211B14" w:rsidRDefault="0001538B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mart grid technology as a universal approach for an economical sustainable development, International conference on renewable energy and its future in the Arab world (ICREFAW), April 22-</w:t>
      </w:r>
      <w:r w:rsidR="00243E26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4, 2013</w:t>
      </w:r>
      <w:r w:rsidR="008D1DD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.</w:t>
      </w:r>
    </w:p>
    <w:p w14:paraId="2D735CA8" w14:textId="77777777" w:rsidR="0001538B" w:rsidRPr="00211B14" w:rsidRDefault="0001538B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Towards sustainable technological cities case stud</w:t>
      </w:r>
      <w:r w:rsidR="008D1DD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y (new Sondo city, South Korea) , </w:t>
      </w:r>
      <w:r w:rsidRPr="00211B14">
        <w:rPr>
          <w:b/>
          <w:bCs/>
          <w:kern w:val="28"/>
          <w:lang w:eastAsia="ja-JP"/>
        </w:rPr>
        <w:t>Art and architecture Journal, published by the Institute of Fine Arts at the Lebanese University, Beirut, Lebanon. November 14-16, 2012</w:t>
      </w:r>
      <w:r w:rsidRPr="00211B14">
        <w:rPr>
          <w:b/>
          <w:bCs/>
          <w:kern w:val="28"/>
        </w:rPr>
        <w:t xml:space="preserve"> ISSN: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b/>
          <w:bCs/>
          <w:kern w:val="28"/>
          <w:lang w:eastAsia="ja-JP"/>
        </w:rPr>
        <w:t>1307-6892</w:t>
      </w:r>
      <w:r w:rsidR="008D1DD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.</w:t>
      </w:r>
    </w:p>
    <w:p w14:paraId="3DB660D0" w14:textId="77777777" w:rsidR="0001538B" w:rsidRPr="00211B14" w:rsidRDefault="0001538B" w:rsidP="00211B14">
      <w:pPr>
        <w:pStyle w:val="ListParagraph"/>
        <w:numPr>
          <w:ilvl w:val="1"/>
          <w:numId w:val="28"/>
        </w:numPr>
        <w:spacing w:before="120"/>
        <w:jc w:val="lowKashida"/>
        <w:rPr>
          <w:b/>
          <w:bCs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Towards a new vision for sustainable urban parks a case study of A</w:t>
      </w:r>
      <w:r w:rsidR="00F76A1B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lain wildlife park in Abu </w:t>
      </w:r>
      <w:r w:rsidR="006B287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Dhabi,</w:t>
      </w:r>
      <w:r w:rsidR="00F76A1B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b/>
          <w:bCs/>
          <w:kern w:val="28"/>
          <w:lang w:eastAsia="ja-JP"/>
        </w:rPr>
        <w:t xml:space="preserve">Ninth International Conference on Civil and Architecture Engineering - ICCAE-9. The Military Technical College, the Egyptian Ministry of </w:t>
      </w:r>
      <w:r w:rsidR="006B2870" w:rsidRPr="00211B14">
        <w:rPr>
          <w:b/>
          <w:bCs/>
          <w:kern w:val="28"/>
          <w:lang w:eastAsia="ja-JP"/>
        </w:rPr>
        <w:t>Defence</w:t>
      </w:r>
      <w:r w:rsidRPr="00211B14">
        <w:rPr>
          <w:b/>
          <w:bCs/>
          <w:kern w:val="28"/>
          <w:lang w:eastAsia="ja-JP"/>
        </w:rPr>
        <w:t>, Cairo, Egypt May 29-31, 2012</w:t>
      </w:r>
      <w:r w:rsidR="00F76A1B" w:rsidRPr="00211B14">
        <w:rPr>
          <w:b/>
          <w:bCs/>
        </w:rPr>
        <w:t>.</w:t>
      </w:r>
    </w:p>
    <w:p w14:paraId="18ACE5DB" w14:textId="77777777" w:rsidR="0001538B" w:rsidRPr="00211B14" w:rsidRDefault="0001538B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Towards sustainable public squares competitive study between one of the most important squares in Egypt and Germany,</w:t>
      </w:r>
      <w:r w:rsidR="006B287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Mimar Sinan fine arts university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lastRenderedPageBreak/>
        <w:t>faculty of architecture, Greenage II symposium, Istanbul, Turkey. April 26-27 /2012</w:t>
      </w:r>
      <w:r w:rsidR="006B287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.</w:t>
      </w:r>
    </w:p>
    <w:p w14:paraId="3BFAB150" w14:textId="77777777" w:rsidR="0001538B" w:rsidRPr="00211B14" w:rsidRDefault="0001538B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The Integration between transportation solution, economic development and community development as a new approach for sustainability</w:t>
      </w:r>
      <w:r w:rsidR="006B287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case study (Curitiba – Brazil), World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academy of science engineering and technology, DUBAI</w:t>
      </w:r>
      <w:r w:rsidR="006B287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 UAE, http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://waset.org/Publications?p=71, January 25 /2011</w:t>
      </w:r>
      <w:r w:rsidR="006B2870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.</w:t>
      </w:r>
    </w:p>
    <w:p w14:paraId="1B713117" w14:textId="77777777" w:rsidR="001109A3" w:rsidRPr="00211B14" w:rsidRDefault="001109A3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owards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ustainable Public Squares</w:t>
      </w:r>
      <w:r w:rsidR="0024122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- A Comparative Study Between O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ne of the Most Important Squares in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Egypt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nd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Germany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Greenage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Symposium, </w:t>
      </w:r>
      <w:r w:rsidR="00BC53C3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M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imar </w:t>
      </w:r>
      <w:r w:rsidR="00BC53C3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inan Fine Arts University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Faculty of Architecture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Istanbul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Turkey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pril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 2012</w:t>
      </w:r>
      <w:r w:rsidR="002644D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.</w:t>
      </w:r>
    </w:p>
    <w:p w14:paraId="60750FD4" w14:textId="77777777" w:rsidR="00F31EBD" w:rsidRPr="00211B14" w:rsidRDefault="00F31EBD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he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hinking of Economic Clutters as One of the Basic Pillars to Build Self-Sufficient Urban Communities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l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-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zhar Engineering Eleventh International Conference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airo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Egypt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. 21-23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December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 2010.</w:t>
      </w:r>
    </w:p>
    <w:p w14:paraId="05ED1501" w14:textId="77777777" w:rsidR="0009511C" w:rsidRPr="00211B14" w:rsidRDefault="0009511C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owards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Sustainable Technological Cities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ase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tudy (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New Song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Do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ity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outh Korea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), Conference of Sustainability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Military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echnical College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May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011.</w:t>
      </w:r>
    </w:p>
    <w:p w14:paraId="734B8ACC" w14:textId="77777777" w:rsidR="001109A3" w:rsidRPr="00211B14" w:rsidRDefault="001109A3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ommunity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nd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ooperation Culture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="00DC7CEA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the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onference </w:t>
      </w:r>
      <w:r w:rsidR="0088248C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on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Sustainable Architectural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nd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Urban Development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airo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24-26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February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004.</w:t>
      </w:r>
    </w:p>
    <w:p w14:paraId="3418A03B" w14:textId="77777777" w:rsidR="001109A3" w:rsidRPr="00211B14" w:rsidRDefault="001109A3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Information Technology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s A New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rend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of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Globalization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with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Special Request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for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Pyramid Smart Village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in </w:t>
      </w:r>
      <w:r w:rsidR="0024122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airo, Globalization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nd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Beyond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-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rchitecture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ommunities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nd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etting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airo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24-26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February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 2005.</w:t>
      </w:r>
    </w:p>
    <w:p w14:paraId="2FC7D578" w14:textId="77777777" w:rsidR="001109A3" w:rsidRPr="00211B14" w:rsidRDefault="001109A3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dvantage Competitions </w:t>
      </w:r>
      <w:r w:rsidR="0024122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s a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Local Trend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of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Globalization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Globalization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nd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Beyond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-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rchitecture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ommunities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nd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ettings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airo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24-26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February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005.</w:t>
      </w:r>
    </w:p>
    <w:p w14:paraId="205534DD" w14:textId="77777777" w:rsidR="001109A3" w:rsidRPr="00211B14" w:rsidRDefault="002316FF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="001109A3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Future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Vision for Developing the Central Commercial Axis-Case of “</w:t>
      </w:r>
      <w:r w:rsidR="001109A3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Elmalek Street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”, </w:t>
      </w:r>
      <w:r w:rsidR="001109A3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Stuttgart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="001109A3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Germany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="0079407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and Cairo</w:t>
      </w:r>
      <w:r w:rsidR="001109A3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May 2008.</w:t>
      </w:r>
    </w:p>
    <w:p w14:paraId="7FD9B4B5" w14:textId="77777777" w:rsidR="001109A3" w:rsidRPr="00211B14" w:rsidRDefault="001109A3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People Participation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s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One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of the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Approaches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for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Future Development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Military Technical College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-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airo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Egypt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, 27-29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May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 2008.</w:t>
      </w:r>
    </w:p>
    <w:p w14:paraId="5DF68D52" w14:textId="77777777" w:rsidR="001109A3" w:rsidRPr="00211B14" w:rsidRDefault="001109A3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he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Population Cooperation in The Vision of the Future City as The Basic of World Cities Success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Cairo</w:t>
      </w:r>
      <w:r w:rsidR="00241227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,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May 2008.</w:t>
      </w:r>
    </w:p>
    <w:p w14:paraId="56986F82" w14:textId="77777777" w:rsidR="00B12CF2" w:rsidRPr="00211B14" w:rsidRDefault="001109A3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The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onceptual Follow </w:t>
      </w:r>
      <w:r w:rsidR="0079407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between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the Reality &amp; </w:t>
      </w:r>
      <w:r w:rsidR="00477B72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the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Supposed Case of “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Phosfat Abu Tartur Elwadi Elgadid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”,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Cairo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24-26 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February </w:t>
      </w:r>
      <w:r w:rsidR="002316FF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2006.</w:t>
      </w:r>
    </w:p>
    <w:p w14:paraId="30FABD92" w14:textId="1E364E50" w:rsidR="000A7232" w:rsidRDefault="00B12CF2" w:rsidP="00211B14">
      <w:pPr>
        <w:pStyle w:val="ListParagraph"/>
        <w:numPr>
          <w:ilvl w:val="1"/>
          <w:numId w:val="28"/>
        </w:num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Parks as Valuable Contributors to Green </w:t>
      </w:r>
      <w:r w:rsidR="0088248C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Infrastructure, Case</w:t>
      </w:r>
      <w:r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 xml:space="preserve"> study:  the treating offsite Runoff at Hunter Point South Waterfront Park, Queens, New York</w:t>
      </w:r>
      <w:r w:rsidR="000A7232" w:rsidRPr="00211B14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.</w:t>
      </w:r>
    </w:p>
    <w:p w14:paraId="246708DD" w14:textId="3404699C" w:rsidR="009A0957" w:rsidRDefault="000234FF" w:rsidP="009A0957">
      <w:p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  <w:r w:rsidRPr="000234FF"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  <w:t>https://www.linkedin.com/in/ghada-rehan-</w:t>
      </w:r>
    </w:p>
    <w:p w14:paraId="174E3D58" w14:textId="77777777" w:rsidR="009A0957" w:rsidRPr="009A0957" w:rsidRDefault="009A0957" w:rsidP="009A0957">
      <w:pPr>
        <w:spacing w:before="120"/>
        <w:jc w:val="lowKashida"/>
        <w:rPr>
          <w:rFonts w:asciiTheme="majorBidi" w:hAnsiTheme="majorBidi" w:cstheme="majorBidi"/>
          <w:b/>
          <w:bCs/>
          <w:kern w:val="28"/>
          <w:sz w:val="24"/>
          <w:szCs w:val="24"/>
          <w:lang w:eastAsia="ja-JP"/>
        </w:rPr>
      </w:pPr>
    </w:p>
    <w:p w14:paraId="1E4760BC" w14:textId="77E76F6D" w:rsidR="00D52BB7" w:rsidRPr="00B161C5" w:rsidRDefault="00646E62" w:rsidP="00897C1F">
      <w:pPr>
        <w:pStyle w:val="titleparagraph"/>
        <w:jc w:val="both"/>
        <w:rPr>
          <w:rFonts w:asciiTheme="minorBidi" w:hAnsiTheme="minorBidi" w:cstheme="minorBidi"/>
          <w:b/>
          <w:bCs/>
          <w:color w:val="002060"/>
        </w:rPr>
      </w:pPr>
      <w:r w:rsidRPr="00B161C5">
        <w:rPr>
          <w:rFonts w:asciiTheme="minorBidi" w:hAnsiTheme="minorBidi" w:cstheme="minorBidi"/>
          <w:b/>
          <w:bCs/>
          <w:color w:val="002060"/>
        </w:rPr>
        <w:t>PROFESSIONAL MEMBERSHIP</w:t>
      </w:r>
    </w:p>
    <w:p w14:paraId="04AAA8F4" w14:textId="77777777" w:rsidR="009A0957" w:rsidRPr="009A0957" w:rsidRDefault="009A0957" w:rsidP="009A0957">
      <w:pPr>
        <w:rPr>
          <w:lang w:eastAsia="en-GB"/>
        </w:rPr>
      </w:pPr>
    </w:p>
    <w:p w14:paraId="3356C5D8" w14:textId="6AEECB4B" w:rsidR="00D52BB7" w:rsidRPr="001C331A" w:rsidRDefault="00000000" w:rsidP="00897C1F">
      <w:pPr>
        <w:jc w:val="both"/>
        <w:rPr>
          <w:rFonts w:asciiTheme="minorBidi" w:hAnsiTheme="minorBidi"/>
        </w:rPr>
      </w:pPr>
      <w:r>
        <w:rPr>
          <w:rFonts w:asciiTheme="minorBidi" w:hAnsiTheme="minorBidi"/>
          <w:color w:val="002060"/>
        </w:rPr>
        <w:pict w14:anchorId="4980BD66">
          <v:rect id="_x0000_i1035" style="width:481.9pt;height:4pt" o:hralign="center" o:hrstd="t" o:hrnoshade="t" o:hr="t" fillcolor="#0cf" stroked="f"/>
        </w:pict>
      </w:r>
    </w:p>
    <w:p w14:paraId="18F5D624" w14:textId="0FD99C90" w:rsidR="00A4782F" w:rsidRPr="00A168AF" w:rsidRDefault="00A4782F" w:rsidP="00A168AF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eastAsiaTheme="minorEastAsia" w:hAnsiTheme="minorBidi" w:cstheme="minorBidi"/>
          <w:bCs/>
          <w:i w:val="0"/>
          <w:color w:val="auto"/>
          <w:sz w:val="24"/>
        </w:rPr>
      </w:pPr>
      <w:r w:rsidRPr="00A168AF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 xml:space="preserve">Member of </w:t>
      </w:r>
      <w:hyperlink r:id="rId15" w:history="1">
        <w:r w:rsidRPr="00A168AF">
          <w:rPr>
            <w:rFonts w:asciiTheme="minorBidi" w:eastAsiaTheme="minorEastAsia" w:hAnsiTheme="minorBidi" w:cstheme="minorBidi"/>
            <w:bCs/>
            <w:i w:val="0"/>
            <w:color w:val="auto"/>
            <w:sz w:val="24"/>
            <w:shd w:val="clear" w:color="auto" w:fill="FFFFFF"/>
          </w:rPr>
          <w:t>Alberta Association of Architects</w:t>
        </w:r>
      </w:hyperlink>
      <w:r w:rsidR="00662243">
        <w:rPr>
          <w:rFonts w:asciiTheme="minorBidi" w:eastAsiaTheme="minorEastAsia" w:hAnsiTheme="minorBidi" w:cstheme="minorBidi"/>
          <w:bCs/>
          <w:i w:val="0"/>
          <w:color w:val="auto"/>
          <w:sz w:val="24"/>
        </w:rPr>
        <w:t>.</w:t>
      </w:r>
    </w:p>
    <w:p w14:paraId="22F0B621" w14:textId="189C310D" w:rsidR="00D52BB7" w:rsidRDefault="00A4782F" w:rsidP="00A168AF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</w:pPr>
      <w:r w:rsidRPr="00A168AF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 xml:space="preserve">Member of </w:t>
      </w:r>
      <w:hyperlink r:id="rId16" w:history="1">
        <w:r w:rsidRPr="00A168AF">
          <w:rPr>
            <w:rFonts w:asciiTheme="minorBidi" w:hAnsiTheme="minorBidi" w:cstheme="minorBidi"/>
            <w:bCs/>
            <w:i w:val="0"/>
            <w:color w:val="auto"/>
            <w:sz w:val="24"/>
            <w:lang w:eastAsia="en-GB"/>
          </w:rPr>
          <w:t>Association of Architecture Organizations</w:t>
        </w:r>
      </w:hyperlink>
      <w:r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>.</w:t>
      </w:r>
    </w:p>
    <w:p w14:paraId="3B127034" w14:textId="7B19007C" w:rsidR="001E7105" w:rsidRDefault="001E7105" w:rsidP="00A168AF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</w:pPr>
      <w:r w:rsidRPr="001E7105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>Member of Association of Licensed Architects</w:t>
      </w:r>
      <w:r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>.</w:t>
      </w:r>
    </w:p>
    <w:p w14:paraId="1A6128B8" w14:textId="37A5F30F" w:rsidR="00C160C8" w:rsidRPr="006C4732" w:rsidRDefault="00C160C8" w:rsidP="00C160C8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hAnsiTheme="minorBidi" w:cstheme="minorBidi"/>
          <w:bCs/>
          <w:color w:val="auto"/>
        </w:rPr>
      </w:pPr>
      <w:r w:rsidRPr="001E7105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>Cooperation with Greenwich University for</w:t>
      </w:r>
      <w:r w:rsidRPr="00C160C8">
        <w:rPr>
          <w:rFonts w:asciiTheme="minorBidi" w:hAnsiTheme="minorBidi" w:cstheme="minorBidi"/>
          <w:bCs/>
          <w:i w:val="0"/>
          <w:color w:val="auto"/>
          <w:sz w:val="24"/>
          <w:szCs w:val="26"/>
        </w:rPr>
        <w:t xml:space="preserve"> upgrading informal areas in Italy.</w:t>
      </w:r>
    </w:p>
    <w:p w14:paraId="0C06CDAD" w14:textId="42812270" w:rsidR="006C4732" w:rsidRDefault="006C4732" w:rsidP="006C4732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</w:pPr>
      <w:r w:rsidRPr="00A4782F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>A reviewer of an Elsevier journal</w:t>
      </w:r>
      <w:r w:rsidR="00CC4B81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>.</w:t>
      </w:r>
    </w:p>
    <w:p w14:paraId="6F12F6FB" w14:textId="667F04F8" w:rsidR="00CC4B81" w:rsidRPr="00A4782F" w:rsidRDefault="00CC4B81" w:rsidP="006C4732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</w:pPr>
      <w:r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 xml:space="preserve">A reviewer of “Materials Science Forum” </w:t>
      </w:r>
      <w:r w:rsidR="0060482F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 xml:space="preserve">journal, </w:t>
      </w:r>
      <w:r w:rsidR="0008548B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>Scopus.</w:t>
      </w:r>
    </w:p>
    <w:p w14:paraId="746A4ED4" w14:textId="7C0A6D12" w:rsidR="006C4732" w:rsidRPr="006C4732" w:rsidRDefault="006C4732" w:rsidP="006C4732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</w:pPr>
      <w:r w:rsidRPr="00A4782F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 xml:space="preserve">A </w:t>
      </w:r>
      <w:r w:rsidRPr="00A168AF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>reviewer of Ain Shams Engineering Journal.</w:t>
      </w:r>
    </w:p>
    <w:p w14:paraId="0787CE7B" w14:textId="77777777" w:rsidR="00EF13E3" w:rsidRPr="00A4782F" w:rsidRDefault="00EF13E3" w:rsidP="00A168AF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Theme="minorBidi" w:hAnsiTheme="minorBidi"/>
          <w:sz w:val="24"/>
          <w:szCs w:val="24"/>
          <w:lang w:val="en-US"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Member of the Egyptian Architect Society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>.</w:t>
      </w:r>
      <w:r w:rsidRPr="00A4782F">
        <w:rPr>
          <w:rFonts w:asciiTheme="minorBidi" w:hAnsiTheme="minorBidi"/>
          <w:sz w:val="24"/>
          <w:szCs w:val="24"/>
          <w:lang w:val="en-US" w:eastAsia="en-GB"/>
        </w:rPr>
        <w:t xml:space="preserve"> </w:t>
      </w:r>
    </w:p>
    <w:p w14:paraId="00090AE5" w14:textId="77777777" w:rsidR="00EF13E3" w:rsidRPr="00A4782F" w:rsidRDefault="00EF13E3" w:rsidP="00A168AF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Theme="minorBidi" w:hAnsiTheme="minorBidi"/>
          <w:sz w:val="24"/>
          <w:szCs w:val="24"/>
          <w:lang w:val="en-US"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Member of the Egyptian Engineers Society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>.</w:t>
      </w:r>
    </w:p>
    <w:p w14:paraId="75F3AE3B" w14:textId="449961B0" w:rsidR="00EB18E4" w:rsidRPr="00A4782F" w:rsidRDefault="00EF13E3" w:rsidP="00A168AF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Theme="minorBidi" w:hAnsiTheme="minorBidi"/>
          <w:sz w:val="24"/>
          <w:szCs w:val="24"/>
          <w:lang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Member of the Egyptian Urban Planning Society</w:t>
      </w:r>
      <w:r w:rsidR="00C160C8">
        <w:rPr>
          <w:rFonts w:asciiTheme="minorBidi" w:hAnsiTheme="minorBidi"/>
          <w:sz w:val="24"/>
          <w:szCs w:val="24"/>
          <w:lang w:val="en-US" w:eastAsia="en-GB"/>
        </w:rPr>
        <w:t>.</w:t>
      </w:r>
    </w:p>
    <w:p w14:paraId="34406AFD" w14:textId="0873259B" w:rsidR="00A4782F" w:rsidRPr="00A168AF" w:rsidRDefault="00A4782F" w:rsidP="00A168AF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</w:pPr>
      <w:r w:rsidRPr="00A168AF"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  <w:lastRenderedPageBreak/>
        <w:t>Community Service Committee, College of Engineering, MSA University, Egypt –</w:t>
      </w:r>
      <w:r w:rsidR="00A168AF" w:rsidRPr="00A168AF"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  <w:t>2013.</w:t>
      </w:r>
    </w:p>
    <w:p w14:paraId="26553844" w14:textId="0A840930" w:rsidR="00A4782F" w:rsidRPr="00A168AF" w:rsidRDefault="00A4782F" w:rsidP="00A168AF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</w:pPr>
      <w:r w:rsidRPr="00A168AF"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  <w:t xml:space="preserve">Scientific </w:t>
      </w:r>
      <w:r w:rsidR="00A168AF" w:rsidRPr="00A168AF"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  <w:t>Research Committee</w:t>
      </w:r>
      <w:r w:rsidRPr="00A168AF"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  <w:t>, College of Engineering, MSA University Egypt –</w:t>
      </w:r>
      <w:r w:rsidR="00A168AF" w:rsidRPr="00A168AF"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  <w:t>2013.</w:t>
      </w:r>
    </w:p>
    <w:p w14:paraId="1138C55B" w14:textId="5FED33DA" w:rsidR="00A4782F" w:rsidRPr="00A168AF" w:rsidRDefault="00A4782F" w:rsidP="00A168AF">
      <w:pPr>
        <w:pStyle w:val="date1"/>
        <w:numPr>
          <w:ilvl w:val="0"/>
          <w:numId w:val="35"/>
        </w:numPr>
        <w:spacing w:line="240" w:lineRule="auto"/>
        <w:jc w:val="both"/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</w:pPr>
      <w:r w:rsidRPr="00A168AF">
        <w:rPr>
          <w:rFonts w:asciiTheme="minorBidi" w:eastAsiaTheme="minorEastAsia" w:hAnsiTheme="minorBidi" w:cstheme="minorBidi"/>
          <w:i w:val="0"/>
          <w:color w:val="auto"/>
          <w:sz w:val="24"/>
          <w:lang w:val="en-US" w:eastAsia="en-GB"/>
        </w:rPr>
        <w:t>Quality Research Assurance Committee, College of Engineering, MSA University, Egypt –2012- 2013</w:t>
      </w:r>
    </w:p>
    <w:p w14:paraId="207012BC" w14:textId="77777777" w:rsidR="00D52BB7" w:rsidRPr="00A4782F" w:rsidRDefault="00D52BB7" w:rsidP="00A168AF">
      <w:pPr>
        <w:pStyle w:val="date1"/>
        <w:spacing w:line="240" w:lineRule="auto"/>
        <w:ind w:left="720"/>
        <w:jc w:val="both"/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</w:pPr>
      <w:r w:rsidRPr="00A4782F">
        <w:rPr>
          <w:rFonts w:asciiTheme="minorBidi" w:hAnsiTheme="minorBidi" w:cstheme="minorBidi"/>
          <w:bCs/>
          <w:i w:val="0"/>
          <w:color w:val="auto"/>
          <w:sz w:val="24"/>
          <w:lang w:eastAsia="en-GB"/>
        </w:rPr>
        <w:t xml:space="preserve"> </w:t>
      </w:r>
    </w:p>
    <w:p w14:paraId="303FC1C1" w14:textId="5D41BEA1" w:rsidR="00940D96" w:rsidRPr="00B161C5" w:rsidRDefault="00940D96" w:rsidP="009A0957">
      <w:pPr>
        <w:pStyle w:val="titleparagraph"/>
        <w:jc w:val="both"/>
        <w:rPr>
          <w:rFonts w:asciiTheme="minorBidi" w:hAnsiTheme="minorBidi" w:cstheme="minorBidi"/>
          <w:b/>
          <w:bCs/>
          <w:color w:val="002060"/>
        </w:rPr>
      </w:pPr>
      <w:r w:rsidRPr="00B161C5">
        <w:rPr>
          <w:rFonts w:asciiTheme="minorBidi" w:hAnsiTheme="minorBidi" w:cstheme="minorBidi"/>
          <w:b/>
          <w:bCs/>
          <w:color w:val="002060"/>
        </w:rPr>
        <w:t>TRAINING</w:t>
      </w:r>
      <w:r w:rsidR="00B571ED" w:rsidRPr="00B161C5">
        <w:rPr>
          <w:rFonts w:asciiTheme="minorBidi" w:hAnsiTheme="minorBidi" w:cstheme="minorBidi"/>
          <w:b/>
          <w:bCs/>
          <w:color w:val="002060"/>
        </w:rPr>
        <w:t xml:space="preserve"> COURSES</w:t>
      </w:r>
    </w:p>
    <w:p w14:paraId="3E3AFC22" w14:textId="77777777" w:rsidR="009A0957" w:rsidRPr="009A0957" w:rsidRDefault="009A0957" w:rsidP="009A0957">
      <w:pPr>
        <w:rPr>
          <w:lang w:eastAsia="en-GB"/>
        </w:rPr>
      </w:pPr>
    </w:p>
    <w:p w14:paraId="18F8D791" w14:textId="3E8265B3" w:rsidR="00940D96" w:rsidRPr="001C331A" w:rsidRDefault="00000000" w:rsidP="00940D96">
      <w:pPr>
        <w:jc w:val="both"/>
        <w:rPr>
          <w:rFonts w:asciiTheme="minorBidi" w:hAnsiTheme="minorBidi"/>
        </w:rPr>
      </w:pPr>
      <w:r>
        <w:rPr>
          <w:rFonts w:asciiTheme="minorBidi" w:hAnsiTheme="minorBidi"/>
          <w:color w:val="002060"/>
        </w:rPr>
        <w:pict w14:anchorId="65F9E2E5">
          <v:rect id="_x0000_i1036" style="width:481.9pt;height:4pt" o:hralign="center" o:hrstd="t" o:hrnoshade="t" o:hr="t" fillcolor="#0cf" stroked="f"/>
        </w:pict>
      </w:r>
    </w:p>
    <w:p w14:paraId="1D728FF9" w14:textId="77777777" w:rsidR="00B571ED" w:rsidRPr="00A4782F" w:rsidRDefault="004F6616" w:rsidP="00A4782F">
      <w:pPr>
        <w:pStyle w:val="ListParagraph"/>
        <w:numPr>
          <w:ilvl w:val="0"/>
          <w:numId w:val="35"/>
        </w:numPr>
        <w:jc w:val="both"/>
        <w:rPr>
          <w:rFonts w:asciiTheme="minorBidi" w:hAnsiTheme="minorBidi"/>
          <w:sz w:val="24"/>
          <w:szCs w:val="24"/>
          <w:lang w:val="en-US"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University administration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>.</w:t>
      </w:r>
      <w:r w:rsidR="00B571ED" w:rsidRPr="00A4782F">
        <w:rPr>
          <w:rFonts w:asciiTheme="minorBidi" w:hAnsiTheme="minorBidi"/>
          <w:sz w:val="24"/>
          <w:szCs w:val="24"/>
          <w:lang w:val="en-US" w:eastAsia="en-GB"/>
        </w:rPr>
        <w:t xml:space="preserve"> </w:t>
      </w:r>
    </w:p>
    <w:p w14:paraId="4F0A0312" w14:textId="77777777" w:rsidR="00940D96" w:rsidRPr="00A4782F" w:rsidRDefault="00B571ED" w:rsidP="00A4782F">
      <w:pPr>
        <w:pStyle w:val="ListParagraph"/>
        <w:numPr>
          <w:ilvl w:val="0"/>
          <w:numId w:val="35"/>
        </w:numPr>
        <w:jc w:val="both"/>
        <w:rPr>
          <w:rFonts w:asciiTheme="minorBidi" w:hAnsiTheme="minorBidi"/>
          <w:sz w:val="24"/>
          <w:szCs w:val="24"/>
          <w:lang w:val="en-US"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Communication skills in different types of education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>.</w:t>
      </w:r>
      <w:r w:rsidRPr="00A4782F">
        <w:rPr>
          <w:rFonts w:asciiTheme="minorBidi" w:hAnsiTheme="minorBidi"/>
          <w:sz w:val="24"/>
          <w:szCs w:val="24"/>
          <w:lang w:val="en-US" w:eastAsia="en-GB"/>
        </w:rPr>
        <w:t xml:space="preserve"> </w:t>
      </w:r>
    </w:p>
    <w:p w14:paraId="4E24AB8B" w14:textId="77777777" w:rsidR="00B571ED" w:rsidRPr="00A4782F" w:rsidRDefault="00B571ED" w:rsidP="00A4782F">
      <w:pPr>
        <w:pStyle w:val="ListParagraph"/>
        <w:numPr>
          <w:ilvl w:val="0"/>
          <w:numId w:val="35"/>
        </w:numPr>
        <w:jc w:val="both"/>
        <w:rPr>
          <w:rFonts w:asciiTheme="minorBidi" w:hAnsiTheme="minorBidi"/>
          <w:sz w:val="24"/>
          <w:szCs w:val="24"/>
          <w:lang w:val="en-US"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Examinatio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>n systems and evaluat</w:t>
      </w:r>
      <w:r w:rsidR="00241227" w:rsidRPr="00A4782F">
        <w:rPr>
          <w:rFonts w:asciiTheme="minorBidi" w:hAnsiTheme="minorBidi"/>
          <w:sz w:val="24"/>
          <w:szCs w:val="24"/>
          <w:lang w:val="en-US" w:eastAsia="en-GB"/>
        </w:rPr>
        <w:t>ion of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 xml:space="preserve"> students.</w:t>
      </w:r>
    </w:p>
    <w:p w14:paraId="6FD5E3D0" w14:textId="77777777" w:rsidR="00B571ED" w:rsidRPr="00A4782F" w:rsidRDefault="00B571ED" w:rsidP="00A4782F">
      <w:pPr>
        <w:pStyle w:val="ListParagraph"/>
        <w:numPr>
          <w:ilvl w:val="0"/>
          <w:numId w:val="35"/>
        </w:numPr>
        <w:jc w:val="both"/>
        <w:rPr>
          <w:rFonts w:asciiTheme="minorBidi" w:hAnsiTheme="minorBidi"/>
          <w:sz w:val="24"/>
          <w:szCs w:val="24"/>
          <w:lang w:val="en-US"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Quality standards in the teaching process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>.</w:t>
      </w:r>
      <w:r w:rsidRPr="00A4782F">
        <w:rPr>
          <w:rFonts w:asciiTheme="minorBidi" w:hAnsiTheme="minorBidi"/>
          <w:sz w:val="24"/>
          <w:szCs w:val="24"/>
          <w:lang w:val="en-US" w:eastAsia="en-GB"/>
        </w:rPr>
        <w:t xml:space="preserve"> </w:t>
      </w:r>
    </w:p>
    <w:p w14:paraId="7B91871D" w14:textId="77777777" w:rsidR="00B571ED" w:rsidRPr="00A4782F" w:rsidRDefault="00B571ED" w:rsidP="00A4782F">
      <w:pPr>
        <w:pStyle w:val="ListParagraph"/>
        <w:numPr>
          <w:ilvl w:val="0"/>
          <w:numId w:val="35"/>
        </w:numPr>
        <w:jc w:val="both"/>
        <w:rPr>
          <w:rFonts w:asciiTheme="minorBidi" w:hAnsiTheme="minorBidi"/>
          <w:sz w:val="24"/>
          <w:szCs w:val="24"/>
          <w:lang w:val="en-US"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Writing and dissemination of research internationally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>.</w:t>
      </w:r>
      <w:r w:rsidRPr="00A4782F">
        <w:rPr>
          <w:rFonts w:asciiTheme="minorBidi" w:hAnsiTheme="minorBidi"/>
          <w:sz w:val="24"/>
          <w:szCs w:val="24"/>
          <w:lang w:val="en-US" w:eastAsia="en-GB"/>
        </w:rPr>
        <w:t xml:space="preserve"> </w:t>
      </w:r>
    </w:p>
    <w:p w14:paraId="44AF1E9C" w14:textId="47C9EC0C" w:rsidR="005469D7" w:rsidRDefault="00B571ED" w:rsidP="00D623FE">
      <w:pPr>
        <w:pStyle w:val="ListParagraph"/>
        <w:numPr>
          <w:ilvl w:val="0"/>
          <w:numId w:val="35"/>
        </w:numPr>
        <w:jc w:val="both"/>
        <w:rPr>
          <w:rFonts w:asciiTheme="minorBidi" w:hAnsiTheme="minorBidi"/>
          <w:sz w:val="24"/>
          <w:szCs w:val="24"/>
          <w:lang w:val="en-US" w:eastAsia="en-GB"/>
        </w:rPr>
      </w:pPr>
      <w:r w:rsidRPr="00A4782F">
        <w:rPr>
          <w:rFonts w:asciiTheme="minorBidi" w:hAnsiTheme="minorBidi"/>
          <w:sz w:val="24"/>
          <w:szCs w:val="24"/>
          <w:lang w:val="en-US" w:eastAsia="en-GB"/>
        </w:rPr>
        <w:t>Use of technology in teaching</w:t>
      </w:r>
      <w:r w:rsidR="002644DF" w:rsidRPr="00A4782F">
        <w:rPr>
          <w:rFonts w:asciiTheme="minorBidi" w:hAnsiTheme="minorBidi"/>
          <w:sz w:val="24"/>
          <w:szCs w:val="24"/>
          <w:lang w:val="en-US" w:eastAsia="en-GB"/>
        </w:rPr>
        <w:t>.</w:t>
      </w:r>
      <w:r w:rsidRPr="00A4782F">
        <w:rPr>
          <w:rFonts w:asciiTheme="minorBidi" w:hAnsiTheme="minorBidi"/>
          <w:sz w:val="24"/>
          <w:szCs w:val="24"/>
          <w:lang w:val="en-US" w:eastAsia="en-GB"/>
        </w:rPr>
        <w:t xml:space="preserve"> </w:t>
      </w:r>
    </w:p>
    <w:p w14:paraId="287156A9" w14:textId="5CB27770" w:rsidR="00920ADF" w:rsidRDefault="00920ADF" w:rsidP="00920ADF">
      <w:pPr>
        <w:jc w:val="both"/>
        <w:rPr>
          <w:rFonts w:asciiTheme="minorBidi" w:hAnsiTheme="minorBidi"/>
          <w:sz w:val="24"/>
          <w:szCs w:val="24"/>
          <w:lang w:val="en-US" w:eastAsia="en-GB"/>
        </w:rPr>
      </w:pPr>
    </w:p>
    <w:p w14:paraId="0CF1F662" w14:textId="2DA2D082" w:rsidR="00920ADF" w:rsidRPr="00920ADF" w:rsidRDefault="00920ADF" w:rsidP="00920ADF">
      <w:pPr>
        <w:pStyle w:val="titleparagraph"/>
        <w:jc w:val="both"/>
        <w:rPr>
          <w:rFonts w:asciiTheme="minorBidi" w:hAnsiTheme="minorBidi" w:cstheme="minorBidi"/>
          <w:b/>
          <w:bCs/>
          <w:color w:val="002060"/>
        </w:rPr>
      </w:pPr>
      <w:r w:rsidRPr="00920ADF">
        <w:rPr>
          <w:rFonts w:asciiTheme="minorBidi" w:hAnsiTheme="minorBidi" w:cstheme="minorBidi"/>
          <w:b/>
          <w:bCs/>
          <w:color w:val="002060"/>
        </w:rPr>
        <w:t>LANGUAES</w:t>
      </w:r>
    </w:p>
    <w:p w14:paraId="5D18D93E" w14:textId="259DB12D" w:rsidR="00920ADF" w:rsidRPr="00920ADF" w:rsidRDefault="00000000" w:rsidP="00920ADF">
      <w:pPr>
        <w:rPr>
          <w:lang w:eastAsia="en-GB"/>
        </w:rPr>
      </w:pPr>
      <w:bookmarkStart w:id="4" w:name="_Hlk42823565"/>
      <w:r>
        <w:rPr>
          <w:rFonts w:asciiTheme="minorBidi" w:hAnsiTheme="minorBidi"/>
          <w:color w:val="002060"/>
        </w:rPr>
        <w:pict w14:anchorId="5ABD2768">
          <v:rect id="_x0000_i1037" style="width:481.9pt;height:4pt" o:hralign="center" o:hrstd="t" o:hrnoshade="t" o:hr="t" fillcolor="#0cf" stroked="f"/>
        </w:pict>
      </w:r>
      <w:bookmarkEnd w:id="4"/>
    </w:p>
    <w:p w14:paraId="4C16EAD5" w14:textId="71448D85" w:rsidR="00920ADF" w:rsidRPr="00920ADF" w:rsidRDefault="00920ADF" w:rsidP="00920ADF">
      <w:pPr>
        <w:autoSpaceDE w:val="0"/>
        <w:autoSpaceDN w:val="0"/>
        <w:adjustRightInd w:val="0"/>
        <w:spacing w:after="0" w:line="240" w:lineRule="auto"/>
        <w:rPr>
          <w:rFonts w:ascii="CIDFont+F4" w:hAnsi="CIDFont+F4" w:cs="CIDFont+F4"/>
          <w:sz w:val="28"/>
          <w:szCs w:val="28"/>
          <w:lang w:val="en-US"/>
        </w:rPr>
      </w:pPr>
      <w:r w:rsidRPr="00920ADF">
        <w:rPr>
          <w:rFonts w:ascii="CIDFont+F4" w:hAnsi="CIDFont+F4" w:cs="CIDFont+F4"/>
          <w:sz w:val="28"/>
          <w:szCs w:val="28"/>
          <w:lang w:val="en-US"/>
        </w:rPr>
        <w:t xml:space="preserve">Arabic: </w:t>
      </w:r>
      <w:r>
        <w:rPr>
          <w:rFonts w:ascii="CIDFont+F4" w:hAnsi="CIDFont+F4" w:cs="CIDFont+F4"/>
          <w:sz w:val="28"/>
          <w:szCs w:val="28"/>
          <w:lang w:val="en-US"/>
        </w:rPr>
        <w:t xml:space="preserve">    </w:t>
      </w:r>
      <w:r w:rsidRPr="00920ADF">
        <w:rPr>
          <w:rFonts w:ascii="CIDFont+F4" w:hAnsi="CIDFont+F4" w:cs="CIDFont+F4"/>
          <w:sz w:val="28"/>
          <w:szCs w:val="28"/>
          <w:lang w:val="en-US"/>
        </w:rPr>
        <w:t>Mother tongue</w:t>
      </w:r>
    </w:p>
    <w:p w14:paraId="30E92B6F" w14:textId="33C6BE70" w:rsidR="00920ADF" w:rsidRPr="00920ADF" w:rsidRDefault="00920ADF" w:rsidP="00920ADF">
      <w:pPr>
        <w:autoSpaceDE w:val="0"/>
        <w:autoSpaceDN w:val="0"/>
        <w:adjustRightInd w:val="0"/>
        <w:spacing w:after="0" w:line="240" w:lineRule="auto"/>
        <w:rPr>
          <w:rFonts w:ascii="CIDFont+F4" w:hAnsi="CIDFont+F4" w:cs="CIDFont+F4"/>
          <w:sz w:val="28"/>
          <w:szCs w:val="28"/>
          <w:lang w:val="en-US"/>
        </w:rPr>
      </w:pPr>
      <w:r w:rsidRPr="00920ADF">
        <w:rPr>
          <w:rFonts w:ascii="CIDFont+F4" w:hAnsi="CIDFont+F4" w:cs="CIDFont+F4"/>
          <w:sz w:val="28"/>
          <w:szCs w:val="28"/>
          <w:lang w:val="en-US"/>
        </w:rPr>
        <w:t xml:space="preserve">English: </w:t>
      </w:r>
      <w:r>
        <w:rPr>
          <w:rFonts w:ascii="CIDFont+F4" w:hAnsi="CIDFont+F4" w:cs="CIDFont+F4"/>
          <w:sz w:val="28"/>
          <w:szCs w:val="28"/>
          <w:lang w:val="en-US"/>
        </w:rPr>
        <w:t xml:space="preserve">    </w:t>
      </w:r>
      <w:r w:rsidRPr="00920ADF">
        <w:rPr>
          <w:rFonts w:ascii="CIDFont+F4" w:hAnsi="CIDFont+F4" w:cs="CIDFont+F4"/>
          <w:sz w:val="28"/>
          <w:szCs w:val="28"/>
          <w:lang w:val="en-US"/>
        </w:rPr>
        <w:t>Fluent</w:t>
      </w:r>
      <w:r>
        <w:rPr>
          <w:rFonts w:ascii="CIDFont+F4" w:hAnsi="CIDFont+F4" w:cs="CIDFont+F4"/>
          <w:sz w:val="28"/>
          <w:szCs w:val="28"/>
          <w:lang w:val="en-US"/>
        </w:rPr>
        <w:t xml:space="preserve"> (Speaking &amp; </w:t>
      </w:r>
      <w:r w:rsidR="005004CB">
        <w:rPr>
          <w:rFonts w:ascii="CIDFont+F4" w:hAnsi="CIDFont+F4" w:cs="CIDFont+F4"/>
          <w:sz w:val="28"/>
          <w:szCs w:val="28"/>
          <w:lang w:val="en-US"/>
        </w:rPr>
        <w:t>Writing)</w:t>
      </w:r>
    </w:p>
    <w:p w14:paraId="569C40F7" w14:textId="27E46430" w:rsidR="005004CB" w:rsidRDefault="00920ADF" w:rsidP="005004CB">
      <w:pPr>
        <w:autoSpaceDE w:val="0"/>
        <w:autoSpaceDN w:val="0"/>
        <w:adjustRightInd w:val="0"/>
        <w:spacing w:after="0" w:line="240" w:lineRule="auto"/>
        <w:rPr>
          <w:rFonts w:ascii="CIDFont+F4" w:hAnsi="CIDFont+F4" w:cs="CIDFont+F4"/>
          <w:sz w:val="28"/>
          <w:szCs w:val="28"/>
          <w:lang w:val="en-US"/>
        </w:rPr>
      </w:pPr>
      <w:r w:rsidRPr="00920ADF">
        <w:rPr>
          <w:rFonts w:ascii="CIDFont+F4" w:hAnsi="CIDFont+F4" w:cs="CIDFont+F4"/>
          <w:sz w:val="28"/>
          <w:szCs w:val="28"/>
          <w:lang w:val="en-US"/>
        </w:rPr>
        <w:t xml:space="preserve">French: </w:t>
      </w:r>
      <w:r>
        <w:rPr>
          <w:rFonts w:ascii="CIDFont+F4" w:hAnsi="CIDFont+F4" w:cs="CIDFont+F4"/>
          <w:sz w:val="28"/>
          <w:szCs w:val="28"/>
          <w:lang w:val="en-US"/>
        </w:rPr>
        <w:t xml:space="preserve">    </w:t>
      </w:r>
      <w:r w:rsidRPr="00920ADF">
        <w:rPr>
          <w:rFonts w:ascii="CIDFont+F4" w:hAnsi="CIDFont+F4" w:cs="CIDFont+F4"/>
          <w:sz w:val="28"/>
          <w:szCs w:val="28"/>
          <w:lang w:val="en-US"/>
        </w:rPr>
        <w:t>Good</w:t>
      </w:r>
    </w:p>
    <w:p w14:paraId="7FE44DAA" w14:textId="77777777" w:rsidR="005004CB" w:rsidRDefault="005004CB" w:rsidP="005004CB">
      <w:pPr>
        <w:autoSpaceDE w:val="0"/>
        <w:autoSpaceDN w:val="0"/>
        <w:adjustRightInd w:val="0"/>
        <w:spacing w:after="0" w:line="240" w:lineRule="auto"/>
        <w:rPr>
          <w:rFonts w:ascii="CIDFont+F4" w:hAnsi="CIDFont+F4" w:cs="CIDFont+F4"/>
          <w:sz w:val="28"/>
          <w:szCs w:val="28"/>
          <w:lang w:val="en-US"/>
        </w:rPr>
      </w:pPr>
    </w:p>
    <w:p w14:paraId="051F890C" w14:textId="38F23F7D" w:rsidR="00920ADF" w:rsidRDefault="005004CB" w:rsidP="005004C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2060"/>
          <w:sz w:val="26"/>
          <w:szCs w:val="32"/>
        </w:rPr>
      </w:pPr>
      <w:r w:rsidRPr="005004CB">
        <w:rPr>
          <w:rFonts w:asciiTheme="minorBidi" w:hAnsiTheme="minorBidi"/>
          <w:b/>
          <w:bCs/>
          <w:color w:val="002060"/>
          <w:sz w:val="26"/>
          <w:szCs w:val="32"/>
        </w:rPr>
        <w:t>HONORS AND AWARDS</w:t>
      </w:r>
    </w:p>
    <w:p w14:paraId="407A649E" w14:textId="4E6E7B6E" w:rsidR="0071697F" w:rsidRDefault="00000000" w:rsidP="005004C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2060"/>
          <w:sz w:val="26"/>
          <w:szCs w:val="32"/>
        </w:rPr>
      </w:pPr>
      <w:r>
        <w:rPr>
          <w:rFonts w:asciiTheme="minorBidi" w:hAnsiTheme="minorBidi"/>
          <w:color w:val="002060"/>
        </w:rPr>
        <w:pict w14:anchorId="3B65E0D1">
          <v:rect id="_x0000_i1038" style="width:481.9pt;height:4pt" o:hralign="center" o:hrstd="t" o:hrnoshade="t" o:hr="t" fillcolor="#0cf" stroked="f"/>
        </w:pict>
      </w:r>
    </w:p>
    <w:p w14:paraId="5BC45118" w14:textId="77777777" w:rsidR="0071697F" w:rsidRDefault="0071697F" w:rsidP="0071697F">
      <w:pPr>
        <w:pStyle w:val="ListParagraph"/>
        <w:jc w:val="lowKashida"/>
        <w:rPr>
          <w:rFonts w:asciiTheme="minorBidi" w:hAnsiTheme="minorBidi"/>
          <w:sz w:val="24"/>
          <w:szCs w:val="24"/>
          <w:lang w:val="en-US" w:eastAsia="en-GB"/>
        </w:rPr>
      </w:pPr>
    </w:p>
    <w:p w14:paraId="33D5EDED" w14:textId="796E6200" w:rsidR="0071697F" w:rsidRPr="0071697F" w:rsidRDefault="0071697F" w:rsidP="0071697F">
      <w:pPr>
        <w:pStyle w:val="ListParagraph"/>
        <w:numPr>
          <w:ilvl w:val="0"/>
          <w:numId w:val="35"/>
        </w:numPr>
        <w:jc w:val="lowKashida"/>
        <w:rPr>
          <w:rFonts w:asciiTheme="minorBidi" w:hAnsiTheme="minorBidi"/>
          <w:sz w:val="24"/>
          <w:szCs w:val="24"/>
          <w:lang w:val="en-US" w:eastAsia="en-GB"/>
        </w:rPr>
      </w:pPr>
      <w:r w:rsidRPr="0071697F">
        <w:rPr>
          <w:rFonts w:asciiTheme="minorBidi" w:hAnsiTheme="minorBidi"/>
          <w:sz w:val="24"/>
          <w:szCs w:val="24"/>
          <w:lang w:val="en-US" w:eastAsia="en-GB"/>
        </w:rPr>
        <w:t xml:space="preserve">“Certificate of Appreciation”, </w:t>
      </w:r>
      <w:bookmarkStart w:id="5" w:name="_Hlk42823656"/>
      <w:r w:rsidRPr="0071697F">
        <w:rPr>
          <w:rFonts w:asciiTheme="minorBidi" w:hAnsiTheme="minorBidi"/>
          <w:sz w:val="24"/>
          <w:szCs w:val="24"/>
          <w:lang w:val="en-US" w:eastAsia="en-GB"/>
        </w:rPr>
        <w:t xml:space="preserve">University of </w:t>
      </w:r>
      <w:r w:rsidR="00BE394F">
        <w:rPr>
          <w:rFonts w:asciiTheme="minorBidi" w:hAnsiTheme="minorBidi"/>
          <w:sz w:val="24"/>
          <w:szCs w:val="24"/>
          <w:lang w:val="en-US" w:eastAsia="en-GB"/>
        </w:rPr>
        <w:t>Dhofar</w:t>
      </w:r>
      <w:bookmarkEnd w:id="5"/>
      <w:r w:rsidRPr="0071697F">
        <w:rPr>
          <w:rFonts w:asciiTheme="minorBidi" w:hAnsiTheme="minorBidi"/>
          <w:sz w:val="24"/>
          <w:szCs w:val="24"/>
          <w:lang w:val="en-US" w:eastAsia="en-GB"/>
        </w:rPr>
        <w:t>, KSA, 201</w:t>
      </w:r>
      <w:r w:rsidR="00BE394F">
        <w:rPr>
          <w:rFonts w:asciiTheme="minorBidi" w:hAnsiTheme="minorBidi"/>
          <w:sz w:val="24"/>
          <w:szCs w:val="24"/>
          <w:lang w:val="en-US" w:eastAsia="en-GB"/>
        </w:rPr>
        <w:t>9</w:t>
      </w:r>
      <w:r w:rsidRPr="0071697F">
        <w:rPr>
          <w:rFonts w:asciiTheme="minorBidi" w:hAnsiTheme="minorBidi"/>
          <w:sz w:val="24"/>
          <w:szCs w:val="24"/>
          <w:lang w:val="en-US" w:eastAsia="en-GB"/>
        </w:rPr>
        <w:t>.</w:t>
      </w:r>
    </w:p>
    <w:p w14:paraId="31156062" w14:textId="0AA5DB13" w:rsidR="0071697F" w:rsidRPr="0071697F" w:rsidRDefault="0071697F" w:rsidP="0071697F">
      <w:pPr>
        <w:pStyle w:val="ListParagraph"/>
        <w:numPr>
          <w:ilvl w:val="0"/>
          <w:numId w:val="35"/>
        </w:numPr>
        <w:jc w:val="lowKashida"/>
        <w:rPr>
          <w:rFonts w:asciiTheme="minorBidi" w:hAnsiTheme="minorBidi"/>
          <w:sz w:val="24"/>
          <w:szCs w:val="24"/>
          <w:lang w:val="en-US" w:eastAsia="en-GB"/>
        </w:rPr>
      </w:pPr>
      <w:r w:rsidRPr="0071697F">
        <w:rPr>
          <w:rFonts w:asciiTheme="minorBidi" w:hAnsiTheme="minorBidi"/>
          <w:sz w:val="24"/>
          <w:szCs w:val="24"/>
          <w:lang w:val="en-US" w:eastAsia="en-GB"/>
        </w:rPr>
        <w:t xml:space="preserve">“Certificate of Appreciation”, </w:t>
      </w:r>
      <w:r w:rsidR="00BE394F" w:rsidRPr="0071697F">
        <w:rPr>
          <w:rFonts w:asciiTheme="minorBidi" w:hAnsiTheme="minorBidi"/>
          <w:sz w:val="24"/>
          <w:szCs w:val="24"/>
          <w:lang w:val="en-US" w:eastAsia="en-GB"/>
        </w:rPr>
        <w:t xml:space="preserve">University of </w:t>
      </w:r>
      <w:r w:rsidR="00BE394F">
        <w:rPr>
          <w:rFonts w:asciiTheme="minorBidi" w:hAnsiTheme="minorBidi"/>
          <w:sz w:val="24"/>
          <w:szCs w:val="24"/>
          <w:lang w:val="en-US" w:eastAsia="en-GB"/>
        </w:rPr>
        <w:t>Dhofar</w:t>
      </w:r>
      <w:r w:rsidRPr="0071697F">
        <w:rPr>
          <w:rFonts w:asciiTheme="minorBidi" w:hAnsiTheme="minorBidi"/>
          <w:sz w:val="24"/>
          <w:szCs w:val="24"/>
          <w:lang w:val="en-US" w:eastAsia="en-GB"/>
        </w:rPr>
        <w:t>, KSA, 201</w:t>
      </w:r>
      <w:r w:rsidR="00BE394F">
        <w:rPr>
          <w:rFonts w:asciiTheme="minorBidi" w:hAnsiTheme="minorBidi"/>
          <w:sz w:val="24"/>
          <w:szCs w:val="24"/>
          <w:lang w:val="en-US" w:eastAsia="en-GB"/>
        </w:rPr>
        <w:t>7</w:t>
      </w:r>
      <w:r w:rsidRPr="0071697F">
        <w:rPr>
          <w:rFonts w:asciiTheme="minorBidi" w:hAnsiTheme="minorBidi"/>
          <w:sz w:val="24"/>
          <w:szCs w:val="24"/>
          <w:lang w:val="en-US" w:eastAsia="en-GB"/>
        </w:rPr>
        <w:t>.</w:t>
      </w:r>
    </w:p>
    <w:p w14:paraId="1C1F6DCA" w14:textId="17D2305C" w:rsidR="0071697F" w:rsidRPr="0071697F" w:rsidRDefault="0071697F" w:rsidP="0071697F">
      <w:pPr>
        <w:pStyle w:val="ListParagraph"/>
        <w:numPr>
          <w:ilvl w:val="0"/>
          <w:numId w:val="35"/>
        </w:numPr>
        <w:jc w:val="lowKashida"/>
        <w:rPr>
          <w:rFonts w:asciiTheme="minorBidi" w:hAnsiTheme="minorBidi"/>
          <w:sz w:val="24"/>
          <w:szCs w:val="24"/>
          <w:lang w:val="en-US" w:eastAsia="en-GB"/>
        </w:rPr>
      </w:pPr>
      <w:r w:rsidRPr="0071697F">
        <w:rPr>
          <w:rFonts w:asciiTheme="minorBidi" w:hAnsiTheme="minorBidi"/>
          <w:sz w:val="24"/>
          <w:szCs w:val="24"/>
          <w:lang w:val="en-US" w:eastAsia="en-GB"/>
        </w:rPr>
        <w:t xml:space="preserve"> “Certificate of Appreciation”, Urban Planning &amp; Development Authority, Egypt, 2014.</w:t>
      </w:r>
    </w:p>
    <w:p w14:paraId="7CC39E38" w14:textId="759605B2" w:rsidR="0071697F" w:rsidRPr="0071697F" w:rsidRDefault="0071697F" w:rsidP="0071697F">
      <w:pPr>
        <w:pStyle w:val="ListParagraph"/>
        <w:numPr>
          <w:ilvl w:val="0"/>
          <w:numId w:val="35"/>
        </w:numPr>
        <w:jc w:val="lowKashida"/>
        <w:rPr>
          <w:rFonts w:asciiTheme="minorBidi" w:hAnsiTheme="minorBidi"/>
          <w:sz w:val="24"/>
          <w:szCs w:val="24"/>
          <w:lang w:val="en-US" w:eastAsia="en-GB"/>
        </w:rPr>
      </w:pPr>
      <w:r w:rsidRPr="0071697F">
        <w:rPr>
          <w:rFonts w:asciiTheme="minorBidi" w:hAnsiTheme="minorBidi"/>
          <w:sz w:val="24"/>
          <w:szCs w:val="24"/>
          <w:lang w:val="en-US" w:eastAsia="en-GB"/>
        </w:rPr>
        <w:t xml:space="preserve"> “Academic Excellence Award” Cairo University, Egypt, 2002.</w:t>
      </w:r>
    </w:p>
    <w:p w14:paraId="7799C140" w14:textId="28844848" w:rsidR="0071697F" w:rsidRPr="0071697F" w:rsidRDefault="0071697F" w:rsidP="0071697F">
      <w:pPr>
        <w:pStyle w:val="ListParagraph"/>
        <w:numPr>
          <w:ilvl w:val="0"/>
          <w:numId w:val="35"/>
        </w:numPr>
        <w:jc w:val="lowKashida"/>
        <w:rPr>
          <w:rFonts w:asciiTheme="minorBidi" w:hAnsiTheme="minorBidi"/>
          <w:sz w:val="24"/>
          <w:szCs w:val="24"/>
          <w:lang w:val="en-US" w:eastAsia="en-GB"/>
        </w:rPr>
      </w:pPr>
      <w:r w:rsidRPr="0071697F">
        <w:rPr>
          <w:rFonts w:asciiTheme="minorBidi" w:hAnsiTheme="minorBidi"/>
          <w:sz w:val="24"/>
          <w:szCs w:val="24"/>
          <w:lang w:val="en-US" w:eastAsia="en-GB"/>
        </w:rPr>
        <w:t xml:space="preserve"> “Award for Academic Excellence” Cairo University, Egypt, </w:t>
      </w:r>
      <w:r w:rsidR="00961BB8">
        <w:rPr>
          <w:rFonts w:asciiTheme="minorBidi" w:hAnsiTheme="minorBidi"/>
          <w:sz w:val="24"/>
          <w:szCs w:val="24"/>
          <w:lang w:val="en-US" w:eastAsia="en-GB"/>
        </w:rPr>
        <w:t>2000.</w:t>
      </w:r>
    </w:p>
    <w:p w14:paraId="6097BEA4" w14:textId="62026EBA" w:rsidR="0071697F" w:rsidRPr="0071697F" w:rsidRDefault="0071697F" w:rsidP="0071697F">
      <w:pPr>
        <w:pStyle w:val="ListParagraph"/>
        <w:numPr>
          <w:ilvl w:val="0"/>
          <w:numId w:val="35"/>
        </w:numPr>
        <w:jc w:val="lowKashida"/>
        <w:rPr>
          <w:rFonts w:asciiTheme="minorBidi" w:hAnsiTheme="minorBidi"/>
          <w:sz w:val="24"/>
          <w:szCs w:val="24"/>
          <w:lang w:val="en-US" w:eastAsia="en-GB"/>
        </w:rPr>
      </w:pPr>
      <w:r w:rsidRPr="0071697F">
        <w:rPr>
          <w:rFonts w:asciiTheme="minorBidi" w:hAnsiTheme="minorBidi"/>
          <w:sz w:val="24"/>
          <w:szCs w:val="24"/>
          <w:lang w:val="en-US" w:eastAsia="en-GB"/>
        </w:rPr>
        <w:t xml:space="preserve">Best Architectural graduation projects, Egypt </w:t>
      </w:r>
      <w:r w:rsidR="00BE394F">
        <w:rPr>
          <w:rFonts w:asciiTheme="minorBidi" w:hAnsiTheme="minorBidi"/>
          <w:sz w:val="24"/>
          <w:szCs w:val="24"/>
          <w:lang w:val="en-US" w:eastAsia="en-GB"/>
        </w:rPr>
        <w:t>–</w:t>
      </w:r>
      <w:r w:rsidRPr="0071697F">
        <w:rPr>
          <w:rFonts w:asciiTheme="minorBidi" w:hAnsiTheme="minorBidi"/>
          <w:sz w:val="24"/>
          <w:szCs w:val="24"/>
          <w:lang w:val="en-US" w:eastAsia="en-GB"/>
        </w:rPr>
        <w:t xml:space="preserve"> 199</w:t>
      </w:r>
      <w:r w:rsidR="00BE394F">
        <w:rPr>
          <w:rFonts w:asciiTheme="minorBidi" w:hAnsiTheme="minorBidi"/>
          <w:sz w:val="24"/>
          <w:szCs w:val="24"/>
          <w:lang w:val="en-US" w:eastAsia="en-GB"/>
        </w:rPr>
        <w:t>8</w:t>
      </w:r>
      <w:r w:rsidRPr="0071697F">
        <w:rPr>
          <w:rFonts w:asciiTheme="minorBidi" w:hAnsiTheme="minorBidi"/>
          <w:sz w:val="24"/>
          <w:szCs w:val="24"/>
          <w:lang w:val="en-US" w:eastAsia="en-GB"/>
        </w:rPr>
        <w:t>” Egyptian Architects Society – Cairo,</w:t>
      </w:r>
    </w:p>
    <w:p w14:paraId="292200F4" w14:textId="77777777" w:rsidR="0071697F" w:rsidRPr="0071697F" w:rsidRDefault="0071697F" w:rsidP="0071697F">
      <w:pPr>
        <w:pStyle w:val="ListParagraph"/>
        <w:numPr>
          <w:ilvl w:val="0"/>
          <w:numId w:val="35"/>
        </w:numPr>
        <w:jc w:val="lowKashida"/>
        <w:rPr>
          <w:rFonts w:asciiTheme="minorBidi" w:hAnsiTheme="minorBidi"/>
          <w:sz w:val="24"/>
          <w:szCs w:val="24"/>
          <w:lang w:val="en-US" w:eastAsia="en-GB"/>
        </w:rPr>
      </w:pPr>
      <w:r w:rsidRPr="0071697F">
        <w:rPr>
          <w:rFonts w:asciiTheme="minorBidi" w:hAnsiTheme="minorBidi"/>
          <w:sz w:val="24"/>
          <w:szCs w:val="24"/>
          <w:lang w:val="en-US" w:eastAsia="en-GB"/>
        </w:rPr>
        <w:t>- “Academic Excellence Award– Best graduation projects - 1997” – Cairo, Egypt,1997.</w:t>
      </w:r>
    </w:p>
    <w:p w14:paraId="69D69F74" w14:textId="38A2CA5D" w:rsidR="005004CB" w:rsidRPr="00F23257" w:rsidRDefault="0071697F" w:rsidP="00F23257">
      <w:pPr>
        <w:pStyle w:val="ListParagraph"/>
        <w:numPr>
          <w:ilvl w:val="0"/>
          <w:numId w:val="35"/>
        </w:numPr>
        <w:jc w:val="lowKashida"/>
        <w:rPr>
          <w:rFonts w:asciiTheme="minorBidi" w:hAnsiTheme="minorBidi"/>
          <w:sz w:val="24"/>
          <w:szCs w:val="24"/>
          <w:lang w:val="en-US" w:eastAsia="en-GB"/>
        </w:rPr>
      </w:pPr>
      <w:r w:rsidRPr="0071697F">
        <w:rPr>
          <w:rFonts w:asciiTheme="minorBidi" w:hAnsiTheme="minorBidi"/>
          <w:sz w:val="24"/>
          <w:szCs w:val="24"/>
          <w:lang w:val="en-US" w:eastAsia="en-GB"/>
        </w:rPr>
        <w:t>- “Academic Excellence Award” (top 5%), Cairo University, Egypt, 1997.</w:t>
      </w:r>
    </w:p>
    <w:p w14:paraId="7A4AA242" w14:textId="2C80F227" w:rsidR="001867A4" w:rsidRPr="00B161C5" w:rsidRDefault="00646E62" w:rsidP="00897C1F">
      <w:pPr>
        <w:pStyle w:val="titleparagraph"/>
        <w:jc w:val="both"/>
        <w:rPr>
          <w:rFonts w:asciiTheme="minorBidi" w:hAnsiTheme="minorBidi" w:cstheme="minorBidi"/>
          <w:b/>
          <w:bCs/>
          <w:color w:val="002060"/>
        </w:rPr>
      </w:pPr>
      <w:r w:rsidRPr="00B161C5">
        <w:rPr>
          <w:rFonts w:asciiTheme="minorBidi" w:hAnsiTheme="minorBidi" w:cstheme="minorBidi"/>
          <w:b/>
          <w:bCs/>
          <w:color w:val="002060"/>
        </w:rPr>
        <w:t>REFERENCES</w:t>
      </w:r>
    </w:p>
    <w:p w14:paraId="615A38CB" w14:textId="77777777" w:rsidR="009A0957" w:rsidRPr="009A0957" w:rsidRDefault="009A0957" w:rsidP="009A0957">
      <w:pPr>
        <w:rPr>
          <w:lang w:eastAsia="en-GB"/>
        </w:rPr>
      </w:pPr>
    </w:p>
    <w:p w14:paraId="1C3FA7DA" w14:textId="509FD189" w:rsidR="00C06CD1" w:rsidRPr="001C331A" w:rsidRDefault="00000000" w:rsidP="00897C1F">
      <w:pPr>
        <w:jc w:val="both"/>
        <w:rPr>
          <w:rFonts w:asciiTheme="minorBidi" w:hAnsiTheme="minorBidi"/>
        </w:rPr>
      </w:pPr>
      <w:bookmarkStart w:id="6" w:name="_Hlk42823373"/>
      <w:r>
        <w:rPr>
          <w:rFonts w:asciiTheme="minorBidi" w:hAnsiTheme="minorBidi"/>
          <w:color w:val="002060"/>
        </w:rPr>
        <w:pict w14:anchorId="38376D2A">
          <v:rect id="_x0000_i1039" style="width:481.9pt;height:4pt" o:hralign="center" o:hrstd="t" o:hrnoshade="t" o:hr="t" fillcolor="#0cf" stroked="f"/>
        </w:pict>
      </w:r>
      <w:bookmarkEnd w:id="6"/>
    </w:p>
    <w:p w14:paraId="0A9EF9FB" w14:textId="2C742644" w:rsidR="005469D7" w:rsidRPr="0052793D" w:rsidRDefault="0052793D" w:rsidP="0052793D">
      <w:pPr>
        <w:spacing w:before="12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  <w:r>
        <w:rPr>
          <w:rFonts w:asciiTheme="minorBidi" w:hAnsiTheme="minorBidi"/>
          <w:b/>
          <w:bCs/>
          <w:kern w:val="28"/>
          <w:sz w:val="24"/>
          <w:szCs w:val="24"/>
          <w:lang w:eastAsia="ja-JP"/>
        </w:rPr>
        <w:t>Prof.</w:t>
      </w:r>
      <w:r w:rsidR="005469D7" w:rsidRPr="0052793D">
        <w:rPr>
          <w:rFonts w:asciiTheme="minorBidi" w:hAnsiTheme="minorBidi"/>
          <w:b/>
          <w:bCs/>
          <w:kern w:val="28"/>
          <w:sz w:val="24"/>
          <w:szCs w:val="24"/>
          <w:lang w:eastAsia="ja-JP"/>
        </w:rPr>
        <w:t>Yasser Mansour.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 Full </w:t>
      </w:r>
      <w:r w:rsidR="00F71318" w:rsidRPr="0052793D">
        <w:rPr>
          <w:rFonts w:asciiTheme="minorBidi" w:hAnsiTheme="minorBidi"/>
          <w:kern w:val="28"/>
          <w:sz w:val="24"/>
          <w:szCs w:val="24"/>
          <w:lang w:eastAsia="ja-JP"/>
        </w:rPr>
        <w:t>professor,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 architectural </w:t>
      </w:r>
      <w:r w:rsidR="00F71318" w:rsidRPr="0052793D">
        <w:rPr>
          <w:rFonts w:asciiTheme="minorBidi" w:hAnsiTheme="minorBidi"/>
          <w:kern w:val="28"/>
          <w:sz w:val="24"/>
          <w:szCs w:val="24"/>
          <w:lang w:eastAsia="ja-JP"/>
        </w:rPr>
        <w:t>department,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 Ain Shams University, Egypt.</w:t>
      </w:r>
    </w:p>
    <w:p w14:paraId="0FE8C3A4" w14:textId="7894AD40" w:rsidR="005469D7" w:rsidRPr="0052793D" w:rsidRDefault="00F71318" w:rsidP="0052793D">
      <w:pPr>
        <w:pStyle w:val="ListParagraph"/>
        <w:numPr>
          <w:ilvl w:val="1"/>
          <w:numId w:val="20"/>
        </w:numPr>
        <w:spacing w:before="12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  <w:r w:rsidRPr="0052793D">
        <w:rPr>
          <w:rFonts w:asciiTheme="minorBidi" w:hAnsiTheme="minorBidi"/>
          <w:kern w:val="28"/>
          <w:sz w:val="24"/>
          <w:szCs w:val="24"/>
          <w:lang w:eastAsia="ja-JP"/>
        </w:rPr>
        <w:t>Email: yassermansour@me.com</w:t>
      </w:r>
    </w:p>
    <w:p w14:paraId="592667EB" w14:textId="7D1187D3" w:rsidR="0052793D" w:rsidRDefault="005469D7" w:rsidP="0052793D">
      <w:pPr>
        <w:pStyle w:val="ListParagraph"/>
        <w:numPr>
          <w:ilvl w:val="1"/>
          <w:numId w:val="20"/>
        </w:numPr>
        <w:spacing w:before="12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  <w:r w:rsidRPr="0052793D">
        <w:rPr>
          <w:rFonts w:asciiTheme="minorBidi" w:hAnsiTheme="minorBidi"/>
          <w:kern w:val="28"/>
          <w:sz w:val="24"/>
          <w:szCs w:val="24"/>
          <w:lang w:eastAsia="ja-JP"/>
        </w:rPr>
        <w:t>Mobile: 00201001380134</w:t>
      </w:r>
    </w:p>
    <w:p w14:paraId="24949E18" w14:textId="77777777" w:rsidR="00D7332D" w:rsidRDefault="00D7332D" w:rsidP="00D7332D">
      <w:pPr>
        <w:pStyle w:val="ListParagraph"/>
        <w:spacing w:before="120"/>
        <w:ind w:left="144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</w:p>
    <w:p w14:paraId="522F5884" w14:textId="56E5690D" w:rsidR="005469D7" w:rsidRPr="0052793D" w:rsidRDefault="0052793D" w:rsidP="0052793D">
      <w:pPr>
        <w:spacing w:before="12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  <w:r w:rsidRPr="0052793D">
        <w:rPr>
          <w:rFonts w:asciiTheme="minorBidi" w:hAnsiTheme="minorBidi"/>
          <w:b/>
          <w:bCs/>
          <w:kern w:val="28"/>
          <w:sz w:val="24"/>
          <w:szCs w:val="24"/>
          <w:lang w:eastAsia="ja-JP"/>
        </w:rPr>
        <w:t>Prof.</w:t>
      </w:r>
      <w:r w:rsidR="005469D7" w:rsidRPr="0052793D">
        <w:rPr>
          <w:rFonts w:asciiTheme="minorBidi" w:hAnsiTheme="minorBidi"/>
          <w:b/>
          <w:bCs/>
          <w:kern w:val="28"/>
          <w:sz w:val="24"/>
          <w:szCs w:val="24"/>
          <w:lang w:eastAsia="ja-JP"/>
        </w:rPr>
        <w:t xml:space="preserve">Medhat Dorra. 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 Full </w:t>
      </w:r>
      <w:r w:rsidR="00F71318" w:rsidRPr="0052793D">
        <w:rPr>
          <w:rFonts w:asciiTheme="minorBidi" w:hAnsiTheme="minorBidi"/>
          <w:kern w:val="28"/>
          <w:sz w:val="24"/>
          <w:szCs w:val="24"/>
          <w:lang w:eastAsia="ja-JP"/>
        </w:rPr>
        <w:t>professor,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 architectural </w:t>
      </w:r>
      <w:r w:rsidR="00F71318" w:rsidRPr="0052793D">
        <w:rPr>
          <w:rFonts w:asciiTheme="minorBidi" w:hAnsiTheme="minorBidi"/>
          <w:kern w:val="28"/>
          <w:sz w:val="24"/>
          <w:szCs w:val="24"/>
          <w:lang w:eastAsia="ja-JP"/>
        </w:rPr>
        <w:t>department,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 Cairo University, Egypt.</w:t>
      </w:r>
    </w:p>
    <w:p w14:paraId="7D63AA93" w14:textId="303067BB" w:rsidR="005469D7" w:rsidRDefault="005469D7" w:rsidP="0052793D">
      <w:pPr>
        <w:pStyle w:val="ListParagraph"/>
        <w:numPr>
          <w:ilvl w:val="1"/>
          <w:numId w:val="20"/>
        </w:numPr>
        <w:spacing w:before="12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  <w:r w:rsidRPr="0052793D">
        <w:rPr>
          <w:rFonts w:asciiTheme="minorBidi" w:hAnsiTheme="minorBidi"/>
          <w:kern w:val="28"/>
          <w:sz w:val="24"/>
          <w:szCs w:val="24"/>
          <w:lang w:eastAsia="ja-JP"/>
        </w:rPr>
        <w:lastRenderedPageBreak/>
        <w:t>Mobile: 00200122211909</w:t>
      </w:r>
    </w:p>
    <w:p w14:paraId="4C0848F9" w14:textId="77777777" w:rsidR="00D7332D" w:rsidRPr="0052793D" w:rsidRDefault="00D7332D" w:rsidP="00D7332D">
      <w:pPr>
        <w:pStyle w:val="ListParagraph"/>
        <w:spacing w:before="120"/>
        <w:ind w:left="144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</w:p>
    <w:p w14:paraId="7393B572" w14:textId="3F5D7C28" w:rsidR="005469D7" w:rsidRPr="0052793D" w:rsidRDefault="0052793D" w:rsidP="0052793D">
      <w:pPr>
        <w:spacing w:before="12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  <w:r w:rsidRPr="0052793D">
        <w:rPr>
          <w:rFonts w:asciiTheme="minorBidi" w:hAnsiTheme="minorBidi"/>
          <w:b/>
          <w:bCs/>
          <w:kern w:val="28"/>
          <w:sz w:val="24"/>
          <w:szCs w:val="24"/>
          <w:lang w:eastAsia="ja-JP"/>
        </w:rPr>
        <w:t>Dr. Ahmed</w:t>
      </w:r>
      <w:r w:rsidR="005469D7" w:rsidRPr="0052793D">
        <w:rPr>
          <w:rFonts w:asciiTheme="minorBidi" w:hAnsiTheme="minorBidi"/>
          <w:b/>
          <w:bCs/>
          <w:kern w:val="28"/>
          <w:sz w:val="24"/>
          <w:szCs w:val="24"/>
          <w:lang w:eastAsia="ja-JP"/>
        </w:rPr>
        <w:t xml:space="preserve"> Fa</w:t>
      </w:r>
      <w:r w:rsidR="00D51A8F">
        <w:rPr>
          <w:rFonts w:asciiTheme="minorBidi" w:hAnsiTheme="minorBidi"/>
          <w:b/>
          <w:bCs/>
          <w:kern w:val="28"/>
          <w:sz w:val="24"/>
          <w:szCs w:val="24"/>
          <w:lang w:eastAsia="ja-JP"/>
        </w:rPr>
        <w:t>y</w:t>
      </w:r>
      <w:r w:rsidR="005469D7" w:rsidRPr="0052793D">
        <w:rPr>
          <w:rFonts w:asciiTheme="minorBidi" w:hAnsiTheme="minorBidi"/>
          <w:b/>
          <w:bCs/>
          <w:kern w:val="28"/>
          <w:sz w:val="24"/>
          <w:szCs w:val="24"/>
          <w:lang w:eastAsia="ja-JP"/>
        </w:rPr>
        <w:t>sal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.  assistant </w:t>
      </w:r>
      <w:r w:rsidR="00F71318" w:rsidRPr="0052793D">
        <w:rPr>
          <w:rFonts w:asciiTheme="minorBidi" w:hAnsiTheme="minorBidi"/>
          <w:kern w:val="28"/>
          <w:sz w:val="24"/>
          <w:szCs w:val="24"/>
          <w:lang w:eastAsia="ja-JP"/>
        </w:rPr>
        <w:t>professor,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 architectural </w:t>
      </w:r>
      <w:r w:rsidR="00F71318" w:rsidRPr="0052793D">
        <w:rPr>
          <w:rFonts w:asciiTheme="minorBidi" w:hAnsiTheme="minorBidi"/>
          <w:kern w:val="28"/>
          <w:sz w:val="24"/>
          <w:szCs w:val="24"/>
          <w:lang w:eastAsia="ja-JP"/>
        </w:rPr>
        <w:t>department,</w:t>
      </w:r>
      <w:r w:rsidR="005469D7" w:rsidRPr="0052793D">
        <w:rPr>
          <w:rFonts w:asciiTheme="minorBidi" w:hAnsiTheme="minorBidi"/>
          <w:kern w:val="28"/>
          <w:sz w:val="24"/>
          <w:szCs w:val="24"/>
          <w:lang w:eastAsia="ja-JP"/>
        </w:rPr>
        <w:t xml:space="preserve"> Dhofar University, Oman.</w:t>
      </w:r>
    </w:p>
    <w:p w14:paraId="04A4D3EC" w14:textId="081EAF78" w:rsidR="005469D7" w:rsidRPr="0052793D" w:rsidRDefault="00F71318" w:rsidP="0052793D">
      <w:pPr>
        <w:pStyle w:val="ListParagraph"/>
        <w:numPr>
          <w:ilvl w:val="1"/>
          <w:numId w:val="20"/>
        </w:numPr>
        <w:spacing w:before="12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  <w:r w:rsidRPr="0052793D">
        <w:rPr>
          <w:rFonts w:asciiTheme="minorBidi" w:hAnsiTheme="minorBidi"/>
          <w:kern w:val="28"/>
          <w:sz w:val="24"/>
          <w:szCs w:val="24"/>
          <w:lang w:eastAsia="ja-JP"/>
        </w:rPr>
        <w:t>Email: ahmedfaysal@hotmail.com</w:t>
      </w:r>
    </w:p>
    <w:p w14:paraId="4262C1CD" w14:textId="77777777" w:rsidR="005469D7" w:rsidRPr="0052793D" w:rsidRDefault="005469D7" w:rsidP="0052793D">
      <w:pPr>
        <w:pStyle w:val="ListParagraph"/>
        <w:numPr>
          <w:ilvl w:val="1"/>
          <w:numId w:val="20"/>
        </w:numPr>
        <w:spacing w:before="120"/>
        <w:jc w:val="lowKashida"/>
        <w:rPr>
          <w:rFonts w:asciiTheme="minorBidi" w:hAnsiTheme="minorBidi"/>
          <w:kern w:val="28"/>
          <w:sz w:val="24"/>
          <w:szCs w:val="24"/>
          <w:lang w:eastAsia="ja-JP"/>
        </w:rPr>
      </w:pPr>
      <w:r w:rsidRPr="0052793D">
        <w:rPr>
          <w:rFonts w:asciiTheme="minorBidi" w:hAnsiTheme="minorBidi"/>
          <w:kern w:val="28"/>
          <w:sz w:val="24"/>
          <w:szCs w:val="24"/>
          <w:lang w:eastAsia="ja-JP"/>
        </w:rPr>
        <w:t>Mobile: 0096891798123</w:t>
      </w:r>
    </w:p>
    <w:p w14:paraId="511722FF" w14:textId="1B78232A" w:rsidR="00314FA2" w:rsidRPr="0052793D" w:rsidRDefault="005469D7" w:rsidP="0052793D">
      <w:pPr>
        <w:pStyle w:val="ListParagraph"/>
        <w:numPr>
          <w:ilvl w:val="1"/>
          <w:numId w:val="20"/>
        </w:numPr>
        <w:spacing w:before="120"/>
        <w:jc w:val="lowKashida"/>
        <w:rPr>
          <w:rFonts w:asciiTheme="majorBidi" w:hAnsiTheme="majorBidi" w:cstheme="majorBidi"/>
          <w:kern w:val="28"/>
          <w:sz w:val="24"/>
          <w:szCs w:val="24"/>
          <w:lang w:eastAsia="ja-JP"/>
        </w:rPr>
      </w:pPr>
      <w:r w:rsidRPr="0052793D">
        <w:rPr>
          <w:rFonts w:asciiTheme="minorBidi" w:hAnsiTheme="minorBidi"/>
          <w:kern w:val="28"/>
          <w:sz w:val="24"/>
          <w:szCs w:val="24"/>
          <w:lang w:eastAsia="ja-JP"/>
        </w:rPr>
        <w:t>Mobile: 0096897621007</w:t>
      </w:r>
    </w:p>
    <w:p w14:paraId="02DCF48E" w14:textId="68B3CC04" w:rsidR="000A249F" w:rsidRPr="0052793D" w:rsidRDefault="000A249F" w:rsidP="0052793D">
      <w:pPr>
        <w:ind w:right="26"/>
        <w:jc w:val="lowKashida"/>
        <w:rPr>
          <w:rFonts w:ascii="Monotype Corsiva" w:hAnsi="Monotype Corsiva" w:cs="Monotype Koufi"/>
          <w:i/>
          <w:iCs/>
          <w:color w:val="000000"/>
          <w:sz w:val="24"/>
          <w:szCs w:val="24"/>
          <w:lang w:bidi="ar-EG"/>
        </w:rPr>
      </w:pPr>
    </w:p>
    <w:p w14:paraId="314CA275" w14:textId="77777777" w:rsidR="000A249F" w:rsidRPr="000A249F" w:rsidRDefault="000A249F" w:rsidP="000A249F">
      <w:pPr>
        <w:spacing w:before="120"/>
        <w:jc w:val="lowKashida"/>
        <w:rPr>
          <w:rFonts w:asciiTheme="majorBidi" w:hAnsiTheme="majorBidi" w:cstheme="majorBidi"/>
          <w:kern w:val="28"/>
          <w:sz w:val="22"/>
          <w:szCs w:val="22"/>
          <w:lang w:eastAsia="ja-JP"/>
        </w:rPr>
      </w:pPr>
    </w:p>
    <w:sectPr w:rsidR="000A249F" w:rsidRPr="000A249F" w:rsidSect="009200E9">
      <w:footerReference w:type="default" r:id="rId17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96035" w14:textId="77777777" w:rsidR="00EF1169" w:rsidRDefault="00EF1169" w:rsidP="00D602D3">
      <w:r>
        <w:separator/>
      </w:r>
    </w:p>
  </w:endnote>
  <w:endnote w:type="continuationSeparator" w:id="0">
    <w:p w14:paraId="471E02DA" w14:textId="77777777" w:rsidR="00EF1169" w:rsidRDefault="00EF1169" w:rsidP="00D60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oto Sans">
    <w:altName w:val="Segoe UI"/>
    <w:charset w:val="00"/>
    <w:family w:val="swiss"/>
    <w:pitch w:val="variable"/>
    <w:sig w:usb0="E00082FF" w:usb1="400078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D5EEB" w14:textId="77777777" w:rsidR="00997810" w:rsidRPr="00547643" w:rsidRDefault="00997810" w:rsidP="00547643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472AD8" w14:textId="77777777" w:rsidR="00EF1169" w:rsidRDefault="00EF1169" w:rsidP="00D602D3">
      <w:r>
        <w:separator/>
      </w:r>
    </w:p>
  </w:footnote>
  <w:footnote w:type="continuationSeparator" w:id="0">
    <w:p w14:paraId="3E069BF1" w14:textId="77777777" w:rsidR="00EF1169" w:rsidRDefault="00EF1169" w:rsidP="00D60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A0C19"/>
    <w:multiLevelType w:val="hybridMultilevel"/>
    <w:tmpl w:val="B354533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22AB3"/>
    <w:multiLevelType w:val="hybridMultilevel"/>
    <w:tmpl w:val="9C56F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40475"/>
    <w:multiLevelType w:val="hybridMultilevel"/>
    <w:tmpl w:val="4E66FE1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A6171"/>
    <w:multiLevelType w:val="hybridMultilevel"/>
    <w:tmpl w:val="0F92A1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13BDE"/>
    <w:multiLevelType w:val="hybridMultilevel"/>
    <w:tmpl w:val="FB6C1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E3148"/>
    <w:multiLevelType w:val="hybridMultilevel"/>
    <w:tmpl w:val="8666737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94D83"/>
    <w:multiLevelType w:val="hybridMultilevel"/>
    <w:tmpl w:val="7142532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A5600"/>
    <w:multiLevelType w:val="hybridMultilevel"/>
    <w:tmpl w:val="0C9061D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62D0"/>
    <w:multiLevelType w:val="hybridMultilevel"/>
    <w:tmpl w:val="1A3CB7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CB196F"/>
    <w:multiLevelType w:val="hybridMultilevel"/>
    <w:tmpl w:val="EB3AA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AA6F34"/>
    <w:multiLevelType w:val="hybridMultilevel"/>
    <w:tmpl w:val="0A247B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B665E7"/>
    <w:multiLevelType w:val="hybridMultilevel"/>
    <w:tmpl w:val="3558B7A4"/>
    <w:lvl w:ilvl="0" w:tplc="A630FF0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01539"/>
    <w:multiLevelType w:val="hybridMultilevel"/>
    <w:tmpl w:val="3080EF9A"/>
    <w:lvl w:ilvl="0" w:tplc="C450E9CE">
      <w:start w:val="6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F069C9"/>
    <w:multiLevelType w:val="hybridMultilevel"/>
    <w:tmpl w:val="2D0EF4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087496"/>
    <w:multiLevelType w:val="hybridMultilevel"/>
    <w:tmpl w:val="662883E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A51D7"/>
    <w:multiLevelType w:val="hybridMultilevel"/>
    <w:tmpl w:val="BB84567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07C14"/>
    <w:multiLevelType w:val="hybridMultilevel"/>
    <w:tmpl w:val="BEC883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968F7"/>
    <w:multiLevelType w:val="hybridMultilevel"/>
    <w:tmpl w:val="4C220C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A0C38"/>
    <w:multiLevelType w:val="hybridMultilevel"/>
    <w:tmpl w:val="E0606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FC7CD5"/>
    <w:multiLevelType w:val="hybridMultilevel"/>
    <w:tmpl w:val="8578D630"/>
    <w:lvl w:ilvl="0" w:tplc="3F262608">
      <w:start w:val="6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CC5949"/>
    <w:multiLevelType w:val="hybridMultilevel"/>
    <w:tmpl w:val="103E9A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B350F"/>
    <w:multiLevelType w:val="hybridMultilevel"/>
    <w:tmpl w:val="671656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DB0762"/>
    <w:multiLevelType w:val="hybridMultilevel"/>
    <w:tmpl w:val="C2DAAD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9A2163"/>
    <w:multiLevelType w:val="hybridMultilevel"/>
    <w:tmpl w:val="0D6AFAD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1139A0"/>
    <w:multiLevelType w:val="hybridMultilevel"/>
    <w:tmpl w:val="E520AC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8D2A3C"/>
    <w:multiLevelType w:val="hybridMultilevel"/>
    <w:tmpl w:val="DDB629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B2318"/>
    <w:multiLevelType w:val="hybridMultilevel"/>
    <w:tmpl w:val="1F242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F55A08"/>
    <w:multiLevelType w:val="hybridMultilevel"/>
    <w:tmpl w:val="6860B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600781"/>
    <w:multiLevelType w:val="hybridMultilevel"/>
    <w:tmpl w:val="2596357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727B1E"/>
    <w:multiLevelType w:val="hybridMultilevel"/>
    <w:tmpl w:val="032889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22473"/>
    <w:multiLevelType w:val="hybridMultilevel"/>
    <w:tmpl w:val="094C25F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C0E0F"/>
    <w:multiLevelType w:val="hybridMultilevel"/>
    <w:tmpl w:val="FAF65100"/>
    <w:lvl w:ilvl="0" w:tplc="46B6255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7F6752F"/>
    <w:multiLevelType w:val="hybridMultilevel"/>
    <w:tmpl w:val="DA5A5F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A654D02"/>
    <w:multiLevelType w:val="hybridMultilevel"/>
    <w:tmpl w:val="938259C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502536">
    <w:abstractNumId w:val="31"/>
  </w:num>
  <w:num w:numId="2" w16cid:durableId="614866198">
    <w:abstractNumId w:val="31"/>
  </w:num>
  <w:num w:numId="3" w16cid:durableId="987125386">
    <w:abstractNumId w:val="11"/>
  </w:num>
  <w:num w:numId="4" w16cid:durableId="715858393">
    <w:abstractNumId w:val="26"/>
  </w:num>
  <w:num w:numId="5" w16cid:durableId="1560091434">
    <w:abstractNumId w:val="9"/>
  </w:num>
  <w:num w:numId="6" w16cid:durableId="1534464701">
    <w:abstractNumId w:val="18"/>
  </w:num>
  <w:num w:numId="7" w16cid:durableId="1326666813">
    <w:abstractNumId w:val="3"/>
  </w:num>
  <w:num w:numId="8" w16cid:durableId="911351302">
    <w:abstractNumId w:val="32"/>
  </w:num>
  <w:num w:numId="9" w16cid:durableId="2094930339">
    <w:abstractNumId w:val="13"/>
  </w:num>
  <w:num w:numId="10" w16cid:durableId="1425802133">
    <w:abstractNumId w:val="8"/>
  </w:num>
  <w:num w:numId="11" w16cid:durableId="605229866">
    <w:abstractNumId w:val="4"/>
  </w:num>
  <w:num w:numId="12" w16cid:durableId="1181238751">
    <w:abstractNumId w:val="1"/>
  </w:num>
  <w:num w:numId="13" w16cid:durableId="162211703">
    <w:abstractNumId w:val="24"/>
  </w:num>
  <w:num w:numId="14" w16cid:durableId="1710183351">
    <w:abstractNumId w:val="22"/>
  </w:num>
  <w:num w:numId="15" w16cid:durableId="1006521102">
    <w:abstractNumId w:val="10"/>
  </w:num>
  <w:num w:numId="16" w16cid:durableId="875584134">
    <w:abstractNumId w:val="14"/>
  </w:num>
  <w:num w:numId="17" w16cid:durableId="282882596">
    <w:abstractNumId w:val="0"/>
  </w:num>
  <w:num w:numId="18" w16cid:durableId="805438686">
    <w:abstractNumId w:val="20"/>
  </w:num>
  <w:num w:numId="19" w16cid:durableId="941109355">
    <w:abstractNumId w:val="28"/>
  </w:num>
  <w:num w:numId="20" w16cid:durableId="532964082">
    <w:abstractNumId w:val="21"/>
  </w:num>
  <w:num w:numId="21" w16cid:durableId="1813399155">
    <w:abstractNumId w:val="6"/>
  </w:num>
  <w:num w:numId="22" w16cid:durableId="837966432">
    <w:abstractNumId w:val="2"/>
  </w:num>
  <w:num w:numId="23" w16cid:durableId="401027109">
    <w:abstractNumId w:val="27"/>
  </w:num>
  <w:num w:numId="24" w16cid:durableId="765854407">
    <w:abstractNumId w:val="23"/>
  </w:num>
  <w:num w:numId="25" w16cid:durableId="1158422180">
    <w:abstractNumId w:val="33"/>
  </w:num>
  <w:num w:numId="26" w16cid:durableId="819077505">
    <w:abstractNumId w:val="15"/>
  </w:num>
  <w:num w:numId="27" w16cid:durableId="1909881298">
    <w:abstractNumId w:val="16"/>
  </w:num>
  <w:num w:numId="28" w16cid:durableId="985233384">
    <w:abstractNumId w:val="17"/>
  </w:num>
  <w:num w:numId="29" w16cid:durableId="1080756057">
    <w:abstractNumId w:val="25"/>
  </w:num>
  <w:num w:numId="30" w16cid:durableId="1052004828">
    <w:abstractNumId w:val="30"/>
  </w:num>
  <w:num w:numId="31" w16cid:durableId="1175807255">
    <w:abstractNumId w:val="11"/>
  </w:num>
  <w:num w:numId="32" w16cid:durableId="1790853733">
    <w:abstractNumId w:val="11"/>
  </w:num>
  <w:num w:numId="33" w16cid:durableId="1979141809">
    <w:abstractNumId w:val="12"/>
  </w:num>
  <w:num w:numId="34" w16cid:durableId="1071270593">
    <w:abstractNumId w:val="19"/>
  </w:num>
  <w:num w:numId="35" w16cid:durableId="1936398962">
    <w:abstractNumId w:val="5"/>
  </w:num>
  <w:num w:numId="36" w16cid:durableId="887838745">
    <w:abstractNumId w:val="7"/>
  </w:num>
  <w:num w:numId="37" w16cid:durableId="87623561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A1NzaxNDQxsrBQ0lEKTi0uzszPAykwrAUACqdiQiwAAAA="/>
  </w:docVars>
  <w:rsids>
    <w:rsidRoot w:val="001867A4"/>
    <w:rsid w:val="000111BD"/>
    <w:rsid w:val="00014ABB"/>
    <w:rsid w:val="0001538B"/>
    <w:rsid w:val="00021D3D"/>
    <w:rsid w:val="00023103"/>
    <w:rsid w:val="000234FF"/>
    <w:rsid w:val="00032512"/>
    <w:rsid w:val="00041C54"/>
    <w:rsid w:val="00057F58"/>
    <w:rsid w:val="0008548B"/>
    <w:rsid w:val="0008600C"/>
    <w:rsid w:val="000903BB"/>
    <w:rsid w:val="0009511C"/>
    <w:rsid w:val="000A1755"/>
    <w:rsid w:val="000A249F"/>
    <w:rsid w:val="000A7232"/>
    <w:rsid w:val="000B1912"/>
    <w:rsid w:val="000C646D"/>
    <w:rsid w:val="000E1821"/>
    <w:rsid w:val="000F19A4"/>
    <w:rsid w:val="001002EA"/>
    <w:rsid w:val="00101394"/>
    <w:rsid w:val="00104F0C"/>
    <w:rsid w:val="001109A3"/>
    <w:rsid w:val="00115DA9"/>
    <w:rsid w:val="0012219E"/>
    <w:rsid w:val="001371DA"/>
    <w:rsid w:val="00145CE2"/>
    <w:rsid w:val="00150986"/>
    <w:rsid w:val="00163411"/>
    <w:rsid w:val="0018318E"/>
    <w:rsid w:val="001867A4"/>
    <w:rsid w:val="00190E11"/>
    <w:rsid w:val="00196C84"/>
    <w:rsid w:val="001A6916"/>
    <w:rsid w:val="001B50EB"/>
    <w:rsid w:val="001C2C52"/>
    <w:rsid w:val="001C331A"/>
    <w:rsid w:val="001C3CA1"/>
    <w:rsid w:val="001D2BED"/>
    <w:rsid w:val="001E1403"/>
    <w:rsid w:val="001E3B30"/>
    <w:rsid w:val="001E7105"/>
    <w:rsid w:val="00201371"/>
    <w:rsid w:val="0020252F"/>
    <w:rsid w:val="00202EDB"/>
    <w:rsid w:val="00206394"/>
    <w:rsid w:val="00211B14"/>
    <w:rsid w:val="002128D6"/>
    <w:rsid w:val="002316FF"/>
    <w:rsid w:val="00241227"/>
    <w:rsid w:val="00242ADA"/>
    <w:rsid w:val="00243E26"/>
    <w:rsid w:val="002644DF"/>
    <w:rsid w:val="0026783E"/>
    <w:rsid w:val="002707C8"/>
    <w:rsid w:val="00273EDD"/>
    <w:rsid w:val="00274414"/>
    <w:rsid w:val="00280DA8"/>
    <w:rsid w:val="002A61AD"/>
    <w:rsid w:val="002A61E1"/>
    <w:rsid w:val="002A72EC"/>
    <w:rsid w:val="002B7F54"/>
    <w:rsid w:val="002C0719"/>
    <w:rsid w:val="002E1DEF"/>
    <w:rsid w:val="002F4071"/>
    <w:rsid w:val="00311BED"/>
    <w:rsid w:val="00314FA2"/>
    <w:rsid w:val="003216E7"/>
    <w:rsid w:val="00321CC5"/>
    <w:rsid w:val="00322D30"/>
    <w:rsid w:val="00324027"/>
    <w:rsid w:val="00340C98"/>
    <w:rsid w:val="0034297F"/>
    <w:rsid w:val="00344C03"/>
    <w:rsid w:val="00353305"/>
    <w:rsid w:val="00364B03"/>
    <w:rsid w:val="00365B7C"/>
    <w:rsid w:val="00366D13"/>
    <w:rsid w:val="00371721"/>
    <w:rsid w:val="00371F01"/>
    <w:rsid w:val="00374988"/>
    <w:rsid w:val="00375714"/>
    <w:rsid w:val="00381751"/>
    <w:rsid w:val="003853F5"/>
    <w:rsid w:val="003A55B0"/>
    <w:rsid w:val="003C0766"/>
    <w:rsid w:val="003C1E82"/>
    <w:rsid w:val="003C450D"/>
    <w:rsid w:val="003F5151"/>
    <w:rsid w:val="00404422"/>
    <w:rsid w:val="00412676"/>
    <w:rsid w:val="00416EEC"/>
    <w:rsid w:val="00427A1E"/>
    <w:rsid w:val="00433C60"/>
    <w:rsid w:val="00440BC5"/>
    <w:rsid w:val="004453AD"/>
    <w:rsid w:val="004666E3"/>
    <w:rsid w:val="004705EC"/>
    <w:rsid w:val="0047319D"/>
    <w:rsid w:val="0047439E"/>
    <w:rsid w:val="004757D4"/>
    <w:rsid w:val="00477B72"/>
    <w:rsid w:val="0048038C"/>
    <w:rsid w:val="00487F9C"/>
    <w:rsid w:val="00497301"/>
    <w:rsid w:val="004A3FCA"/>
    <w:rsid w:val="004A40C7"/>
    <w:rsid w:val="004A5502"/>
    <w:rsid w:val="004B54F4"/>
    <w:rsid w:val="004C1349"/>
    <w:rsid w:val="004D3C71"/>
    <w:rsid w:val="004D488A"/>
    <w:rsid w:val="004D5CC7"/>
    <w:rsid w:val="004E6330"/>
    <w:rsid w:val="004F6616"/>
    <w:rsid w:val="005004CB"/>
    <w:rsid w:val="005137AB"/>
    <w:rsid w:val="0052793D"/>
    <w:rsid w:val="00531C0C"/>
    <w:rsid w:val="0054287A"/>
    <w:rsid w:val="005469D7"/>
    <w:rsid w:val="00547643"/>
    <w:rsid w:val="005620EE"/>
    <w:rsid w:val="0056792E"/>
    <w:rsid w:val="00571F19"/>
    <w:rsid w:val="00574D21"/>
    <w:rsid w:val="00583B36"/>
    <w:rsid w:val="00584380"/>
    <w:rsid w:val="005925D6"/>
    <w:rsid w:val="005A0ACB"/>
    <w:rsid w:val="005B5A7C"/>
    <w:rsid w:val="005C1181"/>
    <w:rsid w:val="005C6531"/>
    <w:rsid w:val="005E76F5"/>
    <w:rsid w:val="005E7C57"/>
    <w:rsid w:val="005F3200"/>
    <w:rsid w:val="005F600C"/>
    <w:rsid w:val="00601735"/>
    <w:rsid w:val="0060482F"/>
    <w:rsid w:val="00605B97"/>
    <w:rsid w:val="00617FD3"/>
    <w:rsid w:val="00620F42"/>
    <w:rsid w:val="00633BD1"/>
    <w:rsid w:val="00642D4D"/>
    <w:rsid w:val="00646E62"/>
    <w:rsid w:val="0065423B"/>
    <w:rsid w:val="006542A1"/>
    <w:rsid w:val="00662243"/>
    <w:rsid w:val="00665F67"/>
    <w:rsid w:val="00673A8C"/>
    <w:rsid w:val="00675748"/>
    <w:rsid w:val="00687A35"/>
    <w:rsid w:val="0069674C"/>
    <w:rsid w:val="006A029B"/>
    <w:rsid w:val="006A21CE"/>
    <w:rsid w:val="006A73E2"/>
    <w:rsid w:val="006B2870"/>
    <w:rsid w:val="006C4732"/>
    <w:rsid w:val="006C7F50"/>
    <w:rsid w:val="006D05D2"/>
    <w:rsid w:val="006D781D"/>
    <w:rsid w:val="006F08C0"/>
    <w:rsid w:val="0070640A"/>
    <w:rsid w:val="00713CF6"/>
    <w:rsid w:val="0071697F"/>
    <w:rsid w:val="0072345B"/>
    <w:rsid w:val="00727531"/>
    <w:rsid w:val="00727F1E"/>
    <w:rsid w:val="00732922"/>
    <w:rsid w:val="00764372"/>
    <w:rsid w:val="0079407F"/>
    <w:rsid w:val="007D14C9"/>
    <w:rsid w:val="007F430A"/>
    <w:rsid w:val="007F5A67"/>
    <w:rsid w:val="008137F5"/>
    <w:rsid w:val="00813A29"/>
    <w:rsid w:val="00825912"/>
    <w:rsid w:val="00826EA1"/>
    <w:rsid w:val="00832D10"/>
    <w:rsid w:val="008503E1"/>
    <w:rsid w:val="00851399"/>
    <w:rsid w:val="00851876"/>
    <w:rsid w:val="00864D5D"/>
    <w:rsid w:val="0088248C"/>
    <w:rsid w:val="00897C1F"/>
    <w:rsid w:val="008B1ECB"/>
    <w:rsid w:val="008B6A8E"/>
    <w:rsid w:val="008B77CA"/>
    <w:rsid w:val="008D1DD0"/>
    <w:rsid w:val="008D2F1D"/>
    <w:rsid w:val="008D4D3D"/>
    <w:rsid w:val="008E02D2"/>
    <w:rsid w:val="008E7BCE"/>
    <w:rsid w:val="00900B5B"/>
    <w:rsid w:val="0090270F"/>
    <w:rsid w:val="00910037"/>
    <w:rsid w:val="009200E9"/>
    <w:rsid w:val="00920ADF"/>
    <w:rsid w:val="009213C8"/>
    <w:rsid w:val="00932A03"/>
    <w:rsid w:val="009339B8"/>
    <w:rsid w:val="0093695C"/>
    <w:rsid w:val="00937A46"/>
    <w:rsid w:val="00940D96"/>
    <w:rsid w:val="0094514B"/>
    <w:rsid w:val="00953191"/>
    <w:rsid w:val="00961BB8"/>
    <w:rsid w:val="0098560C"/>
    <w:rsid w:val="0099414D"/>
    <w:rsid w:val="00997810"/>
    <w:rsid w:val="009A0957"/>
    <w:rsid w:val="009A4C88"/>
    <w:rsid w:val="009D45D9"/>
    <w:rsid w:val="009F530E"/>
    <w:rsid w:val="00A14A24"/>
    <w:rsid w:val="00A168AF"/>
    <w:rsid w:val="00A40792"/>
    <w:rsid w:val="00A43FED"/>
    <w:rsid w:val="00A4782F"/>
    <w:rsid w:val="00A53416"/>
    <w:rsid w:val="00A538BD"/>
    <w:rsid w:val="00A57B8E"/>
    <w:rsid w:val="00A60A96"/>
    <w:rsid w:val="00A73E34"/>
    <w:rsid w:val="00A7539B"/>
    <w:rsid w:val="00AB2E02"/>
    <w:rsid w:val="00AC6EBE"/>
    <w:rsid w:val="00AF3A09"/>
    <w:rsid w:val="00B07D17"/>
    <w:rsid w:val="00B12CF2"/>
    <w:rsid w:val="00B161C5"/>
    <w:rsid w:val="00B24910"/>
    <w:rsid w:val="00B266AD"/>
    <w:rsid w:val="00B35DB1"/>
    <w:rsid w:val="00B412C3"/>
    <w:rsid w:val="00B479C1"/>
    <w:rsid w:val="00B571ED"/>
    <w:rsid w:val="00B6423D"/>
    <w:rsid w:val="00B72BA4"/>
    <w:rsid w:val="00B94197"/>
    <w:rsid w:val="00B97237"/>
    <w:rsid w:val="00BA4557"/>
    <w:rsid w:val="00BB1992"/>
    <w:rsid w:val="00BB64C4"/>
    <w:rsid w:val="00BC53C3"/>
    <w:rsid w:val="00BC54C9"/>
    <w:rsid w:val="00BD4AD1"/>
    <w:rsid w:val="00BE394F"/>
    <w:rsid w:val="00BF6272"/>
    <w:rsid w:val="00BF764D"/>
    <w:rsid w:val="00C00B38"/>
    <w:rsid w:val="00C06CD1"/>
    <w:rsid w:val="00C0798B"/>
    <w:rsid w:val="00C10213"/>
    <w:rsid w:val="00C1123E"/>
    <w:rsid w:val="00C11BEE"/>
    <w:rsid w:val="00C12FFF"/>
    <w:rsid w:val="00C160C8"/>
    <w:rsid w:val="00C263FE"/>
    <w:rsid w:val="00C32618"/>
    <w:rsid w:val="00C42D53"/>
    <w:rsid w:val="00C500B9"/>
    <w:rsid w:val="00C66249"/>
    <w:rsid w:val="00CA4BC3"/>
    <w:rsid w:val="00CA6E3C"/>
    <w:rsid w:val="00CA7444"/>
    <w:rsid w:val="00CB33C4"/>
    <w:rsid w:val="00CC4B81"/>
    <w:rsid w:val="00CC6862"/>
    <w:rsid w:val="00CC7610"/>
    <w:rsid w:val="00CE7B43"/>
    <w:rsid w:val="00CF0053"/>
    <w:rsid w:val="00CF5F30"/>
    <w:rsid w:val="00D10C2B"/>
    <w:rsid w:val="00D1641F"/>
    <w:rsid w:val="00D21AD0"/>
    <w:rsid w:val="00D50CC6"/>
    <w:rsid w:val="00D51A8F"/>
    <w:rsid w:val="00D52BB7"/>
    <w:rsid w:val="00D602D3"/>
    <w:rsid w:val="00D623FE"/>
    <w:rsid w:val="00D66AA3"/>
    <w:rsid w:val="00D700A1"/>
    <w:rsid w:val="00D7332D"/>
    <w:rsid w:val="00D81789"/>
    <w:rsid w:val="00D8600D"/>
    <w:rsid w:val="00D9282C"/>
    <w:rsid w:val="00D932F6"/>
    <w:rsid w:val="00DB3ADD"/>
    <w:rsid w:val="00DC7CEA"/>
    <w:rsid w:val="00DD0D46"/>
    <w:rsid w:val="00DE010D"/>
    <w:rsid w:val="00DE18D9"/>
    <w:rsid w:val="00DE74DA"/>
    <w:rsid w:val="00DF18B8"/>
    <w:rsid w:val="00DF1A78"/>
    <w:rsid w:val="00E6294E"/>
    <w:rsid w:val="00E65653"/>
    <w:rsid w:val="00E749DB"/>
    <w:rsid w:val="00E9407F"/>
    <w:rsid w:val="00EA2135"/>
    <w:rsid w:val="00EB18E4"/>
    <w:rsid w:val="00EB570B"/>
    <w:rsid w:val="00EB618C"/>
    <w:rsid w:val="00EC4136"/>
    <w:rsid w:val="00EC6D2C"/>
    <w:rsid w:val="00ED517A"/>
    <w:rsid w:val="00ED73F1"/>
    <w:rsid w:val="00EE7987"/>
    <w:rsid w:val="00EF1169"/>
    <w:rsid w:val="00EF13E3"/>
    <w:rsid w:val="00EF207A"/>
    <w:rsid w:val="00EF4A48"/>
    <w:rsid w:val="00EF6345"/>
    <w:rsid w:val="00F04D60"/>
    <w:rsid w:val="00F10B87"/>
    <w:rsid w:val="00F23257"/>
    <w:rsid w:val="00F31EBD"/>
    <w:rsid w:val="00F45FC7"/>
    <w:rsid w:val="00F47A99"/>
    <w:rsid w:val="00F50FFB"/>
    <w:rsid w:val="00F6159B"/>
    <w:rsid w:val="00F71318"/>
    <w:rsid w:val="00F76A1B"/>
    <w:rsid w:val="00F9417C"/>
    <w:rsid w:val="00F94D8C"/>
    <w:rsid w:val="00F954B5"/>
    <w:rsid w:val="00F97F46"/>
    <w:rsid w:val="00FC47E9"/>
    <w:rsid w:val="00FD2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C46EA"/>
  <w15:docId w15:val="{B7F41FF7-BD87-41DD-B5BA-59EC10D38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ersonal details"/>
    <w:qFormat/>
    <w:rsid w:val="00932A03"/>
  </w:style>
  <w:style w:type="paragraph" w:styleId="Heading1">
    <w:name w:val="heading 1"/>
    <w:aliases w:val="&lt;h&gt; list"/>
    <w:basedOn w:val="Normal"/>
    <w:next w:val="Normal"/>
    <w:link w:val="Heading1Char"/>
    <w:uiPriority w:val="9"/>
    <w:qFormat/>
    <w:rsid w:val="00932A0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school name"/>
    <w:basedOn w:val="Normal"/>
    <w:next w:val="Normal"/>
    <w:link w:val="Heading2Char"/>
    <w:uiPriority w:val="9"/>
    <w:unhideWhenUsed/>
    <w:qFormat/>
    <w:rsid w:val="00932A0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aliases w:val="date"/>
    <w:basedOn w:val="Normal"/>
    <w:next w:val="Normal"/>
    <w:link w:val="Heading3Char"/>
    <w:uiPriority w:val="9"/>
    <w:unhideWhenUsed/>
    <w:qFormat/>
    <w:rsid w:val="00932A0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aliases w:val="paragraph title"/>
    <w:basedOn w:val="Normal"/>
    <w:next w:val="Normal"/>
    <w:link w:val="Heading4Char"/>
    <w:uiPriority w:val="9"/>
    <w:unhideWhenUsed/>
    <w:qFormat/>
    <w:rsid w:val="00932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2A0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2A0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2A0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2A0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2A0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7A4"/>
    <w:pPr>
      <w:ind w:left="720"/>
      <w:contextualSpacing/>
    </w:pPr>
  </w:style>
  <w:style w:type="character" w:customStyle="1" w:styleId="Heading2Char">
    <w:name w:val="Heading 2 Char"/>
    <w:aliases w:val="school name Char"/>
    <w:basedOn w:val="DefaultParagraphFont"/>
    <w:link w:val="Heading2"/>
    <w:uiPriority w:val="9"/>
    <w:rsid w:val="00932A0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1Char">
    <w:name w:val="Heading 1 Char"/>
    <w:aliases w:val="&lt;h&gt; list Char"/>
    <w:basedOn w:val="DefaultParagraphFont"/>
    <w:link w:val="Heading1"/>
    <w:uiPriority w:val="9"/>
    <w:rsid w:val="00932A0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aliases w:val="date Char"/>
    <w:basedOn w:val="DefaultParagraphFont"/>
    <w:link w:val="Heading3"/>
    <w:uiPriority w:val="9"/>
    <w:rsid w:val="00932A03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2A03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2A0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paragraph" w:customStyle="1" w:styleId="hmain">
    <w:name w:val="&lt;h&gt; main"/>
    <w:link w:val="hmainChar"/>
    <w:rsid w:val="00DD0D46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932A03"/>
    <w:pPr>
      <w:spacing w:after="0" w:line="240" w:lineRule="auto"/>
    </w:pPr>
  </w:style>
  <w:style w:type="character" w:customStyle="1" w:styleId="hmainChar">
    <w:name w:val="&lt;h&gt; main Char"/>
    <w:basedOn w:val="IntenseQuoteChar"/>
    <w:link w:val="hmain"/>
    <w:rsid w:val="00DD0D46"/>
    <w:rPr>
      <w:rFonts w:ascii="Noto Sans" w:eastAsiaTheme="majorEastAsia" w:hAnsi="Noto Sans" w:cstheme="majorBidi"/>
      <w:iCs/>
      <w:color w:val="3374AB"/>
      <w:sz w:val="32"/>
      <w:szCs w:val="32"/>
      <w:lang w:eastAsia="en-GB"/>
    </w:rPr>
  </w:style>
  <w:style w:type="character" w:styleId="Strong">
    <w:name w:val="Strong"/>
    <w:basedOn w:val="DefaultParagraphFont"/>
    <w:uiPriority w:val="22"/>
    <w:qFormat/>
    <w:rsid w:val="00932A03"/>
    <w:rPr>
      <w:b/>
      <w:bCs/>
    </w:rPr>
  </w:style>
  <w:style w:type="paragraph" w:customStyle="1" w:styleId="liste">
    <w:name w:val="liste"/>
    <w:basedOn w:val="NoSpacing"/>
    <w:link w:val="listeChar"/>
    <w:rsid w:val="00BF764D"/>
    <w:pPr>
      <w:numPr>
        <w:numId w:val="3"/>
      </w:numPr>
    </w:pPr>
  </w:style>
  <w:style w:type="character" w:customStyle="1" w:styleId="Heading4Char">
    <w:name w:val="Heading 4 Char"/>
    <w:aliases w:val="paragraph title Char"/>
    <w:basedOn w:val="DefaultParagraphFont"/>
    <w:link w:val="Heading4"/>
    <w:uiPriority w:val="9"/>
    <w:rsid w:val="00932A03"/>
    <w:rPr>
      <w:rFonts w:asciiTheme="majorHAnsi" w:eastAsiaTheme="majorEastAsia" w:hAnsiTheme="majorHAnsi" w:cstheme="majorBidi"/>
      <w:sz w:val="22"/>
      <w:szCs w:val="22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BF764D"/>
  </w:style>
  <w:style w:type="character" w:customStyle="1" w:styleId="listeChar">
    <w:name w:val="liste Char"/>
    <w:basedOn w:val="NoSpacingChar"/>
    <w:link w:val="liste"/>
    <w:rsid w:val="00BF764D"/>
    <w:rPr>
      <w:rFonts w:ascii="Noto Sans" w:hAnsi="Noto Sans"/>
      <w:color w:val="222E39"/>
      <w:sz w:val="20"/>
    </w:rPr>
  </w:style>
  <w:style w:type="character" w:styleId="Hyperlink">
    <w:name w:val="Hyperlink"/>
    <w:basedOn w:val="DefaultParagraphFont"/>
    <w:uiPriority w:val="99"/>
    <w:unhideWhenUsed/>
    <w:rsid w:val="00BB64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4C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C4"/>
    <w:rPr>
      <w:rFonts w:ascii="Segoe UI" w:hAnsi="Segoe UI" w:cs="Segoe UI"/>
      <w:color w:val="222E39"/>
      <w:sz w:val="18"/>
      <w:szCs w:val="18"/>
    </w:rPr>
  </w:style>
  <w:style w:type="paragraph" w:customStyle="1" w:styleId="titleparagraph">
    <w:name w:val="title paragraph"/>
    <w:basedOn w:val="Heading2"/>
    <w:next w:val="Normal"/>
    <w:link w:val="titleparagraphChar"/>
    <w:rsid w:val="00104F0C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link w:val="schoolname1Char"/>
    <w:rsid w:val="00D21AD0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titleparagraphChar">
    <w:name w:val="title paragraph Char"/>
    <w:basedOn w:val="Heading4Char"/>
    <w:link w:val="titleparagraph"/>
    <w:rsid w:val="00104F0C"/>
    <w:rPr>
      <w:rFonts w:ascii="Noto Sans" w:eastAsiaTheme="majorEastAsia" w:hAnsi="Noto Sans" w:cstheme="majorBidi"/>
      <w:b/>
      <w:i/>
      <w:iCs w:val="0"/>
      <w:color w:val="3374AB"/>
      <w:sz w:val="26"/>
      <w:szCs w:val="32"/>
      <w:lang w:eastAsia="en-GB"/>
    </w:rPr>
  </w:style>
  <w:style w:type="paragraph" w:customStyle="1" w:styleId="date1">
    <w:name w:val="date1"/>
    <w:link w:val="date1Char"/>
    <w:rsid w:val="00D21AD0"/>
    <w:pPr>
      <w:spacing w:after="0"/>
    </w:pPr>
    <w:rPr>
      <w:rFonts w:ascii="Noto Sans" w:eastAsiaTheme="majorEastAsia" w:hAnsi="Noto Sans" w:cstheme="majorBidi"/>
      <w:i/>
      <w:color w:val="47A5F4"/>
      <w:szCs w:val="24"/>
    </w:rPr>
  </w:style>
  <w:style w:type="character" w:customStyle="1" w:styleId="schoolname1Char">
    <w:name w:val="school name 1 Char"/>
    <w:basedOn w:val="Heading2Char"/>
    <w:link w:val="schoolname1"/>
    <w:rsid w:val="00D21AD0"/>
    <w:rPr>
      <w:rFonts w:asciiTheme="majorHAnsi" w:eastAsiaTheme="majorEastAsia" w:hAnsiTheme="majorHAnsi" w:cstheme="majorBidi"/>
      <w:b w:val="0"/>
      <w:color w:val="222E39"/>
      <w:sz w:val="24"/>
      <w:szCs w:val="26"/>
    </w:rPr>
  </w:style>
  <w:style w:type="paragraph" w:customStyle="1" w:styleId="headerlist">
    <w:name w:val="header list"/>
    <w:link w:val="headerlistChar"/>
    <w:rsid w:val="00D21AD0"/>
    <w:pPr>
      <w:spacing w:after="0"/>
    </w:pPr>
    <w:rPr>
      <w:rFonts w:ascii="Noto Sans" w:eastAsiaTheme="majorEastAsia" w:hAnsi="Noto Sans" w:cstheme="majorBidi"/>
      <w:color w:val="222E39"/>
      <w:szCs w:val="32"/>
    </w:rPr>
  </w:style>
  <w:style w:type="character" w:customStyle="1" w:styleId="date1Char">
    <w:name w:val="date1 Char"/>
    <w:basedOn w:val="Heading3Char"/>
    <w:link w:val="date1"/>
    <w:rsid w:val="00D21AD0"/>
    <w:rPr>
      <w:rFonts w:ascii="Noto Sans" w:eastAsiaTheme="majorEastAsia" w:hAnsi="Noto Sans" w:cstheme="majorBidi"/>
      <w:i w:val="0"/>
      <w:color w:val="47A5F4"/>
      <w:sz w:val="20"/>
      <w:szCs w:val="24"/>
    </w:rPr>
  </w:style>
  <w:style w:type="character" w:customStyle="1" w:styleId="headerlistChar">
    <w:name w:val="header list Char"/>
    <w:basedOn w:val="Heading1Char"/>
    <w:link w:val="headerlist"/>
    <w:rsid w:val="00D21AD0"/>
    <w:rPr>
      <w:rFonts w:ascii="Noto Sans" w:eastAsiaTheme="majorEastAsia" w:hAnsi="Noto Sans" w:cstheme="majorBidi"/>
      <w:color w:val="222E39"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A6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91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916"/>
    <w:rPr>
      <w:rFonts w:ascii="Noto Sans" w:hAnsi="Noto Sans"/>
      <w:color w:val="222E3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916"/>
    <w:rPr>
      <w:rFonts w:ascii="Noto Sans" w:hAnsi="Noto Sans"/>
      <w:b/>
      <w:bCs/>
      <w:color w:val="222E39"/>
      <w:sz w:val="20"/>
      <w:szCs w:val="20"/>
    </w:rPr>
  </w:style>
  <w:style w:type="paragraph" w:customStyle="1" w:styleId="note">
    <w:name w:val="note"/>
    <w:basedOn w:val="NoSpacing"/>
    <w:link w:val="noteChar"/>
    <w:rsid w:val="001A6916"/>
    <w:rPr>
      <w:i/>
      <w:color w:val="A6A6A6" w:themeColor="background1" w:themeShade="A6"/>
    </w:rPr>
  </w:style>
  <w:style w:type="paragraph" w:customStyle="1" w:styleId="mainparagraphtitle">
    <w:name w:val="main paragraph title"/>
    <w:basedOn w:val="Heading3"/>
    <w:link w:val="mainparagraphtitleChar"/>
    <w:rsid w:val="00104F0C"/>
    <w:pPr>
      <w:spacing w:before="160" w:after="160"/>
    </w:pPr>
    <w:rPr>
      <w:i/>
      <w:iCs/>
      <w:color w:val="FF5B00"/>
      <w:szCs w:val="32"/>
      <w:lang w:eastAsia="en-GB"/>
    </w:rPr>
  </w:style>
  <w:style w:type="character" w:customStyle="1" w:styleId="noteChar">
    <w:name w:val="note Char"/>
    <w:basedOn w:val="NoSpacingChar"/>
    <w:link w:val="note"/>
    <w:rsid w:val="001A6916"/>
    <w:rPr>
      <w:rFonts w:ascii="Noto Sans" w:hAnsi="Noto Sans"/>
      <w:i/>
      <w:color w:val="A6A6A6" w:themeColor="background1" w:themeShade="A6"/>
      <w:sz w:val="20"/>
    </w:rPr>
  </w:style>
  <w:style w:type="paragraph" w:styleId="Header">
    <w:name w:val="header"/>
    <w:basedOn w:val="Normal"/>
    <w:link w:val="Head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mainparagraphtitleChar">
    <w:name w:val="main paragraph title Char"/>
    <w:basedOn w:val="Heading4Char"/>
    <w:link w:val="mainparagraphtitle"/>
    <w:rsid w:val="00104F0C"/>
    <w:rPr>
      <w:rFonts w:ascii="Noto Sans" w:eastAsiaTheme="majorEastAsia" w:hAnsi="Noto Sans" w:cstheme="majorBidi"/>
      <w:i/>
      <w:iCs w:val="0"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D602D3"/>
    <w:rPr>
      <w:rFonts w:ascii="Noto Sans" w:hAnsi="Noto Sans"/>
      <w:color w:val="222E39"/>
    </w:rPr>
  </w:style>
  <w:style w:type="paragraph" w:styleId="Footer">
    <w:name w:val="footer"/>
    <w:basedOn w:val="Normal"/>
    <w:link w:val="Foot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2D3"/>
    <w:rPr>
      <w:rFonts w:ascii="Noto Sans" w:hAnsi="Noto Sans"/>
      <w:color w:val="222E39"/>
    </w:rPr>
  </w:style>
  <w:style w:type="character" w:customStyle="1" w:styleId="hps">
    <w:name w:val="hps"/>
    <w:basedOn w:val="DefaultParagraphFont"/>
    <w:rsid w:val="0001538B"/>
  </w:style>
  <w:style w:type="paragraph" w:customStyle="1" w:styleId="Abstract">
    <w:name w:val="Abstract"/>
    <w:basedOn w:val="Normal"/>
    <w:next w:val="Normal"/>
    <w:rsid w:val="0001538B"/>
    <w:pPr>
      <w:autoSpaceDE w:val="0"/>
      <w:autoSpaceDN w:val="0"/>
      <w:spacing w:before="20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32A03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2A03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customStyle="1" w:styleId="Default">
    <w:name w:val="Default"/>
    <w:rsid w:val="00A538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2A03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2A03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2A03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2A03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2A03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2A0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2A0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2A03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A03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32A0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2A03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932A0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2A0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2A0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2A0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2A0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2A03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10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86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6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ghadarehan@yahoo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aaonetwork.org/membership-giving/membership-benefit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Alberta_Association_of_Architects" TargetMode="External"/><Relationship Id="rId10" Type="http://schemas.openxmlformats.org/officeDocument/2006/relationships/hyperlink" Target="mailto:ghadarehan@yahoo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hyperlink" Target="http://povertyconferences.com/registration-form%20published%2014-16%20june20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008</Words>
  <Characters>1145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otte Fortin</dc:creator>
  <cp:lastModifiedBy>good luck</cp:lastModifiedBy>
  <cp:revision>3</cp:revision>
  <cp:lastPrinted>2023-06-04T04:08:00Z</cp:lastPrinted>
  <dcterms:created xsi:type="dcterms:W3CDTF">2024-06-28T03:26:00Z</dcterms:created>
  <dcterms:modified xsi:type="dcterms:W3CDTF">2024-06-28T03:29:00Z</dcterms:modified>
</cp:coreProperties>
</file>